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D6961D" w14:textId="33B312FE" w:rsidR="002746B3" w:rsidRDefault="002746B3" w:rsidP="002746B3">
      <w:pPr>
        <w:pStyle w:val="Question"/>
        <w:numPr>
          <w:ilvl w:val="0"/>
          <w:numId w:val="2"/>
        </w:numPr>
        <w:spacing w:before="0"/>
        <w:rPr>
          <w:noProof/>
        </w:rPr>
      </w:pPr>
      <w:r>
        <w:rPr>
          <w:noProof/>
          <w:lang w:eastAsia="en-GB"/>
        </w:rPr>
        <w:drawing>
          <wp:anchor distT="0" distB="0" distL="114300" distR="114300" simplePos="0" relativeHeight="251736064" behindDoc="0" locked="0" layoutInCell="1" allowOverlap="1" wp14:anchorId="45D21204" wp14:editId="27237BAC">
            <wp:simplePos x="0" y="0"/>
            <wp:positionH relativeFrom="margin">
              <wp:posOffset>4652645</wp:posOffset>
            </wp:positionH>
            <wp:positionV relativeFrom="paragraph">
              <wp:posOffset>3175</wp:posOffset>
            </wp:positionV>
            <wp:extent cx="1284605" cy="1811655"/>
            <wp:effectExtent l="0" t="0" r="0" b="0"/>
            <wp:wrapSquare wrapText="bothSides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4605" cy="18116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t xml:space="preserve">Here </w:t>
      </w:r>
      <w:r>
        <w:t>are</w:t>
      </w:r>
      <w:r>
        <w:rPr>
          <w:noProof/>
        </w:rPr>
        <w:t xml:space="preserve"> the first four members of the alkane homologous series.</w:t>
      </w:r>
    </w:p>
    <w:p w14:paraId="3A77DA21" w14:textId="77777777" w:rsidR="002746B3" w:rsidRPr="0018550B" w:rsidRDefault="002746B3" w:rsidP="002746B3">
      <w:pPr>
        <w:pStyle w:val="Questioncontext"/>
        <w:rPr>
          <w:noProof/>
        </w:rPr>
      </w:pPr>
      <w:r>
        <w:rPr>
          <w:noProof/>
        </w:rPr>
        <w:t>John and Josie make some statements about these alkanes.</w:t>
      </w:r>
    </w:p>
    <w:p w14:paraId="63E59D90" w14:textId="7ADA8C5A" w:rsidR="002746B3" w:rsidRDefault="002746B3" w:rsidP="002746B3">
      <w:pPr>
        <w:pStyle w:val="Questioncontext"/>
      </w:pPr>
    </w:p>
    <w:p w14:paraId="2D47603E" w14:textId="2643F4A1" w:rsidR="002746B3" w:rsidRDefault="002746B3" w:rsidP="002746B3">
      <w:pPr>
        <w:pStyle w:val="Questioncontext"/>
      </w:pPr>
    </w:p>
    <w:p w14:paraId="78F72ED5" w14:textId="77777777" w:rsidR="002746B3" w:rsidRDefault="002746B3" w:rsidP="002746B3">
      <w:pPr>
        <w:pStyle w:val="Questioncontext"/>
      </w:pPr>
    </w:p>
    <w:p w14:paraId="4A92CE15" w14:textId="313BF2FD" w:rsidR="002746B3" w:rsidRDefault="004A22B3" w:rsidP="002746B3">
      <w:pPr>
        <w:pStyle w:val="Questioncontext"/>
      </w:pPr>
      <w:r>
        <w:t>State which statements are true, and which are false.</w:t>
      </w:r>
      <w:r w:rsidR="002746B3">
        <w:t xml:space="preserve"> </w:t>
      </w:r>
    </w:p>
    <w:p w14:paraId="6F1FA56A" w14:textId="77777777" w:rsidR="002746B3" w:rsidRDefault="002746B3" w:rsidP="002746B3">
      <w:pPr>
        <w:pStyle w:val="Questioncontext"/>
      </w:pPr>
    </w:p>
    <w:p w14:paraId="30437295" w14:textId="7CF8C80D" w:rsidR="004A22B3" w:rsidRDefault="004A22B3" w:rsidP="002746B3">
      <w:pPr>
        <w:pStyle w:val="Questioncontext"/>
      </w:pPr>
      <w:r>
        <w:t>Write ‘T’ or ‘F’ into the box.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1"/>
        <w:gridCol w:w="966"/>
      </w:tblGrid>
      <w:tr w:rsidR="00A14A17" w14:paraId="20EEA499" w14:textId="77777777" w:rsidTr="0035142A">
        <w:trPr>
          <w:trHeight w:val="268"/>
        </w:trPr>
        <w:tc>
          <w:tcPr>
            <w:tcW w:w="7551" w:type="dxa"/>
          </w:tcPr>
          <w:p w14:paraId="7BAC1246" w14:textId="3ECAE4E4" w:rsidR="00A14A17" w:rsidRDefault="002746B3" w:rsidP="003D7625">
            <w:pPr>
              <w:pStyle w:val="Question"/>
              <w:numPr>
                <w:ilvl w:val="0"/>
                <w:numId w:val="3"/>
              </w:numPr>
            </w:pPr>
            <w:r>
              <w:t>The alkanes are hydrocarbons.</w:t>
            </w:r>
          </w:p>
          <w:p w14:paraId="55BAD302" w14:textId="49D6553E" w:rsidR="004A22B3" w:rsidRDefault="004A22B3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E91110D" w14:textId="77777777" w:rsidR="002746B3" w:rsidRDefault="002746B3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F9FCF2E" w14:textId="6C8E3E54" w:rsidR="00A14A17" w:rsidRDefault="002746B3" w:rsidP="003D7625">
            <w:pPr>
              <w:pStyle w:val="Question"/>
              <w:numPr>
                <w:ilvl w:val="0"/>
                <w:numId w:val="3"/>
              </w:numPr>
            </w:pPr>
            <w:r>
              <w:t>In this homologous series, it is always true that the molecular formula of one alkane differs from the next alkane by a CH</w:t>
            </w:r>
            <w:r w:rsidRPr="009C6E73">
              <w:rPr>
                <w:vertAlign w:val="subscript"/>
              </w:rPr>
              <w:t>3</w:t>
            </w:r>
            <w:r>
              <w:t xml:space="preserve"> unit</w:t>
            </w:r>
            <w:r w:rsidR="00A14A17">
              <w:t>.</w:t>
            </w:r>
            <w:r w:rsidR="00A14A17">
              <w:br/>
            </w:r>
          </w:p>
          <w:p w14:paraId="6D88EFAA" w14:textId="77777777" w:rsidR="00A14A17" w:rsidRPr="00950512" w:rsidRDefault="00A14A17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008B444" w14:textId="5C3891F3" w:rsidR="004A22B3" w:rsidRDefault="002746B3" w:rsidP="003D7625">
            <w:pPr>
              <w:pStyle w:val="Question"/>
              <w:numPr>
                <w:ilvl w:val="0"/>
                <w:numId w:val="3"/>
              </w:numPr>
            </w:pPr>
            <w:r>
              <w:t>The alkanes in this series are called straight chain hydrocarbons</w:t>
            </w:r>
            <w:r w:rsidR="004A22B3">
              <w:t>.</w:t>
            </w:r>
          </w:p>
          <w:p w14:paraId="060CE3A7" w14:textId="56CD7FA7" w:rsidR="00A14A17" w:rsidRDefault="00A14A17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7863843" w14:textId="77777777" w:rsidR="00A14A17" w:rsidRDefault="00A14A17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035BF89" w14:textId="6B6F67D8" w:rsidR="00A14A17" w:rsidRDefault="002746B3" w:rsidP="003D7625">
            <w:pPr>
              <w:pStyle w:val="Question"/>
              <w:numPr>
                <w:ilvl w:val="0"/>
                <w:numId w:val="3"/>
              </w:numPr>
            </w:pPr>
            <w:r>
              <w:t>The formula of the alkane having 24 hydrogen atoms is C</w:t>
            </w:r>
            <w:r w:rsidRPr="00982FAC">
              <w:rPr>
                <w:vertAlign w:val="subscript"/>
              </w:rPr>
              <w:t>12</w:t>
            </w:r>
            <w:r>
              <w:t>H</w:t>
            </w:r>
            <w:r w:rsidRPr="00982FAC">
              <w:rPr>
                <w:vertAlign w:val="subscript"/>
              </w:rPr>
              <w:t>24</w:t>
            </w:r>
            <w:r w:rsidR="0037682A">
              <w:t>.</w:t>
            </w:r>
          </w:p>
          <w:p w14:paraId="3901DC96" w14:textId="1B2A1B5D" w:rsidR="00A14A17" w:rsidRDefault="00A14A17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9688E23" w14:textId="57595252" w:rsidR="0037682A" w:rsidRPr="00950512" w:rsidRDefault="0037682A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7783CF6" w14:textId="1A893342" w:rsidR="00A14A17" w:rsidRDefault="002746B3" w:rsidP="003D7625">
            <w:pPr>
              <w:pStyle w:val="Question"/>
              <w:numPr>
                <w:ilvl w:val="0"/>
                <w:numId w:val="3"/>
              </w:numPr>
            </w:pPr>
            <w:r>
              <w:t>When an alkane burns, water is always formed</w:t>
            </w:r>
            <w:r w:rsidR="00000F9A">
              <w:t>.</w:t>
            </w:r>
          </w:p>
          <w:p w14:paraId="7AC7745E" w14:textId="77777777" w:rsidR="00A14A17" w:rsidRDefault="00A14A17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0C83388" w14:textId="77777777" w:rsidR="00A14A17" w:rsidRDefault="00A14A17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BBA2CE7" w14:textId="3BC2F12E" w:rsidR="00A14A17" w:rsidRDefault="002746B3" w:rsidP="003D7625">
            <w:pPr>
              <w:pStyle w:val="Question"/>
              <w:numPr>
                <w:ilvl w:val="0"/>
                <w:numId w:val="3"/>
              </w:numPr>
            </w:pPr>
            <w:r>
              <w:t>It is always true that when an alkane burns, more heat energy is given out on forming new product chemical bonds than is required to break reactant bonds</w:t>
            </w:r>
            <w:r w:rsidR="0037682A">
              <w:t>.</w:t>
            </w:r>
          </w:p>
          <w:p w14:paraId="40AB488E" w14:textId="060B3712" w:rsidR="002746B3" w:rsidRDefault="002746B3" w:rsidP="002746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74C6BF4" w14:textId="4404F905" w:rsidR="002746B3" w:rsidRDefault="002746B3" w:rsidP="002746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2A14FD82" w14:textId="095BF2D5" w:rsidR="002746B3" w:rsidRPr="0006720D" w:rsidRDefault="002746B3" w:rsidP="003D7625">
            <w:pPr>
              <w:pStyle w:val="Question"/>
              <w:numPr>
                <w:ilvl w:val="0"/>
                <w:numId w:val="3"/>
              </w:numPr>
            </w:pPr>
            <w:r>
              <w:t>When methane burns, 882 kJ of heat energy is produced per mole. If 1.00 g of methane burns, 14.1 kJ of heat energy is released. [RAM data: C = 12, H = 1]</w:t>
            </w:r>
          </w:p>
          <w:p w14:paraId="1B3198C4" w14:textId="71252FF6" w:rsidR="002746B3" w:rsidRDefault="002746B3" w:rsidP="002746B3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  <w:p w14:paraId="337D772A" w14:textId="07915A92" w:rsidR="00A14A17" w:rsidRPr="0037682A" w:rsidRDefault="00A14A17" w:rsidP="004A22B3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</w:tc>
        <w:tc>
          <w:tcPr>
            <w:tcW w:w="966" w:type="dxa"/>
          </w:tcPr>
          <w:p w14:paraId="6F516723" w14:textId="2AFFF94D" w:rsidR="00A14A17" w:rsidRDefault="00044200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1248" behindDoc="0" locked="0" layoutInCell="1" allowOverlap="1" wp14:anchorId="7E2D5739" wp14:editId="08FD22CD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3369945</wp:posOffset>
                      </wp:positionV>
                      <wp:extent cx="473710" cy="406400"/>
                      <wp:effectExtent l="0" t="0" r="2540" b="0"/>
                      <wp:wrapSquare wrapText="bothSides"/>
                      <wp:docPr id="42" name="Group 4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43" name="Rectangle 43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9000FBA" w14:textId="6AAF5813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7E2D5739" id="Group 42" o:spid="_x0000_s1026" style="position:absolute;margin-left:.3pt;margin-top:265.35pt;width:37.3pt;height:32pt;z-index:25170124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">
                      <v:rect id="Rectangle 43" o:spid="_x0000_s1027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" fillcolor="#f2f2f2 [3052]" stroked="f" strokeweight="1pt"/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_x0000_s1028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">
                        <v:textbox>
                          <w:txbxContent>
                            <w:p w14:paraId="59000FBA" w14:textId="6AAF5813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38112" behindDoc="0" locked="0" layoutInCell="1" allowOverlap="1" wp14:anchorId="73948951" wp14:editId="107D8537">
                      <wp:simplePos x="0" y="0"/>
                      <wp:positionH relativeFrom="column">
                        <wp:posOffset>12065</wp:posOffset>
                      </wp:positionH>
                      <wp:positionV relativeFrom="paragraph">
                        <wp:posOffset>4156710</wp:posOffset>
                      </wp:positionV>
                      <wp:extent cx="473710" cy="406400"/>
                      <wp:effectExtent l="0" t="0" r="2540" b="0"/>
                      <wp:wrapSquare wrapText="bothSides"/>
                      <wp:docPr id="36" name="Group 3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39" name="Rectangle 39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0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74A83FA" w14:textId="262BF2D5" w:rsidR="00044200" w:rsidRPr="00801BFC" w:rsidRDefault="00044200" w:rsidP="00387A75">
                                    <w:pP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73948951" id="Group 36" o:spid="_x0000_s1029" style="position:absolute;margin-left:.95pt;margin-top:327.3pt;width:37.3pt;height:32pt;z-index:25173811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">
                      <v:rect id="Rectangle 39" o:spid="_x0000_s1030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" fillcolor="#f2f2f2 [3052]" stroked="f" strokeweight="1pt"/>
                      <v:shape id="_x0000_s1031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">
                        <v:textbox>
                          <w:txbxContent>
                            <w:p w14:paraId="574A83FA" w14:textId="262BF2D5" w:rsidR="00044200" w:rsidRPr="00801BFC" w:rsidRDefault="00044200" w:rsidP="00387A75">
                              <w:pP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2746B3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7152" behindDoc="0" locked="0" layoutInCell="1" allowOverlap="1" wp14:anchorId="2A419476" wp14:editId="0352709D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760095</wp:posOffset>
                      </wp:positionV>
                      <wp:extent cx="473710" cy="406400"/>
                      <wp:effectExtent l="0" t="0" r="2540" b="0"/>
                      <wp:wrapSquare wrapText="bothSides"/>
                      <wp:docPr id="60" name="Group 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61" name="Rectangle 61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85A816B" w14:textId="63D2B9BA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2A419476" id="Group 60" o:spid="_x0000_s1032" style="position:absolute;margin-left:.3pt;margin-top:59.85pt;width:37.3pt;height:32pt;z-index:25169715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">
                      <v:rect id="Rectangle 61" o:spid="_x0000_s1033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" fillcolor="#f2f2f2 [3052]" stroked="f" strokeweight="1pt"/>
                      <v:shape id="_x0000_s1034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">
                        <v:textbox>
                          <w:txbxContent>
                            <w:p w14:paraId="785A816B" w14:textId="63D2B9BA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2746B3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8176" behindDoc="0" locked="0" layoutInCell="1" allowOverlap="1" wp14:anchorId="0D09E44C" wp14:editId="0A2D09AB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14649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7" name="Group 5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8" name="Rectangle 58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F41431D" w14:textId="14E7A9DE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0D09E44C" id="Group 57" o:spid="_x0000_s1035" style="position:absolute;margin-left:-.7pt;margin-top:115.35pt;width:37.3pt;height:32pt;z-index:25169817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">
                      <v:rect id="Rectangle 58" o:spid="_x0000_s1036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" fillcolor="#f2f2f2 [3052]" stroked="f" strokeweight="1pt"/>
                      <v:shape id="_x0000_s1037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">
                        <v:textbox>
                          <w:txbxContent>
                            <w:p w14:paraId="5F41431D" w14:textId="14E7A9DE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2746B3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9200" behindDoc="0" locked="0" layoutInCell="1" allowOverlap="1" wp14:anchorId="0F63EF2F" wp14:editId="078DE73C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0999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4" name="Group 5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5" name="Rectangle 55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6A0D7DE" w14:textId="55D86BE0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0F63EF2F" id="Group 54" o:spid="_x0000_s1038" style="position:absolute;margin-left:.3pt;margin-top:165.35pt;width:37.3pt;height:32pt;z-index:251699200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">
                      <v:rect id="Rectangle 55" o:spid="_x0000_s1039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" fillcolor="#f2f2f2 [3052]" stroked="f" strokeweight="1pt"/>
                      <v:shape id="_x0000_s1040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">
                        <v:textbox>
                          <w:txbxContent>
                            <w:p w14:paraId="36A0D7DE" w14:textId="55D86BE0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2746B3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0224" behindDoc="0" locked="0" layoutInCell="1" allowOverlap="1" wp14:anchorId="085F3BC1" wp14:editId="390BC302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7222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1" name="Group 5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2" name="Rectangle 5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B1A568D" w14:textId="7F0F9C2F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085F3BC1" id="Group 51" o:spid="_x0000_s1041" style="position:absolute;margin-left:.3pt;margin-top:214.35pt;width:37.3pt;height:32pt;z-index:25170022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">
                      <v:rect id="Rectangle 52" o:spid="_x0000_s1042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" fillcolor="#f2f2f2 [3052]" stroked="f" strokeweight="1pt"/>
                      <v:shape id="_x0000_s1043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">
                        <v:textbox>
                          <w:txbxContent>
                            <w:p w14:paraId="6B1A568D" w14:textId="7F0F9C2F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4A22B3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6128" behindDoc="0" locked="0" layoutInCell="1" allowOverlap="1" wp14:anchorId="7FC65DB8" wp14:editId="47077E90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42875</wp:posOffset>
                      </wp:positionV>
                      <wp:extent cx="473710" cy="406400"/>
                      <wp:effectExtent l="0" t="0" r="2540" b="0"/>
                      <wp:wrapSquare wrapText="bothSides"/>
                      <wp:docPr id="63" name="Group 6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192" name="Rectangle 19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F9AE28D" w14:textId="28F83A11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7FC65DB8" id="Group 63" o:spid="_x0000_s1044" style="position:absolute;margin-left:-.05pt;margin-top:11.25pt;width:37.3pt;height:32pt;z-index:25169612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">
                      <v:rect id="Rectangle 192" o:spid="_x0000_s1045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" fillcolor="#f2f2f2 [3052]" stroked="f" strokeweight="1pt"/>
                      <v:shape id="_x0000_s1046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">
                        <v:textbox>
                          <w:txbxContent>
                            <w:p w14:paraId="4F9AE28D" w14:textId="28F83A11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</w:p>
        </w:tc>
      </w:tr>
    </w:tbl>
    <w:p w14:paraId="7B43D76B" w14:textId="108C469E" w:rsidR="00000F9A" w:rsidRDefault="00000F9A" w:rsidP="00000F9A">
      <w:pPr>
        <w:ind w:firstLine="720"/>
        <w:rPr>
          <w:rFonts w:ascii="Arial" w:hAnsi="Arial" w:cs="Arial"/>
        </w:rPr>
      </w:pPr>
    </w:p>
    <w:p w14:paraId="7F36965B" w14:textId="292433DF" w:rsidR="004A22B3" w:rsidRDefault="004A22B3">
      <w:pPr>
        <w:rPr>
          <w:rFonts w:ascii="Arial" w:hAnsi="Arial" w:cs="Arial"/>
          <w:b/>
          <w:bCs/>
        </w:rPr>
      </w:pPr>
      <w:r>
        <w:br w:type="page"/>
      </w:r>
    </w:p>
    <w:p w14:paraId="0792D2E1" w14:textId="38781855" w:rsidR="00044200" w:rsidRDefault="00983759" w:rsidP="00044200">
      <w:pPr>
        <w:pStyle w:val="Question"/>
        <w:numPr>
          <w:ilvl w:val="0"/>
          <w:numId w:val="2"/>
        </w:numPr>
        <w:spacing w:before="0"/>
      </w:pPr>
      <w:r>
        <w:rPr>
          <w:noProof/>
          <w:lang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772928" behindDoc="1" locked="0" layoutInCell="1" allowOverlap="1" wp14:anchorId="762AF972" wp14:editId="10B73032">
                <wp:simplePos x="0" y="0"/>
                <wp:positionH relativeFrom="margin">
                  <wp:posOffset>5289550</wp:posOffset>
                </wp:positionH>
                <wp:positionV relativeFrom="paragraph">
                  <wp:posOffset>-151130</wp:posOffset>
                </wp:positionV>
                <wp:extent cx="973455" cy="228600"/>
                <wp:effectExtent l="0" t="0" r="0" b="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3455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C95E0" w14:textId="77777777" w:rsidR="00983759" w:rsidRPr="008659A8" w:rsidRDefault="00983759" w:rsidP="00983759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Adobe Sto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2AF97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47" type="#_x0000_t202" style="position:absolute;left:0;text-align:left;margin-left:416.5pt;margin-top:-11.9pt;width:76.65pt;height:18pt;z-index:-251543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" stroked="f">
                <v:textbox>
                  <w:txbxContent>
                    <w:p w14:paraId="09DC95E0" w14:textId="77777777" w:rsidR="00983759" w:rsidRPr="008659A8" w:rsidRDefault="00983759" w:rsidP="00983759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Adobe Stock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D7C8D" w:rsidRPr="00454F45">
        <w:rPr>
          <w:noProof/>
          <w:lang w:eastAsia="en-GB"/>
        </w:rPr>
        <w:drawing>
          <wp:anchor distT="0" distB="0" distL="114300" distR="114300" simplePos="0" relativeHeight="251766784" behindDoc="0" locked="0" layoutInCell="1" allowOverlap="1" wp14:anchorId="7063F70D" wp14:editId="0103F43C">
            <wp:simplePos x="0" y="0"/>
            <wp:positionH relativeFrom="column">
              <wp:posOffset>4277995</wp:posOffset>
            </wp:positionH>
            <wp:positionV relativeFrom="paragraph">
              <wp:posOffset>0</wp:posOffset>
            </wp:positionV>
            <wp:extent cx="1928495" cy="1194300"/>
            <wp:effectExtent l="0" t="0" r="0" b="635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38" b="13462"/>
                    <a:stretch/>
                  </pic:blipFill>
                  <pic:spPr bwMode="auto">
                    <a:xfrm>
                      <a:off x="0" y="0"/>
                      <a:ext cx="1928495" cy="119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4200">
        <w:t xml:space="preserve">This shows what happens when rubber tyres are </w:t>
      </w:r>
    </w:p>
    <w:p w14:paraId="1C09902C" w14:textId="0FEA9D5F" w:rsidR="00044200" w:rsidRDefault="00044200" w:rsidP="00044200">
      <w:pPr>
        <w:pStyle w:val="Question"/>
        <w:numPr>
          <w:ilvl w:val="0"/>
          <w:numId w:val="0"/>
        </w:numPr>
        <w:spacing w:before="0"/>
        <w:ind w:left="720"/>
      </w:pPr>
      <w:proofErr w:type="gramStart"/>
      <w:r>
        <w:t>set</w:t>
      </w:r>
      <w:proofErr w:type="gramEnd"/>
      <w:r>
        <w:t xml:space="preserve"> on fire.</w:t>
      </w:r>
    </w:p>
    <w:p w14:paraId="11AA321B" w14:textId="630AEBFE" w:rsidR="00F21989" w:rsidRDefault="00F21989" w:rsidP="00044200">
      <w:pPr>
        <w:pStyle w:val="Question"/>
        <w:numPr>
          <w:ilvl w:val="0"/>
          <w:numId w:val="0"/>
        </w:numPr>
        <w:spacing w:before="0"/>
        <w:ind w:left="720"/>
      </w:pPr>
    </w:p>
    <w:p w14:paraId="3BBBE6FE" w14:textId="7DF515AA" w:rsidR="00044200" w:rsidRDefault="00044200" w:rsidP="00044200">
      <w:pPr>
        <w:pStyle w:val="Question"/>
        <w:numPr>
          <w:ilvl w:val="0"/>
          <w:numId w:val="0"/>
        </w:numPr>
        <w:ind w:left="360"/>
      </w:pPr>
    </w:p>
    <w:p w14:paraId="6644897A" w14:textId="29B5BA61" w:rsidR="00044200" w:rsidRDefault="00044200" w:rsidP="003D7625">
      <w:pPr>
        <w:pStyle w:val="Question"/>
        <w:numPr>
          <w:ilvl w:val="0"/>
          <w:numId w:val="4"/>
        </w:numPr>
      </w:pPr>
      <w:r>
        <w:t>What type of combustion is taking place?</w:t>
      </w:r>
      <w:bookmarkStart w:id="0" w:name="_GoBack"/>
      <w:bookmarkEnd w:id="0"/>
    </w:p>
    <w:p w14:paraId="52EF1A33" w14:textId="41F65D3B" w:rsidR="00044200" w:rsidRDefault="00F21989" w:rsidP="00044200">
      <w:pPr>
        <w:pStyle w:val="Questioncontext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68832" behindDoc="1" locked="0" layoutInCell="1" allowOverlap="1" wp14:anchorId="27B8C1DA" wp14:editId="38A77480">
                <wp:simplePos x="0" y="0"/>
                <wp:positionH relativeFrom="margin">
                  <wp:posOffset>5010150</wp:posOffset>
                </wp:positionH>
                <wp:positionV relativeFrom="paragraph">
                  <wp:posOffset>404495</wp:posOffset>
                </wp:positionV>
                <wp:extent cx="1265555" cy="21590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5555" cy="215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70E5FF" w14:textId="2BFB912E" w:rsidR="00F21989" w:rsidRPr="008659A8" w:rsidRDefault="00F21989" w:rsidP="00F21989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Adobe Sto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B8C1DA" id="_x0000_s1048" type="#_x0000_t202" style="position:absolute;left:0;text-align:left;margin-left:394.5pt;margin-top:31.85pt;width:99.65pt;height:17pt;z-index:-251547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" stroked="f">
                <v:textbox>
                  <w:txbxContent>
                    <w:p w14:paraId="4070E5FF" w14:textId="2BFB912E" w:rsidR="00F21989" w:rsidRPr="008659A8" w:rsidRDefault="00F21989" w:rsidP="00F21989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Adobe Stock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44200" w:rsidRPr="00044200">
        <w:rPr>
          <w:rStyle w:val="QuestioncontextChar"/>
        </w:rPr>
        <w:t>Give a reason.</w:t>
      </w:r>
      <w:r w:rsidRPr="00F21989">
        <w:rPr>
          <w:noProof/>
          <w:lang w:eastAsia="en-GB"/>
        </w:rPr>
        <w:t xml:space="preserve"> </w:t>
      </w:r>
    </w:p>
    <w:p w14:paraId="39CCFA7B" w14:textId="75EA8B7E" w:rsidR="00044200" w:rsidRDefault="00044200" w:rsidP="00044200">
      <w:pPr>
        <w:pStyle w:val="Answertext"/>
      </w:pPr>
    </w:p>
    <w:p w14:paraId="3986FEB5" w14:textId="5903D24C" w:rsidR="00387A75" w:rsidRDefault="00387A75" w:rsidP="00044200">
      <w:pPr>
        <w:pStyle w:val="Answertext"/>
      </w:pPr>
    </w:p>
    <w:p w14:paraId="56C0147D" w14:textId="21DED907" w:rsidR="00387A75" w:rsidRDefault="00387A75" w:rsidP="00044200">
      <w:pPr>
        <w:pStyle w:val="Answertext"/>
      </w:pPr>
    </w:p>
    <w:p w14:paraId="7D389E4E" w14:textId="77777777" w:rsidR="00387A75" w:rsidRPr="0062750B" w:rsidRDefault="00387A75" w:rsidP="00044200">
      <w:pPr>
        <w:pStyle w:val="Answertext"/>
      </w:pPr>
    </w:p>
    <w:p w14:paraId="587683EB" w14:textId="77777777" w:rsidR="00044200" w:rsidRDefault="00044200" w:rsidP="003D7625">
      <w:pPr>
        <w:pStyle w:val="Question"/>
        <w:numPr>
          <w:ilvl w:val="0"/>
          <w:numId w:val="4"/>
        </w:numPr>
      </w:pPr>
      <w:r>
        <w:t xml:space="preserve">State </w:t>
      </w:r>
      <w:r w:rsidRPr="0062750B">
        <w:t>two</w:t>
      </w:r>
      <w:r>
        <w:t xml:space="preserve"> environmental problems with this type of combustion.</w:t>
      </w:r>
    </w:p>
    <w:p w14:paraId="55AFA8CF" w14:textId="30C899DE" w:rsidR="00044200" w:rsidRDefault="00044200" w:rsidP="00044200">
      <w:pPr>
        <w:pStyle w:val="Answertext"/>
      </w:pPr>
    </w:p>
    <w:p w14:paraId="1AC3A39B" w14:textId="5E682F7F" w:rsidR="00387A75" w:rsidRDefault="00387A75" w:rsidP="00044200">
      <w:pPr>
        <w:pStyle w:val="Answertext"/>
      </w:pPr>
    </w:p>
    <w:p w14:paraId="5DF31232" w14:textId="77777777" w:rsidR="00387A75" w:rsidRDefault="00387A75" w:rsidP="00044200">
      <w:pPr>
        <w:pStyle w:val="Answertext"/>
      </w:pPr>
    </w:p>
    <w:p w14:paraId="4EEBF041" w14:textId="77777777" w:rsidR="00044200" w:rsidRPr="002537ED" w:rsidRDefault="00044200" w:rsidP="00044200">
      <w:pPr>
        <w:pStyle w:val="ListParagraph"/>
        <w:spacing w:line="240" w:lineRule="auto"/>
        <w:ind w:left="1080"/>
        <w:rPr>
          <w:rFonts w:ascii="Arial" w:hAnsi="Arial" w:cs="Arial"/>
          <w:color w:val="FF0000"/>
        </w:rPr>
      </w:pPr>
    </w:p>
    <w:p w14:paraId="4C6CCC66" w14:textId="52641E75" w:rsidR="00044200" w:rsidRDefault="00044200" w:rsidP="00044200">
      <w:pPr>
        <w:pStyle w:val="Question"/>
        <w:numPr>
          <w:ilvl w:val="0"/>
          <w:numId w:val="2"/>
        </w:numPr>
        <w:spacing w:before="0"/>
        <w:rPr>
          <w:color w:val="000000" w:themeColor="text1"/>
        </w:rPr>
      </w:pPr>
      <w:r w:rsidRPr="002537ED">
        <w:rPr>
          <w:color w:val="000000" w:themeColor="text1"/>
        </w:rPr>
        <w:t>Some car and lorry engines produce a pollutant called nitrogen dioxide.</w:t>
      </w:r>
    </w:p>
    <w:p w14:paraId="65F149EA" w14:textId="77777777" w:rsidR="00044200" w:rsidRPr="002537ED" w:rsidRDefault="00044200" w:rsidP="00044200">
      <w:pPr>
        <w:pStyle w:val="Question"/>
        <w:numPr>
          <w:ilvl w:val="0"/>
          <w:numId w:val="0"/>
        </w:numPr>
        <w:spacing w:before="0"/>
        <w:ind w:left="360"/>
        <w:rPr>
          <w:color w:val="000000" w:themeColor="text1"/>
        </w:rPr>
      </w:pPr>
    </w:p>
    <w:p w14:paraId="283117BD" w14:textId="72E5B23F" w:rsidR="00044200" w:rsidRDefault="00044200" w:rsidP="003D7625">
      <w:pPr>
        <w:pStyle w:val="Question"/>
        <w:numPr>
          <w:ilvl w:val="0"/>
          <w:numId w:val="5"/>
        </w:numPr>
        <w:rPr>
          <w:color w:val="000000" w:themeColor="text1"/>
        </w:rPr>
      </w:pPr>
      <w:r w:rsidRPr="002B554B">
        <w:rPr>
          <w:color w:val="000000" w:themeColor="text1"/>
        </w:rPr>
        <w:t xml:space="preserve">Name </w:t>
      </w:r>
      <w:r>
        <w:rPr>
          <w:color w:val="000000" w:themeColor="text1"/>
        </w:rPr>
        <w:t xml:space="preserve">the </w:t>
      </w:r>
      <w:r w:rsidRPr="00044200">
        <w:t>two</w:t>
      </w:r>
      <w:r w:rsidRPr="002B554B">
        <w:rPr>
          <w:color w:val="000000" w:themeColor="text1"/>
        </w:rPr>
        <w:t xml:space="preserve"> gases that react together to make nitrogen dioxide.</w:t>
      </w:r>
    </w:p>
    <w:p w14:paraId="7E686E3F" w14:textId="190E15DE" w:rsidR="00044200" w:rsidRDefault="00044200" w:rsidP="00044200">
      <w:pPr>
        <w:pStyle w:val="Answertext"/>
        <w:rPr>
          <w:color w:val="000000" w:themeColor="text1"/>
        </w:rPr>
      </w:pPr>
    </w:p>
    <w:p w14:paraId="4C69AC28" w14:textId="77777777" w:rsidR="00387A75" w:rsidRPr="002B554B" w:rsidRDefault="00387A75" w:rsidP="00044200">
      <w:pPr>
        <w:pStyle w:val="Answertext"/>
        <w:rPr>
          <w:color w:val="000000" w:themeColor="text1"/>
        </w:rPr>
      </w:pPr>
    </w:p>
    <w:p w14:paraId="2FBF0B4C" w14:textId="77777777" w:rsidR="00044200" w:rsidRDefault="00044200" w:rsidP="003D7625">
      <w:pPr>
        <w:pStyle w:val="Question"/>
        <w:numPr>
          <w:ilvl w:val="0"/>
          <w:numId w:val="5"/>
        </w:numPr>
        <w:rPr>
          <w:color w:val="000000" w:themeColor="text1"/>
        </w:rPr>
      </w:pPr>
      <w:r w:rsidRPr="002B554B">
        <w:rPr>
          <w:color w:val="000000" w:themeColor="text1"/>
        </w:rPr>
        <w:t>State the name of the substance that contains these two gases before the engine is used.</w:t>
      </w:r>
    </w:p>
    <w:p w14:paraId="4F212CA3" w14:textId="0A5E3D64" w:rsidR="00044200" w:rsidRDefault="00044200" w:rsidP="00044200">
      <w:pPr>
        <w:pStyle w:val="Answertext"/>
        <w:rPr>
          <w:color w:val="000000" w:themeColor="text1"/>
        </w:rPr>
      </w:pPr>
    </w:p>
    <w:p w14:paraId="5C65D368" w14:textId="77777777" w:rsidR="00387A75" w:rsidRPr="002B554B" w:rsidRDefault="00387A75" w:rsidP="00044200">
      <w:pPr>
        <w:pStyle w:val="Answertext"/>
        <w:rPr>
          <w:color w:val="000000" w:themeColor="text1"/>
        </w:rPr>
      </w:pPr>
    </w:p>
    <w:p w14:paraId="7551A33C" w14:textId="6CBFEE59" w:rsidR="00044200" w:rsidRDefault="00F21989" w:rsidP="003D7625">
      <w:pPr>
        <w:pStyle w:val="Question"/>
        <w:numPr>
          <w:ilvl w:val="0"/>
          <w:numId w:val="5"/>
        </w:numPr>
        <w:rPr>
          <w:color w:val="000000" w:themeColor="text1"/>
        </w:rPr>
      </w:pPr>
      <w:r>
        <w:rPr>
          <w:color w:val="000000" w:themeColor="text1"/>
        </w:rPr>
        <w:t>Describe</w:t>
      </w:r>
      <w:r w:rsidR="00044200" w:rsidRPr="002B554B">
        <w:rPr>
          <w:color w:val="000000" w:themeColor="text1"/>
        </w:rPr>
        <w:t xml:space="preserve"> how nitrogen dioxide is formed inside an engine.</w:t>
      </w:r>
    </w:p>
    <w:p w14:paraId="6958DBEC" w14:textId="77777777" w:rsidR="00387A75" w:rsidRDefault="00387A75" w:rsidP="00044200">
      <w:pPr>
        <w:pStyle w:val="Answertext"/>
        <w:rPr>
          <w:rStyle w:val="AnswercontextChar"/>
        </w:rPr>
      </w:pPr>
    </w:p>
    <w:p w14:paraId="5C4BE428" w14:textId="77777777" w:rsidR="00387A75" w:rsidRDefault="00387A75" w:rsidP="00044200">
      <w:pPr>
        <w:pStyle w:val="Answertext"/>
        <w:rPr>
          <w:rStyle w:val="AnswercontextChar"/>
        </w:rPr>
      </w:pPr>
    </w:p>
    <w:p w14:paraId="33176ACD" w14:textId="667CABC5" w:rsidR="00044200" w:rsidRDefault="00044200" w:rsidP="00044200">
      <w:pPr>
        <w:pStyle w:val="Answertext"/>
      </w:pPr>
    </w:p>
    <w:p w14:paraId="5CA7B756" w14:textId="77777777" w:rsidR="00387A75" w:rsidRDefault="00387A75">
      <w:pPr>
        <w:rPr>
          <w:rFonts w:ascii="Arial" w:hAnsi="Arial" w:cs="Arial"/>
          <w:b/>
          <w:bCs/>
          <w:color w:val="000000" w:themeColor="text1"/>
        </w:rPr>
      </w:pPr>
      <w:r>
        <w:rPr>
          <w:color w:val="000000" w:themeColor="text1"/>
        </w:rPr>
        <w:br w:type="page"/>
      </w:r>
    </w:p>
    <w:p w14:paraId="6F1A68C6" w14:textId="57D68B38" w:rsidR="00044200" w:rsidRDefault="00044200" w:rsidP="003D7625">
      <w:pPr>
        <w:pStyle w:val="Question"/>
        <w:numPr>
          <w:ilvl w:val="0"/>
          <w:numId w:val="5"/>
        </w:numPr>
      </w:pPr>
      <w:proofErr w:type="spellStart"/>
      <w:r w:rsidRPr="00044200">
        <w:rPr>
          <w:color w:val="000000" w:themeColor="text1"/>
        </w:rPr>
        <w:lastRenderedPageBreak/>
        <w:t>Sulfur</w:t>
      </w:r>
      <w:proofErr w:type="spellEnd"/>
      <w:r>
        <w:t xml:space="preserve"> is an impurity in fossil fuels. When this substance burns, it can produce a gas that can be very harmful to the environment.</w:t>
      </w:r>
    </w:p>
    <w:p w14:paraId="63326944" w14:textId="77777777" w:rsidR="00044200" w:rsidRDefault="00044200" w:rsidP="00044200">
      <w:pPr>
        <w:pStyle w:val="Questioncontext"/>
      </w:pPr>
      <w:r>
        <w:t>Explain why this gas is harmful.</w:t>
      </w:r>
    </w:p>
    <w:p w14:paraId="1FFD40EE" w14:textId="77777777" w:rsidR="00044200" w:rsidRDefault="00044200" w:rsidP="00044200">
      <w:pPr>
        <w:pStyle w:val="Questioncontext"/>
      </w:pPr>
      <w:r>
        <w:t>Write a chemical equation to help you explain your answer.</w:t>
      </w:r>
    </w:p>
    <w:p w14:paraId="21D1AF0F" w14:textId="453162C1" w:rsidR="00044200" w:rsidRDefault="00044200" w:rsidP="00044200">
      <w:pPr>
        <w:pStyle w:val="Answertext"/>
      </w:pPr>
    </w:p>
    <w:p w14:paraId="12A64F9F" w14:textId="11494182" w:rsidR="00387A75" w:rsidRDefault="00387A75" w:rsidP="00044200">
      <w:pPr>
        <w:pStyle w:val="Answertext"/>
      </w:pPr>
    </w:p>
    <w:p w14:paraId="4262DB4A" w14:textId="65836F29" w:rsidR="00387A75" w:rsidRDefault="00387A75" w:rsidP="00044200">
      <w:pPr>
        <w:pStyle w:val="Answertext"/>
      </w:pPr>
    </w:p>
    <w:p w14:paraId="7E4C6A75" w14:textId="549D004A" w:rsidR="00387A75" w:rsidRDefault="00387A75" w:rsidP="00044200">
      <w:pPr>
        <w:pStyle w:val="Answertext"/>
      </w:pPr>
    </w:p>
    <w:p w14:paraId="26210567" w14:textId="5BD9172F" w:rsidR="00387A75" w:rsidRDefault="00387A75" w:rsidP="00044200">
      <w:pPr>
        <w:pStyle w:val="Answertext"/>
      </w:pPr>
    </w:p>
    <w:p w14:paraId="325B4CF4" w14:textId="73A3EF2D" w:rsidR="00387A75" w:rsidRDefault="00387A75" w:rsidP="00044200">
      <w:pPr>
        <w:pStyle w:val="Answertext"/>
      </w:pPr>
    </w:p>
    <w:p w14:paraId="731B7693" w14:textId="7FA0CE86" w:rsidR="00387A75" w:rsidRDefault="00387A75" w:rsidP="00044200">
      <w:pPr>
        <w:pStyle w:val="Answertext"/>
      </w:pPr>
    </w:p>
    <w:p w14:paraId="571FE4E3" w14:textId="7D9CBC31" w:rsidR="00387A75" w:rsidRDefault="00387A75" w:rsidP="00044200">
      <w:pPr>
        <w:pStyle w:val="Answertext"/>
      </w:pPr>
    </w:p>
    <w:p w14:paraId="00EC9AF1" w14:textId="1000BBD6" w:rsidR="00387A75" w:rsidRDefault="00387A75" w:rsidP="00044200">
      <w:pPr>
        <w:pStyle w:val="Answertext"/>
      </w:pPr>
    </w:p>
    <w:p w14:paraId="0732C1A3" w14:textId="413B2E5E" w:rsidR="00387A75" w:rsidRDefault="00387A75" w:rsidP="00044200">
      <w:pPr>
        <w:pStyle w:val="Answertext"/>
      </w:pPr>
    </w:p>
    <w:p w14:paraId="166EAB6C" w14:textId="2EB3132B" w:rsidR="00387A75" w:rsidRDefault="00387A75" w:rsidP="00044200">
      <w:pPr>
        <w:pStyle w:val="Answertext"/>
      </w:pPr>
    </w:p>
    <w:p w14:paraId="26F336A8" w14:textId="5B84A34C" w:rsidR="00387A75" w:rsidRDefault="00387A75" w:rsidP="00044200">
      <w:pPr>
        <w:pStyle w:val="Answertext"/>
      </w:pPr>
    </w:p>
    <w:p w14:paraId="0A797367" w14:textId="77777777" w:rsidR="00387A75" w:rsidRPr="002537ED" w:rsidRDefault="00387A75" w:rsidP="00044200">
      <w:pPr>
        <w:pStyle w:val="Answertext"/>
      </w:pPr>
    </w:p>
    <w:p w14:paraId="0435A087" w14:textId="77777777" w:rsidR="00044200" w:rsidRPr="002537ED" w:rsidRDefault="00044200" w:rsidP="00044200">
      <w:pPr>
        <w:spacing w:line="240" w:lineRule="auto"/>
        <w:rPr>
          <w:rFonts w:ascii="Arial" w:hAnsi="Arial" w:cs="Arial"/>
          <w:color w:val="000000" w:themeColor="text1"/>
        </w:rPr>
      </w:pPr>
    </w:p>
    <w:p w14:paraId="185C18DD" w14:textId="77777777" w:rsidR="00044200" w:rsidRDefault="00044200" w:rsidP="00044200">
      <w:pPr>
        <w:pStyle w:val="Question"/>
        <w:numPr>
          <w:ilvl w:val="0"/>
          <w:numId w:val="2"/>
        </w:numPr>
        <w:spacing w:before="0"/>
        <w:rPr>
          <w:color w:val="000000" w:themeColor="text1"/>
        </w:rPr>
      </w:pPr>
      <w:r w:rsidRPr="002B554B">
        <w:rPr>
          <w:color w:val="000000" w:themeColor="text1"/>
        </w:rPr>
        <w:t>Petrol may produce a lot of pollution when it burns.</w:t>
      </w:r>
    </w:p>
    <w:p w14:paraId="20328425" w14:textId="77777777" w:rsidR="00044200" w:rsidRDefault="00044200" w:rsidP="00044200">
      <w:pPr>
        <w:pStyle w:val="Questioncontext"/>
      </w:pPr>
      <w:r w:rsidRPr="002B554B">
        <w:rPr>
          <w:color w:val="000000" w:themeColor="text1"/>
        </w:rPr>
        <w:t xml:space="preserve">Hydrogen is </w:t>
      </w:r>
      <w:r w:rsidRPr="002B554B">
        <w:t>seen as a better fuel to use as it does not make any pollution.</w:t>
      </w:r>
    </w:p>
    <w:p w14:paraId="3613A82E" w14:textId="74184763" w:rsidR="00044200" w:rsidRPr="002B554B" w:rsidRDefault="00044200" w:rsidP="003D7625">
      <w:pPr>
        <w:pStyle w:val="Question"/>
        <w:numPr>
          <w:ilvl w:val="0"/>
          <w:numId w:val="6"/>
        </w:numPr>
        <w:rPr>
          <w:color w:val="000000" w:themeColor="text1"/>
        </w:rPr>
      </w:pPr>
      <w:r w:rsidRPr="002B554B">
        <w:t>Give the names of two pollutants produced from burning petrol.</w:t>
      </w:r>
    </w:p>
    <w:p w14:paraId="2B27C534" w14:textId="1E22F716" w:rsidR="00044200" w:rsidRDefault="00387A75" w:rsidP="00044200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3E6DBE4A" w14:textId="77777777" w:rsidR="00387A75" w:rsidRDefault="00387A75" w:rsidP="00044200">
      <w:pPr>
        <w:pStyle w:val="Answertext"/>
      </w:pPr>
    </w:p>
    <w:p w14:paraId="38E5188D" w14:textId="77777777" w:rsidR="00044200" w:rsidRDefault="00044200" w:rsidP="003D7625">
      <w:pPr>
        <w:pStyle w:val="Question"/>
        <w:numPr>
          <w:ilvl w:val="0"/>
          <w:numId w:val="6"/>
        </w:numPr>
        <w:rPr>
          <w:color w:val="000000" w:themeColor="text1"/>
        </w:rPr>
      </w:pPr>
      <w:r w:rsidRPr="00044200">
        <w:t>Complete</w:t>
      </w:r>
      <w:r w:rsidRPr="002B554B">
        <w:rPr>
          <w:color w:val="000000" w:themeColor="text1"/>
        </w:rPr>
        <w:t xml:space="preserve"> the </w:t>
      </w:r>
      <w:r>
        <w:rPr>
          <w:color w:val="000000" w:themeColor="text1"/>
        </w:rPr>
        <w:t>symbol</w:t>
      </w:r>
      <w:r w:rsidRPr="002B554B">
        <w:rPr>
          <w:color w:val="000000" w:themeColor="text1"/>
        </w:rPr>
        <w:t xml:space="preserve"> equation to show what happens when hydrogen burns in air</w:t>
      </w:r>
      <w:r>
        <w:rPr>
          <w:color w:val="000000" w:themeColor="text1"/>
        </w:rPr>
        <w:t>:</w:t>
      </w:r>
    </w:p>
    <w:p w14:paraId="47EBA0B4" w14:textId="77777777" w:rsidR="00044200" w:rsidRDefault="00044200" w:rsidP="00044200">
      <w:pPr>
        <w:pStyle w:val="ListParagraph"/>
        <w:spacing w:line="240" w:lineRule="auto"/>
        <w:ind w:left="1134" w:hanging="425"/>
        <w:rPr>
          <w:rFonts w:ascii="Arial" w:hAnsi="Arial" w:cs="Arial"/>
          <w:color w:val="000000" w:themeColor="text1"/>
        </w:rPr>
      </w:pPr>
    </w:p>
    <w:p w14:paraId="30A39D3A" w14:textId="26DE4CDB" w:rsidR="00044200" w:rsidRPr="00044200" w:rsidRDefault="00044200" w:rsidP="00044200">
      <w:pPr>
        <w:pStyle w:val="ListParagraph"/>
        <w:spacing w:line="240" w:lineRule="auto"/>
        <w:ind w:left="1134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2H</w:t>
      </w:r>
      <w:r w:rsidRPr="002537ED">
        <w:rPr>
          <w:rFonts w:ascii="Arial" w:hAnsi="Arial" w:cs="Arial"/>
          <w:color w:val="000000" w:themeColor="text1"/>
          <w:vertAlign w:val="subscript"/>
        </w:rPr>
        <w:t>2</w:t>
      </w:r>
      <w:r>
        <w:rPr>
          <w:rFonts w:ascii="Arial" w:hAnsi="Arial" w:cs="Arial"/>
          <w:color w:val="000000" w:themeColor="text1"/>
        </w:rPr>
        <w:t xml:space="preserve"> + </w:t>
      </w:r>
      <w:r w:rsidR="002A235B" w:rsidRPr="00F21989">
        <w:rPr>
          <w:rStyle w:val="AnswertextChar"/>
          <w:color w:val="002060"/>
          <w:u w:val="dotted"/>
        </w:rPr>
        <w:t xml:space="preserve">         </w:t>
      </w:r>
      <w:r>
        <w:rPr>
          <w:rFonts w:ascii="Arial" w:hAnsi="Arial" w:cs="Arial"/>
          <w:color w:val="000000" w:themeColor="text1"/>
        </w:rPr>
        <w:t xml:space="preserve"> </w:t>
      </w:r>
      <w:r w:rsidRPr="002537ED">
        <w:rPr>
          <w:rFonts w:ascii="Arial" w:hAnsi="Arial" w:cs="Arial"/>
          <w:color w:val="000000" w:themeColor="text1"/>
        </w:rPr>
        <w:sym w:font="Wingdings" w:char="F0E0"/>
      </w:r>
      <w:r>
        <w:rPr>
          <w:rFonts w:ascii="Arial" w:hAnsi="Arial" w:cs="Arial"/>
          <w:color w:val="000000" w:themeColor="text1"/>
        </w:rPr>
        <w:t xml:space="preserve"> 2</w:t>
      </w:r>
      <w:r w:rsidR="002A235B" w:rsidRPr="00F21989">
        <w:rPr>
          <w:rStyle w:val="AnswertextChar"/>
          <w:color w:val="002060"/>
          <w:u w:val="dotted"/>
        </w:rPr>
        <w:t xml:space="preserve">                </w:t>
      </w:r>
      <w:r w:rsidR="002A235B">
        <w:rPr>
          <w:rStyle w:val="AnswertextChar"/>
        </w:rPr>
        <w:t xml:space="preserve">   </w:t>
      </w:r>
      <w:r w:rsidR="002A235B" w:rsidRPr="002A235B">
        <w:rPr>
          <w:rStyle w:val="AnswertextChar"/>
          <w:color w:val="D9D9D9" w:themeColor="background1" w:themeShade="D9"/>
        </w:rPr>
        <w:t>.</w:t>
      </w:r>
    </w:p>
    <w:p w14:paraId="0FD3793D" w14:textId="77777777" w:rsidR="00044200" w:rsidRDefault="00044200" w:rsidP="003D7625">
      <w:pPr>
        <w:pStyle w:val="Question"/>
        <w:numPr>
          <w:ilvl w:val="0"/>
          <w:numId w:val="6"/>
        </w:numPr>
      </w:pPr>
      <w:r w:rsidRPr="002B554B">
        <w:t>Use your answer to part b) to explain why hydrogen does not make any pollution when it burns.</w:t>
      </w:r>
    </w:p>
    <w:p w14:paraId="051272BE" w14:textId="411B9A49" w:rsidR="00044200" w:rsidRDefault="00044200" w:rsidP="00044200">
      <w:pPr>
        <w:pStyle w:val="Answertext"/>
      </w:pPr>
    </w:p>
    <w:p w14:paraId="5AFABA7C" w14:textId="5FD10A53" w:rsidR="00387A75" w:rsidRDefault="00387A75" w:rsidP="00044200">
      <w:pPr>
        <w:pStyle w:val="Answertext"/>
      </w:pPr>
    </w:p>
    <w:p w14:paraId="718605D7" w14:textId="3D9AF454" w:rsidR="00387A75" w:rsidRDefault="00387A75" w:rsidP="00044200">
      <w:pPr>
        <w:pStyle w:val="Answertext"/>
      </w:pPr>
    </w:p>
    <w:p w14:paraId="7C9C11A7" w14:textId="77777777" w:rsidR="00387A75" w:rsidRPr="00044200" w:rsidRDefault="00387A75" w:rsidP="00044200">
      <w:pPr>
        <w:pStyle w:val="Answertext"/>
      </w:pPr>
    </w:p>
    <w:p w14:paraId="1F1C8965" w14:textId="77777777" w:rsidR="00387A75" w:rsidRDefault="00387A75">
      <w:pPr>
        <w:rPr>
          <w:rFonts w:ascii="Arial" w:hAnsi="Arial" w:cs="Arial"/>
          <w:b/>
          <w:bCs/>
          <w:color w:val="000000" w:themeColor="text1"/>
        </w:rPr>
      </w:pPr>
      <w:r>
        <w:rPr>
          <w:color w:val="000000" w:themeColor="text1"/>
        </w:rPr>
        <w:br w:type="page"/>
      </w:r>
    </w:p>
    <w:p w14:paraId="2FC89EF8" w14:textId="001E2275" w:rsidR="00044200" w:rsidRDefault="00044200" w:rsidP="003D7625">
      <w:pPr>
        <w:pStyle w:val="Question"/>
        <w:numPr>
          <w:ilvl w:val="0"/>
          <w:numId w:val="6"/>
        </w:numPr>
        <w:rPr>
          <w:color w:val="000000" w:themeColor="text1"/>
        </w:rPr>
      </w:pPr>
      <w:r w:rsidRPr="007C7C3A">
        <w:rPr>
          <w:color w:val="000000" w:themeColor="text1"/>
        </w:rPr>
        <w:lastRenderedPageBreak/>
        <w:t>When a hydrocarbon burns in a limited or short-supply of oxygen, a toxic gas may form.</w:t>
      </w:r>
    </w:p>
    <w:p w14:paraId="6803F504" w14:textId="77777777" w:rsidR="00044200" w:rsidRPr="007C7C3A" w:rsidRDefault="00044200" w:rsidP="00044200">
      <w:pPr>
        <w:pStyle w:val="Questioncontext"/>
      </w:pPr>
      <w:r w:rsidRPr="007C7C3A">
        <w:t xml:space="preserve">Draw straight lines from the </w:t>
      </w:r>
      <w:r>
        <w:t>statements</w:t>
      </w:r>
      <w:r w:rsidRPr="007C7C3A">
        <w:t xml:space="preserve"> on the left to the correct answer on the right.</w:t>
      </w:r>
    </w:p>
    <w:p w14:paraId="0DC15A38" w14:textId="77777777" w:rsidR="00044200" w:rsidRPr="00044200" w:rsidRDefault="00044200" w:rsidP="009D3218">
      <w:pPr>
        <w:pStyle w:val="Answertext"/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60640" behindDoc="0" locked="0" layoutInCell="1" allowOverlap="1" wp14:anchorId="6BDB127D" wp14:editId="64AA62AE">
                <wp:simplePos x="0" y="0"/>
                <wp:positionH relativeFrom="margin">
                  <wp:align>right</wp:align>
                </wp:positionH>
                <wp:positionV relativeFrom="paragraph">
                  <wp:posOffset>5080</wp:posOffset>
                </wp:positionV>
                <wp:extent cx="1495425" cy="26670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5425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3B6FDD" w14:textId="77777777" w:rsidR="00044200" w:rsidRPr="00F73FF0" w:rsidRDefault="00044200" w:rsidP="00044200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F73FF0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Answ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BDB127D" id="Text Box 2" o:spid="_x0000_s1047" type="#_x0000_t202" style="position:absolute;left:0;text-align:left;margin-left:66.55pt;margin-top:.4pt;width:117.75pt;height:21pt;z-index:25176064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" filled="f" stroked="f">
                <v:textbox>
                  <w:txbxContent>
                    <w:p w14:paraId="603B6FDD" w14:textId="77777777" w:rsidR="00044200" w:rsidRPr="00F73FF0" w:rsidRDefault="00044200" w:rsidP="00044200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F73FF0">
                        <w:rPr>
                          <w:rFonts w:ascii="Arial" w:hAnsi="Arial" w:cs="Arial"/>
                          <w:b/>
                          <w:bCs/>
                        </w:rPr>
                        <w:t>Answ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59616" behindDoc="0" locked="0" layoutInCell="1" allowOverlap="1" wp14:anchorId="011233E4" wp14:editId="5090F8EC">
                <wp:simplePos x="0" y="0"/>
                <wp:positionH relativeFrom="margin">
                  <wp:posOffset>887095</wp:posOffset>
                </wp:positionH>
                <wp:positionV relativeFrom="paragraph">
                  <wp:posOffset>2540</wp:posOffset>
                </wp:positionV>
                <wp:extent cx="1495425" cy="266700"/>
                <wp:effectExtent l="0" t="0" r="0" b="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5425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3F5D54" w14:textId="77777777" w:rsidR="00044200" w:rsidRPr="00F73FF0" w:rsidRDefault="00044200" w:rsidP="00044200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F73FF0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Stat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11233E4" id="_x0000_s1048" type="#_x0000_t202" style="position:absolute;left:0;text-align:left;margin-left:69.85pt;margin-top:.2pt;width:117.75pt;height:21pt;z-index:2517596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" filled="f" stroked="f">
                <v:textbox>
                  <w:txbxContent>
                    <w:p w14:paraId="633F5D54" w14:textId="77777777" w:rsidR="00044200" w:rsidRPr="00F73FF0" w:rsidRDefault="00044200" w:rsidP="00044200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F73FF0">
                        <w:rPr>
                          <w:rFonts w:ascii="Arial" w:hAnsi="Arial" w:cs="Arial"/>
                          <w:b/>
                          <w:bCs/>
                        </w:rPr>
                        <w:t>State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DAEDA14" w14:textId="77777777" w:rsidR="00044200" w:rsidRDefault="00044200" w:rsidP="009D3218">
      <w:pPr>
        <w:pStyle w:val="Answertext"/>
      </w:pPr>
    </w:p>
    <w:p w14:paraId="47F112E6" w14:textId="18A71D0E" w:rsidR="00044200" w:rsidRDefault="00C32DDC" w:rsidP="009D3218">
      <w:pPr>
        <w:pStyle w:val="Answertext"/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55520" behindDoc="0" locked="0" layoutInCell="1" allowOverlap="1" wp14:anchorId="6E4830C3" wp14:editId="450B40B1">
                <wp:simplePos x="0" y="0"/>
                <wp:positionH relativeFrom="margin">
                  <wp:posOffset>4449445</wp:posOffset>
                </wp:positionH>
                <wp:positionV relativeFrom="paragraph">
                  <wp:posOffset>31750</wp:posOffset>
                </wp:positionV>
                <wp:extent cx="1558925" cy="266700"/>
                <wp:effectExtent l="0" t="0" r="22225" b="1905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892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B3AC6E" w14:textId="77777777" w:rsidR="00044200" w:rsidRPr="007A5EF1" w:rsidRDefault="00044200" w:rsidP="00044200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arbon monoxi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4830C3" id="_x0000_s1051" type="#_x0000_t202" style="position:absolute;left:0;text-align:left;margin-left:350.35pt;margin-top:2.5pt;width:122.75pt;height:21pt;z-index:2517555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">
                <v:textbox>
                  <w:txbxContent>
                    <w:p w14:paraId="56B3AC6E" w14:textId="77777777" w:rsidR="00044200" w:rsidRPr="007A5EF1" w:rsidRDefault="00044200" w:rsidP="00044200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Carbon monoxi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44200"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54496" behindDoc="0" locked="0" layoutInCell="1" allowOverlap="1" wp14:anchorId="2F66AD9C" wp14:editId="5E1265BF">
                <wp:simplePos x="0" y="0"/>
                <wp:positionH relativeFrom="margin">
                  <wp:posOffset>912495</wp:posOffset>
                </wp:positionH>
                <wp:positionV relativeFrom="paragraph">
                  <wp:posOffset>68580</wp:posOffset>
                </wp:positionV>
                <wp:extent cx="1828800" cy="266700"/>
                <wp:effectExtent l="0" t="0" r="19050" b="1905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EC5CE0" w14:textId="77777777" w:rsidR="00044200" w:rsidRPr="007A5EF1" w:rsidRDefault="00044200" w:rsidP="00044200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The name of the gas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F66AD9C" id="_x0000_s1050" type="#_x0000_t202" style="position:absolute;left:0;text-align:left;margin-left:71.85pt;margin-top:5.4pt;width:2in;height:21pt;z-index:2517544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">
                <v:textbox>
                  <w:txbxContent>
                    <w:p w14:paraId="10EC5CE0" w14:textId="77777777" w:rsidR="00044200" w:rsidRPr="007A5EF1" w:rsidRDefault="00044200" w:rsidP="00044200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The name of the gas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66ECF09" w14:textId="6CF6F161" w:rsidR="00044200" w:rsidRDefault="00044200" w:rsidP="009D3218">
      <w:pPr>
        <w:pStyle w:val="Answertext"/>
      </w:pPr>
    </w:p>
    <w:p w14:paraId="640938B3" w14:textId="5897116C" w:rsidR="00044200" w:rsidRDefault="004B2698" w:rsidP="009D3218">
      <w:pPr>
        <w:pStyle w:val="Answertext"/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64736" behindDoc="0" locked="0" layoutInCell="1" allowOverlap="1" wp14:anchorId="6E2171F3" wp14:editId="723C2C10">
                <wp:simplePos x="0" y="0"/>
                <wp:positionH relativeFrom="margin">
                  <wp:posOffset>4468495</wp:posOffset>
                </wp:positionH>
                <wp:positionV relativeFrom="paragraph">
                  <wp:posOffset>53340</wp:posOffset>
                </wp:positionV>
                <wp:extent cx="1543050" cy="266700"/>
                <wp:effectExtent l="0" t="0" r="19050" b="19050"/>
                <wp:wrapNone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0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EAD47F" w14:textId="77777777" w:rsidR="00044200" w:rsidRPr="007A5EF1" w:rsidRDefault="00044200" w:rsidP="00044200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arbon dioxi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171F3" id="_x0000_s1053" type="#_x0000_t202" style="position:absolute;left:0;text-align:left;margin-left:351.85pt;margin-top:4.2pt;width:121.5pt;height:21pt;z-index:2517647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">
                <v:textbox>
                  <w:txbxContent>
                    <w:p w14:paraId="45EAD47F" w14:textId="77777777" w:rsidR="00044200" w:rsidRPr="007A5EF1" w:rsidRDefault="00044200" w:rsidP="00044200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Carbon dioxi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0D12037" w14:textId="77777777" w:rsidR="00044200" w:rsidRPr="00BE4896" w:rsidRDefault="00044200" w:rsidP="009D3218">
      <w:pPr>
        <w:pStyle w:val="Answertext"/>
      </w:pPr>
    </w:p>
    <w:p w14:paraId="01CDBB1F" w14:textId="02D62B0E" w:rsidR="00044200" w:rsidRPr="00BE4896" w:rsidRDefault="00C32DDC" w:rsidP="009D3218">
      <w:pPr>
        <w:pStyle w:val="Answertext"/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57568" behindDoc="0" locked="0" layoutInCell="1" allowOverlap="1" wp14:anchorId="4AB5F7C2" wp14:editId="624C6C0A">
                <wp:simplePos x="0" y="0"/>
                <wp:positionH relativeFrom="margin">
                  <wp:posOffset>4474845</wp:posOffset>
                </wp:positionH>
                <wp:positionV relativeFrom="paragraph">
                  <wp:posOffset>87630</wp:posOffset>
                </wp:positionV>
                <wp:extent cx="1546225" cy="266700"/>
                <wp:effectExtent l="0" t="0" r="15875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622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F183E6" w14:textId="77777777" w:rsidR="00044200" w:rsidRPr="007A5EF1" w:rsidRDefault="00044200" w:rsidP="00044200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B5F7C2" id="_x0000_s1054" type="#_x0000_t202" style="position:absolute;left:0;text-align:left;margin-left:352.35pt;margin-top:6.9pt;width:121.75pt;height:21pt;z-index:2517575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">
                <v:textbox>
                  <w:txbxContent>
                    <w:p w14:paraId="22F183E6" w14:textId="77777777" w:rsidR="00044200" w:rsidRPr="007A5EF1" w:rsidRDefault="00044200" w:rsidP="00044200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C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44200"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56544" behindDoc="0" locked="0" layoutInCell="1" allowOverlap="1" wp14:anchorId="738856AE" wp14:editId="6D3E6351">
                <wp:simplePos x="0" y="0"/>
                <wp:positionH relativeFrom="margin">
                  <wp:posOffset>925195</wp:posOffset>
                </wp:positionH>
                <wp:positionV relativeFrom="paragraph">
                  <wp:posOffset>22860</wp:posOffset>
                </wp:positionV>
                <wp:extent cx="2266950" cy="2667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69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E6F27D" w14:textId="77777777" w:rsidR="00044200" w:rsidRPr="007A5EF1" w:rsidRDefault="00044200" w:rsidP="00044200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The chemical formula of the gas?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</w:rPr>
                              <w:t>is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</w:rPr>
                              <w:t>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38856AE" id="_x0000_s1053" type="#_x0000_t202" style="position:absolute;left:0;text-align:left;margin-left:72.85pt;margin-top:1.8pt;width:178.5pt;height:21pt;z-index:2517565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">
                <v:textbox>
                  <w:txbxContent>
                    <w:p w14:paraId="5CE6F27D" w14:textId="77777777" w:rsidR="00044200" w:rsidRPr="007A5EF1" w:rsidRDefault="00044200" w:rsidP="00044200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The chemical formula of the gas? </w:t>
                      </w:r>
                      <w:proofErr w:type="gramStart"/>
                      <w:r>
                        <w:rPr>
                          <w:rFonts w:ascii="Arial" w:hAnsi="Arial" w:cs="Arial"/>
                        </w:rPr>
                        <w:t>is..</w:t>
                      </w:r>
                      <w:proofErr w:type="gramEnd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903F45" w14:textId="22AA6B07" w:rsidR="00044200" w:rsidRDefault="00044200" w:rsidP="009D3218">
      <w:pPr>
        <w:pStyle w:val="Answertext"/>
      </w:pPr>
    </w:p>
    <w:p w14:paraId="54D81DF2" w14:textId="7ED8A96E" w:rsidR="00044200" w:rsidRDefault="00C32DDC" w:rsidP="009D3218">
      <w:pPr>
        <w:pStyle w:val="Answertext"/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63712" behindDoc="0" locked="0" layoutInCell="1" allowOverlap="1" wp14:anchorId="7AC98947" wp14:editId="39B59404">
                <wp:simplePos x="0" y="0"/>
                <wp:positionH relativeFrom="margin">
                  <wp:align>right</wp:align>
                </wp:positionH>
                <wp:positionV relativeFrom="paragraph">
                  <wp:posOffset>109220</wp:posOffset>
                </wp:positionV>
                <wp:extent cx="1524000" cy="266700"/>
                <wp:effectExtent l="0" t="0" r="19050" b="1905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5DC3E8" w14:textId="77777777" w:rsidR="00044200" w:rsidRPr="007A5EF1" w:rsidRDefault="00044200" w:rsidP="00044200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O</w:t>
                            </w:r>
                            <w:r w:rsidRPr="00F73FF0">
                              <w:rPr>
                                <w:rFonts w:ascii="Arial" w:hAnsi="Arial" w:cs="Arial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C98947" id="_x0000_s1056" type="#_x0000_t202" style="position:absolute;left:0;text-align:left;margin-left:68.8pt;margin-top:8.6pt;width:120pt;height:21pt;z-index:2517637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">
                <v:textbox>
                  <w:txbxContent>
                    <w:p w14:paraId="265DC3E8" w14:textId="77777777" w:rsidR="00044200" w:rsidRPr="007A5EF1" w:rsidRDefault="00044200" w:rsidP="00044200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CO</w:t>
                      </w:r>
                      <w:r w:rsidRPr="00F73FF0">
                        <w:rPr>
                          <w:rFonts w:ascii="Arial" w:hAnsi="Arial" w:cs="Arial"/>
                          <w:vertAlign w:val="subscript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201C2A1" w14:textId="77777777" w:rsidR="00044200" w:rsidRDefault="00044200" w:rsidP="009D3218">
      <w:pPr>
        <w:pStyle w:val="Answertext"/>
      </w:pPr>
    </w:p>
    <w:p w14:paraId="18945BAE" w14:textId="77777777" w:rsidR="00044200" w:rsidRDefault="00044200" w:rsidP="009D3218">
      <w:pPr>
        <w:pStyle w:val="Answertext"/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62688" behindDoc="0" locked="0" layoutInCell="1" allowOverlap="1" wp14:anchorId="5C2689EF" wp14:editId="5BE1BDFB">
                <wp:simplePos x="0" y="0"/>
                <wp:positionH relativeFrom="margin">
                  <wp:align>right</wp:align>
                </wp:positionH>
                <wp:positionV relativeFrom="paragraph">
                  <wp:posOffset>86360</wp:posOffset>
                </wp:positionV>
                <wp:extent cx="1530350" cy="266700"/>
                <wp:effectExtent l="0" t="0" r="12700" b="1905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03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315B58" w14:textId="77777777" w:rsidR="00044200" w:rsidRPr="007A5EF1" w:rsidRDefault="00044200" w:rsidP="00044200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Complet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2689EF" id="_x0000_s1057" type="#_x0000_t202" style="position:absolute;left:0;text-align:left;margin-left:69.3pt;margin-top:6.8pt;width:120.5pt;height:21pt;z-index:2517626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">
                <v:textbox>
                  <w:txbxContent>
                    <w:p w14:paraId="76315B58" w14:textId="77777777" w:rsidR="00044200" w:rsidRPr="007A5EF1" w:rsidRDefault="00044200" w:rsidP="00044200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Complete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58592" behindDoc="0" locked="0" layoutInCell="1" allowOverlap="1" wp14:anchorId="3C6A9C6B" wp14:editId="0DF4AE89">
                <wp:simplePos x="0" y="0"/>
                <wp:positionH relativeFrom="margin">
                  <wp:posOffset>950595</wp:posOffset>
                </wp:positionH>
                <wp:positionV relativeFrom="paragraph">
                  <wp:posOffset>2540</wp:posOffset>
                </wp:positionV>
                <wp:extent cx="2028825" cy="447675"/>
                <wp:effectExtent l="0" t="0" r="2857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8825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8A246C" w14:textId="77777777" w:rsidR="00044200" w:rsidRPr="007A5EF1" w:rsidRDefault="00044200" w:rsidP="00044200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The type of combustion taking place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C6A9C6B" id="_x0000_s1056" type="#_x0000_t202" style="position:absolute;left:0;text-align:left;margin-left:74.85pt;margin-top:.2pt;width:159.75pt;height:35.25pt;z-index:2517585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">
                <v:textbox>
                  <w:txbxContent>
                    <w:p w14:paraId="5E8A246C" w14:textId="77777777" w:rsidR="00044200" w:rsidRPr="007A5EF1" w:rsidRDefault="00044200" w:rsidP="00044200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The type of combustion taking </w:t>
                      </w:r>
                      <w:proofErr w:type="gramStart"/>
                      <w:r>
                        <w:rPr>
                          <w:rFonts w:ascii="Arial" w:hAnsi="Arial" w:cs="Arial"/>
                        </w:rPr>
                        <w:t>place?</w:t>
                      </w:r>
                      <w:proofErr w:type="gramEnd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E8DD6BE" w14:textId="0D751337" w:rsidR="00044200" w:rsidRDefault="00044200" w:rsidP="009D3218">
      <w:pPr>
        <w:pStyle w:val="Answertext"/>
      </w:pPr>
    </w:p>
    <w:p w14:paraId="7273E7CD" w14:textId="77777777" w:rsidR="00044200" w:rsidRDefault="00044200" w:rsidP="009D3218">
      <w:pPr>
        <w:pStyle w:val="Answertext"/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61664" behindDoc="0" locked="0" layoutInCell="1" allowOverlap="1" wp14:anchorId="4D6CE9C8" wp14:editId="68A2EDA1">
                <wp:simplePos x="0" y="0"/>
                <wp:positionH relativeFrom="margin">
                  <wp:posOffset>4506595</wp:posOffset>
                </wp:positionH>
                <wp:positionV relativeFrom="paragraph">
                  <wp:posOffset>120650</wp:posOffset>
                </wp:positionV>
                <wp:extent cx="1511300" cy="266700"/>
                <wp:effectExtent l="0" t="0" r="12700" b="1905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A41AF9" w14:textId="77777777" w:rsidR="00044200" w:rsidRPr="007A5EF1" w:rsidRDefault="00044200" w:rsidP="00044200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Incomplet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6CE9C8" id="_x0000_s1059" type="#_x0000_t202" style="position:absolute;left:0;text-align:left;margin-left:354.85pt;margin-top:9.5pt;width:119pt;height:21pt;z-index:2517616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">
                <v:textbox>
                  <w:txbxContent>
                    <w:p w14:paraId="74A41AF9" w14:textId="77777777" w:rsidR="00044200" w:rsidRPr="007A5EF1" w:rsidRDefault="00044200" w:rsidP="00044200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Incomplete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39086D3" w14:textId="77777777" w:rsidR="00044200" w:rsidRDefault="00044200" w:rsidP="009D3218">
      <w:pPr>
        <w:pStyle w:val="Answertext"/>
      </w:pPr>
    </w:p>
    <w:p w14:paraId="3A914776" w14:textId="77777777" w:rsidR="00044200" w:rsidRDefault="00044200" w:rsidP="009D3218">
      <w:pPr>
        <w:pStyle w:val="Answertext"/>
        <w:rPr>
          <w:color w:val="FF0000"/>
        </w:rPr>
      </w:pPr>
    </w:p>
    <w:p w14:paraId="323ECBB2" w14:textId="77777777" w:rsidR="00044200" w:rsidRDefault="00044200" w:rsidP="003D7625">
      <w:pPr>
        <w:pStyle w:val="Question"/>
        <w:numPr>
          <w:ilvl w:val="0"/>
          <w:numId w:val="6"/>
        </w:numPr>
      </w:pPr>
      <w:r w:rsidRPr="00044200">
        <w:rPr>
          <w:color w:val="000000" w:themeColor="text1"/>
        </w:rPr>
        <w:t>Explain</w:t>
      </w:r>
      <w:r w:rsidRPr="007B2BC7">
        <w:t xml:space="preserve"> </w:t>
      </w:r>
      <w:r>
        <w:t>why the gas in part d) is toxic.</w:t>
      </w:r>
    </w:p>
    <w:p w14:paraId="33AE8861" w14:textId="7B2BEAFE" w:rsidR="00044200" w:rsidRDefault="00044200" w:rsidP="00044200">
      <w:pPr>
        <w:pStyle w:val="Answertext"/>
      </w:pPr>
    </w:p>
    <w:p w14:paraId="5EE3080F" w14:textId="46B915F8" w:rsidR="00387A75" w:rsidRDefault="00387A75" w:rsidP="00044200">
      <w:pPr>
        <w:pStyle w:val="Answertext"/>
      </w:pPr>
    </w:p>
    <w:p w14:paraId="458CA1DC" w14:textId="3F2A5BCC" w:rsidR="00387A75" w:rsidRDefault="00387A75" w:rsidP="00044200">
      <w:pPr>
        <w:pStyle w:val="Answertext"/>
      </w:pPr>
    </w:p>
    <w:p w14:paraId="57108A02" w14:textId="308B53F5" w:rsidR="00387A75" w:rsidRDefault="00387A75" w:rsidP="00044200">
      <w:pPr>
        <w:pStyle w:val="Answertext"/>
      </w:pPr>
    </w:p>
    <w:p w14:paraId="6C20A0B0" w14:textId="77777777" w:rsidR="00387A75" w:rsidRPr="007B2BC7" w:rsidRDefault="00387A75" w:rsidP="00044200">
      <w:pPr>
        <w:pStyle w:val="Answertext"/>
      </w:pPr>
    </w:p>
    <w:p w14:paraId="694B4546" w14:textId="77777777" w:rsidR="00044200" w:rsidRPr="0062750B" w:rsidRDefault="00044200" w:rsidP="00044200">
      <w:pPr>
        <w:pStyle w:val="ListParagraph"/>
        <w:spacing w:line="240" w:lineRule="auto"/>
        <w:ind w:left="1080"/>
        <w:rPr>
          <w:rFonts w:ascii="Arial" w:hAnsi="Arial" w:cs="Arial"/>
          <w:color w:val="FF0000"/>
        </w:rPr>
      </w:pPr>
    </w:p>
    <w:p w14:paraId="2A698D54" w14:textId="77777777" w:rsidR="00387A75" w:rsidRDefault="00387A75">
      <w:pPr>
        <w:rPr>
          <w:rFonts w:ascii="Arial" w:hAnsi="Arial" w:cs="Arial"/>
          <w:b/>
          <w:bCs/>
          <w:noProof/>
        </w:rPr>
      </w:pPr>
      <w:r>
        <w:rPr>
          <w:noProof/>
        </w:rPr>
        <w:br w:type="page"/>
      </w:r>
    </w:p>
    <w:p w14:paraId="07AD839F" w14:textId="3AC1731A" w:rsidR="00044200" w:rsidRDefault="00044200" w:rsidP="00044200">
      <w:pPr>
        <w:pStyle w:val="Question"/>
        <w:numPr>
          <w:ilvl w:val="0"/>
          <w:numId w:val="2"/>
        </w:numPr>
        <w:spacing w:before="0"/>
        <w:rPr>
          <w:noProof/>
        </w:rPr>
      </w:pPr>
      <w:r>
        <w:rPr>
          <w:noProof/>
        </w:rPr>
        <w:lastRenderedPageBreak/>
        <w:t>State which of these equations show complete and incomplete combustions.</w:t>
      </w:r>
    </w:p>
    <w:p w14:paraId="269F2189" w14:textId="77777777" w:rsidR="00044200" w:rsidRDefault="00044200" w:rsidP="00044200">
      <w:pPr>
        <w:pStyle w:val="Questioncontext"/>
      </w:pPr>
      <w:r>
        <w:t>Draw a straight line from the chemical equation to the correct type of combustion.</w:t>
      </w:r>
    </w:p>
    <w:p w14:paraId="41D65624" w14:textId="77777777" w:rsidR="00044200" w:rsidRDefault="00044200" w:rsidP="009D3218">
      <w:pPr>
        <w:pStyle w:val="Answertext"/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51424" behindDoc="0" locked="0" layoutInCell="1" allowOverlap="1" wp14:anchorId="5E877320" wp14:editId="08C264D6">
                <wp:simplePos x="0" y="0"/>
                <wp:positionH relativeFrom="margin">
                  <wp:posOffset>639445</wp:posOffset>
                </wp:positionH>
                <wp:positionV relativeFrom="paragraph">
                  <wp:posOffset>138430</wp:posOffset>
                </wp:positionV>
                <wp:extent cx="2143125" cy="276225"/>
                <wp:effectExtent l="0" t="0" r="0" b="0"/>
                <wp:wrapNone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76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ABB732" w14:textId="77777777" w:rsidR="00044200" w:rsidRPr="009B6471" w:rsidRDefault="00044200" w:rsidP="00044200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Chemical equ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E877320" id="_x0000_s1058" type="#_x0000_t202" style="position:absolute;left:0;text-align:left;margin-left:50.35pt;margin-top:10.9pt;width:168.75pt;height:21.75pt;z-index:2517514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" filled="f" stroked="f">
                <v:textbox>
                  <w:txbxContent>
                    <w:p w14:paraId="56ABB732" w14:textId="77777777" w:rsidR="00044200" w:rsidRPr="009B6471" w:rsidRDefault="00044200" w:rsidP="00044200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</w:rPr>
                        <w:t>Chemical equ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6B386F5" w14:textId="77777777" w:rsidR="00044200" w:rsidRDefault="00044200" w:rsidP="009D3218">
      <w:pPr>
        <w:pStyle w:val="Answertext"/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43232" behindDoc="0" locked="0" layoutInCell="1" allowOverlap="1" wp14:anchorId="17ACDBB8" wp14:editId="24A32416">
                <wp:simplePos x="0" y="0"/>
                <wp:positionH relativeFrom="margin">
                  <wp:align>right</wp:align>
                </wp:positionH>
                <wp:positionV relativeFrom="paragraph">
                  <wp:posOffset>12700</wp:posOffset>
                </wp:positionV>
                <wp:extent cx="2143125" cy="276225"/>
                <wp:effectExtent l="0" t="0" r="0" b="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76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9FD302" w14:textId="77777777" w:rsidR="00044200" w:rsidRPr="009B6471" w:rsidRDefault="00044200" w:rsidP="00044200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Type of combus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7ACDBB8" id="_x0000_s1059" type="#_x0000_t202" style="position:absolute;left:0;text-align:left;margin-left:117.55pt;margin-top:1pt;width:168.75pt;height:21.75pt;z-index:2517432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" filled="f" stroked="f">
                <v:textbox>
                  <w:txbxContent>
                    <w:p w14:paraId="149FD302" w14:textId="77777777" w:rsidR="00044200" w:rsidRPr="009B6471" w:rsidRDefault="00044200" w:rsidP="00044200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</w:rPr>
                        <w:t>Type of combus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04D43B7" w14:textId="77777777" w:rsidR="00044200" w:rsidRDefault="00044200" w:rsidP="009D3218">
      <w:pPr>
        <w:pStyle w:val="Answertext"/>
      </w:pPr>
    </w:p>
    <w:p w14:paraId="6F2B8DBB" w14:textId="5EBA20F6" w:rsidR="00044200" w:rsidRDefault="00044200" w:rsidP="009D3218">
      <w:pPr>
        <w:pStyle w:val="Answertext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47328" behindDoc="0" locked="0" layoutInCell="1" allowOverlap="1" wp14:anchorId="48CAF3D3" wp14:editId="1A538B8E">
                <wp:simplePos x="0" y="0"/>
                <wp:positionH relativeFrom="column">
                  <wp:posOffset>626745</wp:posOffset>
                </wp:positionH>
                <wp:positionV relativeFrom="paragraph">
                  <wp:posOffset>12700</wp:posOffset>
                </wp:positionV>
                <wp:extent cx="2279650" cy="1404620"/>
                <wp:effectExtent l="0" t="0" r="25400" b="24765"/>
                <wp:wrapNone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9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D7F5A8" w14:textId="77777777" w:rsidR="00044200" w:rsidRDefault="00044200" w:rsidP="00044200">
                            <w:r w:rsidRPr="004E7EB1">
                              <w:rPr>
                                <w:rFonts w:ascii="Arial" w:hAnsi="Arial" w:cs="Arial"/>
                              </w:rPr>
                              <w:t>C</w:t>
                            </w:r>
                            <w:r w:rsidRPr="004E7EB1">
                              <w:rPr>
                                <w:rFonts w:ascii="Arial" w:hAnsi="Arial" w:cs="Arial"/>
                                <w:vertAlign w:val="subscript"/>
                              </w:rPr>
                              <w:t>3</w:t>
                            </w:r>
                            <w:r w:rsidRPr="004E7EB1">
                              <w:rPr>
                                <w:rFonts w:ascii="Arial" w:hAnsi="Arial" w:cs="Arial"/>
                              </w:rPr>
                              <w:t>H</w:t>
                            </w:r>
                            <w:r w:rsidRPr="004E7EB1">
                              <w:rPr>
                                <w:rFonts w:ascii="Arial" w:hAnsi="Arial" w:cs="Arial"/>
                                <w:vertAlign w:val="subscript"/>
                              </w:rPr>
                              <w:t>8</w:t>
                            </w:r>
                            <w:r w:rsidRPr="004E7EB1">
                              <w:rPr>
                                <w:rFonts w:ascii="Arial" w:hAnsi="Arial" w:cs="Arial"/>
                              </w:rPr>
                              <w:t xml:space="preserve"> + 5O</w:t>
                            </w:r>
                            <w:r w:rsidRPr="004E7EB1">
                              <w:rPr>
                                <w:rFonts w:ascii="Arial" w:hAnsi="Arial" w:cs="Arial"/>
                                <w:vertAlign w:val="subscript"/>
                              </w:rPr>
                              <w:t>2</w:t>
                            </w:r>
                            <w:r w:rsidRPr="004E7EB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4E7EB1">
                              <w:sym w:font="Wingdings" w:char="F0E0"/>
                            </w:r>
                            <w:r w:rsidRPr="004E7EB1">
                              <w:rPr>
                                <w:rFonts w:ascii="Arial" w:hAnsi="Arial" w:cs="Arial"/>
                              </w:rPr>
                              <w:t xml:space="preserve"> 3CO</w:t>
                            </w:r>
                            <w:r w:rsidRPr="004E7EB1">
                              <w:rPr>
                                <w:rFonts w:ascii="Arial" w:hAnsi="Arial" w:cs="Arial"/>
                                <w:vertAlign w:val="subscript"/>
                              </w:rPr>
                              <w:t>2</w:t>
                            </w:r>
                            <w:r w:rsidRPr="004E7EB1">
                              <w:rPr>
                                <w:rFonts w:ascii="Arial" w:hAnsi="Arial" w:cs="Arial"/>
                              </w:rPr>
                              <w:t xml:space="preserve"> + 4H</w:t>
                            </w:r>
                            <w:r w:rsidRPr="004E7EB1">
                              <w:rPr>
                                <w:rFonts w:ascii="Arial" w:hAnsi="Arial" w:cs="Arial"/>
                                <w:vertAlign w:val="subscript"/>
                              </w:rPr>
                              <w:t>2</w:t>
                            </w:r>
                            <w:r w:rsidRPr="004E7EB1">
                              <w:rPr>
                                <w:rFonts w:ascii="Arial" w:hAnsi="Arial" w:cs="Arial"/>
                              </w:rPr>
                              <w:t>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8CAF3D3" id="_x0000_s1062" type="#_x0000_t202" style="position:absolute;left:0;text-align:left;margin-left:49.35pt;margin-top:1pt;width:179.5pt;height:110.6pt;z-index:2517473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">
                <v:textbox style="mso-fit-shape-to-text:t">
                  <w:txbxContent>
                    <w:p w14:paraId="78D7F5A8" w14:textId="77777777" w:rsidR="00044200" w:rsidRDefault="00044200" w:rsidP="00044200">
                      <w:r w:rsidRPr="004E7EB1">
                        <w:rPr>
                          <w:rFonts w:ascii="Arial" w:hAnsi="Arial" w:cs="Arial"/>
                        </w:rPr>
                        <w:t>C</w:t>
                      </w:r>
                      <w:r w:rsidRPr="004E7EB1">
                        <w:rPr>
                          <w:rFonts w:ascii="Arial" w:hAnsi="Arial" w:cs="Arial"/>
                          <w:vertAlign w:val="subscript"/>
                        </w:rPr>
                        <w:t>3</w:t>
                      </w:r>
                      <w:r w:rsidRPr="004E7EB1">
                        <w:rPr>
                          <w:rFonts w:ascii="Arial" w:hAnsi="Arial" w:cs="Arial"/>
                        </w:rPr>
                        <w:t>H</w:t>
                      </w:r>
                      <w:r w:rsidRPr="004E7EB1">
                        <w:rPr>
                          <w:rFonts w:ascii="Arial" w:hAnsi="Arial" w:cs="Arial"/>
                          <w:vertAlign w:val="subscript"/>
                        </w:rPr>
                        <w:t>8</w:t>
                      </w:r>
                      <w:r w:rsidRPr="004E7EB1">
                        <w:rPr>
                          <w:rFonts w:ascii="Arial" w:hAnsi="Arial" w:cs="Arial"/>
                        </w:rPr>
                        <w:t xml:space="preserve"> + 5O</w:t>
                      </w:r>
                      <w:r w:rsidRPr="004E7EB1">
                        <w:rPr>
                          <w:rFonts w:ascii="Arial" w:hAnsi="Arial" w:cs="Arial"/>
                          <w:vertAlign w:val="subscript"/>
                        </w:rPr>
                        <w:t>2</w:t>
                      </w:r>
                      <w:r w:rsidRPr="004E7EB1">
                        <w:rPr>
                          <w:rFonts w:ascii="Arial" w:hAnsi="Arial" w:cs="Arial"/>
                        </w:rPr>
                        <w:t xml:space="preserve"> </w:t>
                      </w:r>
                      <w:r w:rsidRPr="004E7EB1">
                        <w:sym w:font="Wingdings" w:char="F0E0"/>
                      </w:r>
                      <w:r w:rsidRPr="004E7EB1">
                        <w:rPr>
                          <w:rFonts w:ascii="Arial" w:hAnsi="Arial" w:cs="Arial"/>
                        </w:rPr>
                        <w:t xml:space="preserve"> 3CO</w:t>
                      </w:r>
                      <w:r w:rsidRPr="004E7EB1">
                        <w:rPr>
                          <w:rFonts w:ascii="Arial" w:hAnsi="Arial" w:cs="Arial"/>
                          <w:vertAlign w:val="subscript"/>
                        </w:rPr>
                        <w:t>2</w:t>
                      </w:r>
                      <w:r w:rsidRPr="004E7EB1">
                        <w:rPr>
                          <w:rFonts w:ascii="Arial" w:hAnsi="Arial" w:cs="Arial"/>
                        </w:rPr>
                        <w:t xml:space="preserve"> + 4H</w:t>
                      </w:r>
                      <w:r w:rsidRPr="004E7EB1">
                        <w:rPr>
                          <w:rFonts w:ascii="Arial" w:hAnsi="Arial" w:cs="Arial"/>
                          <w:vertAlign w:val="subscript"/>
                        </w:rPr>
                        <w:t>2</w:t>
                      </w:r>
                      <w:r w:rsidRPr="004E7EB1">
                        <w:rPr>
                          <w:rFonts w:ascii="Arial" w:hAnsi="Arial" w:cs="Arial"/>
                        </w:rPr>
                        <w:t>O</w:t>
                      </w:r>
                    </w:p>
                  </w:txbxContent>
                </v:textbox>
              </v:shape>
            </w:pict>
          </mc:Fallback>
        </mc:AlternateContent>
      </w:r>
    </w:p>
    <w:p w14:paraId="74E93F5C" w14:textId="1CA66AB8" w:rsidR="00044200" w:rsidRDefault="00F21989" w:rsidP="009D3218">
      <w:pPr>
        <w:pStyle w:val="Answertext"/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5DB777DE" wp14:editId="4CBC18C5">
                <wp:simplePos x="0" y="0"/>
                <wp:positionH relativeFrom="margin">
                  <wp:posOffset>3763645</wp:posOffset>
                </wp:positionH>
                <wp:positionV relativeFrom="paragraph">
                  <wp:posOffset>118745</wp:posOffset>
                </wp:positionV>
                <wp:extent cx="1905000" cy="276225"/>
                <wp:effectExtent l="0" t="0" r="19050" b="28575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50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54F984" w14:textId="77777777" w:rsidR="00044200" w:rsidRPr="009B6471" w:rsidRDefault="00044200" w:rsidP="00044200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Complete combus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B777DE" id="_x0000_s1063" type="#_x0000_t202" style="position:absolute;left:0;text-align:left;margin-left:296.35pt;margin-top:9.35pt;width:150pt;height:21.75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">
                <v:textbox>
                  <w:txbxContent>
                    <w:p w14:paraId="3D54F984" w14:textId="77777777" w:rsidR="00044200" w:rsidRPr="009B6471" w:rsidRDefault="00044200" w:rsidP="00044200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</w:rPr>
                        <w:t>Complete combus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3309326" w14:textId="77777777" w:rsidR="00044200" w:rsidRPr="004E7EB1" w:rsidRDefault="00044200" w:rsidP="009D3218">
      <w:pPr>
        <w:pStyle w:val="Answertext"/>
      </w:pPr>
    </w:p>
    <w:p w14:paraId="6989F3D7" w14:textId="077E8AFB" w:rsidR="00044200" w:rsidRDefault="00D17D5C" w:rsidP="009D3218">
      <w:pPr>
        <w:pStyle w:val="Answertext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49376" behindDoc="0" locked="0" layoutInCell="1" allowOverlap="1" wp14:anchorId="2535F6D5" wp14:editId="79287AB1">
                <wp:simplePos x="0" y="0"/>
                <wp:positionH relativeFrom="column">
                  <wp:posOffset>639445</wp:posOffset>
                </wp:positionH>
                <wp:positionV relativeFrom="paragraph">
                  <wp:posOffset>19685</wp:posOffset>
                </wp:positionV>
                <wp:extent cx="2273300" cy="304800"/>
                <wp:effectExtent l="0" t="0" r="12700" b="19050"/>
                <wp:wrapNone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330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647357" w14:textId="77777777" w:rsidR="00044200" w:rsidRPr="0062750B" w:rsidRDefault="00044200" w:rsidP="00044200">
                            <w:pPr>
                              <w:spacing w:line="240" w:lineRule="auto"/>
                              <w:rPr>
                                <w:rFonts w:ascii="Arial" w:hAnsi="Arial" w:cs="Arial"/>
                              </w:rPr>
                            </w:pPr>
                            <w:r w:rsidRPr="0062750B">
                              <w:rPr>
                                <w:rFonts w:ascii="Arial" w:hAnsi="Arial" w:cs="Arial"/>
                              </w:rPr>
                              <w:t>C</w:t>
                            </w:r>
                            <w:r w:rsidRPr="0062750B">
                              <w:rPr>
                                <w:rFonts w:ascii="Arial" w:hAnsi="Arial" w:cs="Arial"/>
                                <w:vertAlign w:val="subscript"/>
                              </w:rPr>
                              <w:t>4</w:t>
                            </w:r>
                            <w:r w:rsidRPr="0062750B">
                              <w:rPr>
                                <w:rFonts w:ascii="Arial" w:hAnsi="Arial" w:cs="Arial"/>
                              </w:rPr>
                              <w:t>H</w:t>
                            </w:r>
                            <w:r w:rsidRPr="0062750B">
                              <w:rPr>
                                <w:rFonts w:ascii="Arial" w:hAnsi="Arial" w:cs="Arial"/>
                                <w:vertAlign w:val="subscript"/>
                              </w:rPr>
                              <w:t>8</w:t>
                            </w:r>
                            <w:r w:rsidRPr="0062750B">
                              <w:rPr>
                                <w:rFonts w:ascii="Arial" w:hAnsi="Arial" w:cs="Arial"/>
                              </w:rPr>
                              <w:t xml:space="preserve"> + 4O</w:t>
                            </w:r>
                            <w:r w:rsidRPr="0062750B">
                              <w:rPr>
                                <w:rFonts w:ascii="Arial" w:hAnsi="Arial" w:cs="Arial"/>
                                <w:vertAlign w:val="subscript"/>
                              </w:rPr>
                              <w:t>2</w:t>
                            </w:r>
                            <w:r w:rsidRPr="0062750B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4E7EB1">
                              <w:sym w:font="Wingdings" w:char="F0E0"/>
                            </w:r>
                            <w:r w:rsidRPr="0062750B">
                              <w:rPr>
                                <w:rFonts w:ascii="Arial" w:hAnsi="Arial" w:cs="Arial"/>
                              </w:rPr>
                              <w:t xml:space="preserve"> 4CO + 4H</w:t>
                            </w:r>
                            <w:r w:rsidRPr="0062750B">
                              <w:rPr>
                                <w:rFonts w:ascii="Arial" w:hAnsi="Arial" w:cs="Arial"/>
                                <w:vertAlign w:val="subscript"/>
                              </w:rPr>
                              <w:t>2</w:t>
                            </w:r>
                            <w:r w:rsidRPr="0062750B">
                              <w:rPr>
                                <w:rFonts w:ascii="Arial" w:hAnsi="Arial" w:cs="Arial"/>
                              </w:rPr>
                              <w:t>O</w:t>
                            </w:r>
                          </w:p>
                          <w:p w14:paraId="06A9CB91" w14:textId="77777777" w:rsidR="00044200" w:rsidRDefault="00044200" w:rsidP="0004420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35F6D5" id="_x0000_s1064" type="#_x0000_t202" style="position:absolute;left:0;text-align:left;margin-left:50.35pt;margin-top:1.55pt;width:179pt;height:24pt;z-index:251749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">
                <v:textbox>
                  <w:txbxContent>
                    <w:p w14:paraId="76647357" w14:textId="77777777" w:rsidR="00044200" w:rsidRPr="0062750B" w:rsidRDefault="00044200" w:rsidP="00044200">
                      <w:pPr>
                        <w:spacing w:line="240" w:lineRule="auto"/>
                        <w:rPr>
                          <w:rFonts w:ascii="Arial" w:hAnsi="Arial" w:cs="Arial"/>
                        </w:rPr>
                      </w:pPr>
                      <w:r w:rsidRPr="0062750B">
                        <w:rPr>
                          <w:rFonts w:ascii="Arial" w:hAnsi="Arial" w:cs="Arial"/>
                        </w:rPr>
                        <w:t>C</w:t>
                      </w:r>
                      <w:r w:rsidRPr="0062750B">
                        <w:rPr>
                          <w:rFonts w:ascii="Arial" w:hAnsi="Arial" w:cs="Arial"/>
                          <w:vertAlign w:val="subscript"/>
                        </w:rPr>
                        <w:t>4</w:t>
                      </w:r>
                      <w:r w:rsidRPr="0062750B">
                        <w:rPr>
                          <w:rFonts w:ascii="Arial" w:hAnsi="Arial" w:cs="Arial"/>
                        </w:rPr>
                        <w:t>H</w:t>
                      </w:r>
                      <w:r w:rsidRPr="0062750B">
                        <w:rPr>
                          <w:rFonts w:ascii="Arial" w:hAnsi="Arial" w:cs="Arial"/>
                          <w:vertAlign w:val="subscript"/>
                        </w:rPr>
                        <w:t>8</w:t>
                      </w:r>
                      <w:r w:rsidRPr="0062750B">
                        <w:rPr>
                          <w:rFonts w:ascii="Arial" w:hAnsi="Arial" w:cs="Arial"/>
                        </w:rPr>
                        <w:t xml:space="preserve"> + 4O</w:t>
                      </w:r>
                      <w:r w:rsidRPr="0062750B">
                        <w:rPr>
                          <w:rFonts w:ascii="Arial" w:hAnsi="Arial" w:cs="Arial"/>
                          <w:vertAlign w:val="subscript"/>
                        </w:rPr>
                        <w:t>2</w:t>
                      </w:r>
                      <w:r w:rsidRPr="0062750B">
                        <w:rPr>
                          <w:rFonts w:ascii="Arial" w:hAnsi="Arial" w:cs="Arial"/>
                        </w:rPr>
                        <w:t xml:space="preserve"> </w:t>
                      </w:r>
                      <w:r w:rsidRPr="004E7EB1">
                        <w:sym w:font="Wingdings" w:char="F0E0"/>
                      </w:r>
                      <w:r w:rsidRPr="0062750B">
                        <w:rPr>
                          <w:rFonts w:ascii="Arial" w:hAnsi="Arial" w:cs="Arial"/>
                        </w:rPr>
                        <w:t xml:space="preserve"> 4CO + 4H</w:t>
                      </w:r>
                      <w:r w:rsidRPr="0062750B">
                        <w:rPr>
                          <w:rFonts w:ascii="Arial" w:hAnsi="Arial" w:cs="Arial"/>
                          <w:vertAlign w:val="subscript"/>
                        </w:rPr>
                        <w:t>2</w:t>
                      </w:r>
                      <w:r w:rsidRPr="0062750B">
                        <w:rPr>
                          <w:rFonts w:ascii="Arial" w:hAnsi="Arial" w:cs="Arial"/>
                        </w:rPr>
                        <w:t>O</w:t>
                      </w:r>
                    </w:p>
                    <w:p w14:paraId="06A9CB91" w14:textId="77777777" w:rsidR="00044200" w:rsidRDefault="00044200" w:rsidP="00044200"/>
                  </w:txbxContent>
                </v:textbox>
              </v:shape>
            </w:pict>
          </mc:Fallback>
        </mc:AlternateContent>
      </w:r>
    </w:p>
    <w:p w14:paraId="6C5C738B" w14:textId="61B3F1CF" w:rsidR="00044200" w:rsidRPr="004E7EB1" w:rsidRDefault="00044200" w:rsidP="009D3218">
      <w:pPr>
        <w:pStyle w:val="Answertext"/>
      </w:pPr>
    </w:p>
    <w:p w14:paraId="31C97FAD" w14:textId="6787ABFD" w:rsidR="00044200" w:rsidRPr="004E7EB1" w:rsidRDefault="00F21989" w:rsidP="009D3218">
      <w:pPr>
        <w:pStyle w:val="Answertext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50400" behindDoc="0" locked="0" layoutInCell="1" allowOverlap="1" wp14:anchorId="31BEDBF9" wp14:editId="4F6306F3">
                <wp:simplePos x="0" y="0"/>
                <wp:positionH relativeFrom="column">
                  <wp:posOffset>645795</wp:posOffset>
                </wp:positionH>
                <wp:positionV relativeFrom="paragraph">
                  <wp:posOffset>155575</wp:posOffset>
                </wp:positionV>
                <wp:extent cx="2247900" cy="295275"/>
                <wp:effectExtent l="0" t="0" r="19050" b="28575"/>
                <wp:wrapNone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790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853DEE" w14:textId="77777777" w:rsidR="00044200" w:rsidRDefault="00044200" w:rsidP="00044200">
                            <w:r>
                              <w:rPr>
                                <w:rFonts w:ascii="Arial" w:hAnsi="Arial" w:cs="Arial"/>
                              </w:rPr>
                              <w:t>2</w:t>
                            </w:r>
                            <w:r w:rsidRPr="004E7EB1">
                              <w:rPr>
                                <w:rFonts w:ascii="Arial" w:hAnsi="Arial" w:cs="Arial"/>
                              </w:rPr>
                              <w:t>C</w:t>
                            </w:r>
                            <w:r>
                              <w:rPr>
                                <w:rFonts w:ascii="Arial" w:hAnsi="Arial" w:cs="Arial"/>
                                <w:vertAlign w:val="subscript"/>
                              </w:rPr>
                              <w:t>10</w:t>
                            </w:r>
                            <w:r w:rsidRPr="004E7EB1">
                              <w:rPr>
                                <w:rFonts w:ascii="Arial" w:hAnsi="Arial" w:cs="Arial"/>
                              </w:rPr>
                              <w:t>H</w:t>
                            </w:r>
                            <w:r>
                              <w:rPr>
                                <w:rFonts w:ascii="Arial" w:hAnsi="Arial" w:cs="Arial"/>
                                <w:vertAlign w:val="subscript"/>
                              </w:rPr>
                              <w:t>22</w:t>
                            </w:r>
                            <w:r w:rsidRPr="004E7EB1">
                              <w:rPr>
                                <w:rFonts w:ascii="Arial" w:hAnsi="Arial" w:cs="Arial"/>
                              </w:rPr>
                              <w:t xml:space="preserve"> + </w:t>
                            </w:r>
                            <w:r>
                              <w:rPr>
                                <w:rFonts w:ascii="Arial" w:hAnsi="Arial" w:cs="Arial"/>
                              </w:rPr>
                              <w:t>11</w:t>
                            </w:r>
                            <w:r w:rsidRPr="004E7EB1">
                              <w:rPr>
                                <w:rFonts w:ascii="Arial" w:hAnsi="Arial" w:cs="Arial"/>
                              </w:rPr>
                              <w:t>O</w:t>
                            </w:r>
                            <w:r w:rsidRPr="004E7EB1">
                              <w:rPr>
                                <w:rFonts w:ascii="Arial" w:hAnsi="Arial" w:cs="Arial"/>
                                <w:vertAlign w:val="subscript"/>
                              </w:rPr>
                              <w:t>2</w:t>
                            </w:r>
                            <w:r w:rsidRPr="004E7EB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4E7EB1">
                              <w:sym w:font="Wingdings" w:char="F0E0"/>
                            </w:r>
                            <w:r w:rsidRPr="004E7EB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</w:rPr>
                              <w:t>20</w:t>
                            </w:r>
                            <w:r w:rsidRPr="004E7EB1">
                              <w:rPr>
                                <w:rFonts w:ascii="Arial" w:hAnsi="Arial" w:cs="Arial"/>
                              </w:rPr>
                              <w:t xml:space="preserve">C + </w:t>
                            </w:r>
                            <w:r>
                              <w:rPr>
                                <w:rFonts w:ascii="Arial" w:hAnsi="Arial" w:cs="Arial"/>
                              </w:rPr>
                              <w:t>22</w:t>
                            </w:r>
                            <w:r w:rsidRPr="004E7EB1">
                              <w:rPr>
                                <w:rFonts w:ascii="Arial" w:hAnsi="Arial" w:cs="Arial"/>
                              </w:rPr>
                              <w:t>H</w:t>
                            </w:r>
                            <w:r w:rsidRPr="004E7EB1">
                              <w:rPr>
                                <w:rFonts w:ascii="Arial" w:hAnsi="Arial" w:cs="Arial"/>
                                <w:vertAlign w:val="subscript"/>
                              </w:rPr>
                              <w:t>2</w:t>
                            </w:r>
                            <w:r w:rsidRPr="004E7EB1">
                              <w:rPr>
                                <w:rFonts w:ascii="Arial" w:hAnsi="Arial" w:cs="Arial"/>
                              </w:rPr>
                              <w:t>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BEDBF9" id="_x0000_s1065" type="#_x0000_t202" style="position:absolute;left:0;text-align:left;margin-left:50.85pt;margin-top:12.25pt;width:177pt;height:23.25pt;z-index:251750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">
                <v:textbox>
                  <w:txbxContent>
                    <w:p w14:paraId="1E853DEE" w14:textId="77777777" w:rsidR="00044200" w:rsidRDefault="00044200" w:rsidP="00044200">
                      <w:r>
                        <w:rPr>
                          <w:rFonts w:ascii="Arial" w:hAnsi="Arial" w:cs="Arial"/>
                        </w:rPr>
                        <w:t>2</w:t>
                      </w:r>
                      <w:r w:rsidRPr="004E7EB1">
                        <w:rPr>
                          <w:rFonts w:ascii="Arial" w:hAnsi="Arial" w:cs="Arial"/>
                        </w:rPr>
                        <w:t>C</w:t>
                      </w:r>
                      <w:r>
                        <w:rPr>
                          <w:rFonts w:ascii="Arial" w:hAnsi="Arial" w:cs="Arial"/>
                          <w:vertAlign w:val="subscript"/>
                        </w:rPr>
                        <w:t>10</w:t>
                      </w:r>
                      <w:r w:rsidRPr="004E7EB1">
                        <w:rPr>
                          <w:rFonts w:ascii="Arial" w:hAnsi="Arial" w:cs="Arial"/>
                        </w:rPr>
                        <w:t>H</w:t>
                      </w:r>
                      <w:r>
                        <w:rPr>
                          <w:rFonts w:ascii="Arial" w:hAnsi="Arial" w:cs="Arial"/>
                          <w:vertAlign w:val="subscript"/>
                        </w:rPr>
                        <w:t>22</w:t>
                      </w:r>
                      <w:r w:rsidRPr="004E7EB1">
                        <w:rPr>
                          <w:rFonts w:ascii="Arial" w:hAnsi="Arial" w:cs="Arial"/>
                        </w:rPr>
                        <w:t xml:space="preserve"> + </w:t>
                      </w:r>
                      <w:r>
                        <w:rPr>
                          <w:rFonts w:ascii="Arial" w:hAnsi="Arial" w:cs="Arial"/>
                        </w:rPr>
                        <w:t>11</w:t>
                      </w:r>
                      <w:r w:rsidRPr="004E7EB1">
                        <w:rPr>
                          <w:rFonts w:ascii="Arial" w:hAnsi="Arial" w:cs="Arial"/>
                        </w:rPr>
                        <w:t>O</w:t>
                      </w:r>
                      <w:r w:rsidRPr="004E7EB1">
                        <w:rPr>
                          <w:rFonts w:ascii="Arial" w:hAnsi="Arial" w:cs="Arial"/>
                          <w:vertAlign w:val="subscript"/>
                        </w:rPr>
                        <w:t>2</w:t>
                      </w:r>
                      <w:r w:rsidRPr="004E7EB1">
                        <w:rPr>
                          <w:rFonts w:ascii="Arial" w:hAnsi="Arial" w:cs="Arial"/>
                        </w:rPr>
                        <w:t xml:space="preserve"> </w:t>
                      </w:r>
                      <w:r w:rsidRPr="004E7EB1">
                        <w:sym w:font="Wingdings" w:char="F0E0"/>
                      </w:r>
                      <w:r w:rsidRPr="004E7EB1">
                        <w:rPr>
                          <w:rFonts w:ascii="Arial" w:hAnsi="Arial" w:cs="Arial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</w:rPr>
                        <w:t>20</w:t>
                      </w:r>
                      <w:r w:rsidRPr="004E7EB1">
                        <w:rPr>
                          <w:rFonts w:ascii="Arial" w:hAnsi="Arial" w:cs="Arial"/>
                        </w:rPr>
                        <w:t xml:space="preserve">C + </w:t>
                      </w:r>
                      <w:r>
                        <w:rPr>
                          <w:rFonts w:ascii="Arial" w:hAnsi="Arial" w:cs="Arial"/>
                        </w:rPr>
                        <w:t>22</w:t>
                      </w:r>
                      <w:r w:rsidRPr="004E7EB1">
                        <w:rPr>
                          <w:rFonts w:ascii="Arial" w:hAnsi="Arial" w:cs="Arial"/>
                        </w:rPr>
                        <w:t>H</w:t>
                      </w:r>
                      <w:r w:rsidRPr="004E7EB1">
                        <w:rPr>
                          <w:rFonts w:ascii="Arial" w:hAnsi="Arial" w:cs="Arial"/>
                          <w:vertAlign w:val="subscript"/>
                        </w:rPr>
                        <w:t>2</w:t>
                      </w:r>
                      <w:r w:rsidRPr="004E7EB1">
                        <w:rPr>
                          <w:rFonts w:ascii="Arial" w:hAnsi="Arial" w:cs="Arial"/>
                        </w:rPr>
                        <w:t>O</w:t>
                      </w:r>
                    </w:p>
                  </w:txbxContent>
                </v:textbox>
              </v:shape>
            </w:pict>
          </mc:Fallback>
        </mc:AlternateContent>
      </w:r>
    </w:p>
    <w:p w14:paraId="1A33E425" w14:textId="4EFD53E1" w:rsidR="00044200" w:rsidRPr="004E7EB1" w:rsidRDefault="00F21989" w:rsidP="009D3218">
      <w:pPr>
        <w:pStyle w:val="Answertext"/>
        <w:rPr>
          <w:noProof/>
        </w:rPr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42208" behindDoc="0" locked="0" layoutInCell="1" allowOverlap="1" wp14:anchorId="459CA20C" wp14:editId="252F26EB">
                <wp:simplePos x="0" y="0"/>
                <wp:positionH relativeFrom="margin">
                  <wp:posOffset>3766820</wp:posOffset>
                </wp:positionH>
                <wp:positionV relativeFrom="paragraph">
                  <wp:posOffset>102870</wp:posOffset>
                </wp:positionV>
                <wp:extent cx="1905000" cy="276225"/>
                <wp:effectExtent l="0" t="0" r="19050" b="28575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50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AC7D12" w14:textId="77777777" w:rsidR="00044200" w:rsidRPr="009B6471" w:rsidRDefault="00044200" w:rsidP="00044200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Incomplete combus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9CA20C" id="_x0000_s1066" type="#_x0000_t202" style="position:absolute;left:0;text-align:left;margin-left:296.6pt;margin-top:8.1pt;width:150pt;height:21.75pt;z-index:2517422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">
                <v:textbox>
                  <w:txbxContent>
                    <w:p w14:paraId="00AC7D12" w14:textId="77777777" w:rsidR="00044200" w:rsidRPr="009B6471" w:rsidRDefault="00044200" w:rsidP="00044200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</w:rPr>
                        <w:t>Incomplete combus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3C4202E" w14:textId="09450401" w:rsidR="00044200" w:rsidRPr="004E7EB1" w:rsidRDefault="00044200" w:rsidP="009D3218">
      <w:pPr>
        <w:pStyle w:val="Answertext"/>
        <w:rPr>
          <w:noProof/>
        </w:rPr>
      </w:pPr>
    </w:p>
    <w:p w14:paraId="26135C27" w14:textId="77777777" w:rsidR="00044200" w:rsidRDefault="00044200" w:rsidP="009D3218">
      <w:pPr>
        <w:pStyle w:val="Answertext"/>
        <w:rPr>
          <w:noProof/>
        </w:rPr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48352" behindDoc="0" locked="0" layoutInCell="1" allowOverlap="1" wp14:anchorId="43DCAA81" wp14:editId="70A489B6">
                <wp:simplePos x="0" y="0"/>
                <wp:positionH relativeFrom="column">
                  <wp:posOffset>636270</wp:posOffset>
                </wp:positionH>
                <wp:positionV relativeFrom="paragraph">
                  <wp:posOffset>114935</wp:posOffset>
                </wp:positionV>
                <wp:extent cx="2266950" cy="285750"/>
                <wp:effectExtent l="0" t="0" r="19050" b="19050"/>
                <wp:wrapNone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69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5B144C" w14:textId="77777777" w:rsidR="00044200" w:rsidRPr="0062750B" w:rsidRDefault="00044200" w:rsidP="00044200">
                            <w:pPr>
                              <w:spacing w:line="240" w:lineRule="auto"/>
                              <w:rPr>
                                <w:rFonts w:ascii="Arial" w:hAnsi="Arial" w:cs="Arial"/>
                              </w:rPr>
                            </w:pPr>
                            <w:r w:rsidRPr="0062750B">
                              <w:rPr>
                                <w:rFonts w:ascii="Arial" w:hAnsi="Arial" w:cs="Arial"/>
                              </w:rPr>
                              <w:t>2C</w:t>
                            </w:r>
                            <w:r w:rsidRPr="0062750B">
                              <w:rPr>
                                <w:rFonts w:ascii="Arial" w:hAnsi="Arial" w:cs="Arial"/>
                                <w:vertAlign w:val="subscript"/>
                              </w:rPr>
                              <w:t>4</w:t>
                            </w:r>
                            <w:r w:rsidRPr="0062750B">
                              <w:rPr>
                                <w:rFonts w:ascii="Arial" w:hAnsi="Arial" w:cs="Arial"/>
                              </w:rPr>
                              <w:t>H</w:t>
                            </w:r>
                            <w:r w:rsidRPr="0062750B">
                              <w:rPr>
                                <w:rFonts w:ascii="Arial" w:hAnsi="Arial" w:cs="Arial"/>
                                <w:vertAlign w:val="subscript"/>
                              </w:rPr>
                              <w:t>10</w:t>
                            </w:r>
                            <w:r w:rsidRPr="0062750B">
                              <w:rPr>
                                <w:rFonts w:ascii="Arial" w:hAnsi="Arial" w:cs="Arial"/>
                              </w:rPr>
                              <w:t xml:space="preserve"> + 13O</w:t>
                            </w:r>
                            <w:r w:rsidRPr="0062750B">
                              <w:rPr>
                                <w:rFonts w:ascii="Arial" w:hAnsi="Arial" w:cs="Arial"/>
                                <w:vertAlign w:val="subscript"/>
                              </w:rPr>
                              <w:t>2</w:t>
                            </w:r>
                            <w:r w:rsidRPr="0062750B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4E7EB1">
                              <w:sym w:font="Wingdings" w:char="F0E0"/>
                            </w:r>
                            <w:r w:rsidRPr="0062750B">
                              <w:rPr>
                                <w:rFonts w:ascii="Arial" w:hAnsi="Arial" w:cs="Arial"/>
                              </w:rPr>
                              <w:t xml:space="preserve"> 8CO</w:t>
                            </w:r>
                            <w:r w:rsidRPr="0062750B">
                              <w:rPr>
                                <w:rFonts w:ascii="Arial" w:hAnsi="Arial" w:cs="Arial"/>
                                <w:vertAlign w:val="subscript"/>
                              </w:rPr>
                              <w:t>2</w:t>
                            </w:r>
                            <w:r w:rsidRPr="0062750B">
                              <w:rPr>
                                <w:rFonts w:ascii="Arial" w:hAnsi="Arial" w:cs="Arial"/>
                              </w:rPr>
                              <w:t xml:space="preserve"> + 10H</w:t>
                            </w:r>
                            <w:r w:rsidRPr="0062750B">
                              <w:rPr>
                                <w:rFonts w:ascii="Arial" w:hAnsi="Arial" w:cs="Arial"/>
                                <w:vertAlign w:val="subscript"/>
                              </w:rPr>
                              <w:t>2</w:t>
                            </w:r>
                            <w:r w:rsidRPr="0062750B">
                              <w:rPr>
                                <w:rFonts w:ascii="Arial" w:hAnsi="Arial" w:cs="Arial"/>
                              </w:rPr>
                              <w:t>O</w:t>
                            </w:r>
                          </w:p>
                          <w:p w14:paraId="2D26863F" w14:textId="77777777" w:rsidR="00044200" w:rsidRDefault="00044200" w:rsidP="0004420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DCAA81" id="_x0000_s1067" type="#_x0000_t202" style="position:absolute;left:0;text-align:left;margin-left:50.1pt;margin-top:9.05pt;width:178.5pt;height:22.5pt;z-index:251748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">
                <v:textbox>
                  <w:txbxContent>
                    <w:p w14:paraId="5C5B144C" w14:textId="77777777" w:rsidR="00044200" w:rsidRPr="0062750B" w:rsidRDefault="00044200" w:rsidP="00044200">
                      <w:pPr>
                        <w:spacing w:line="240" w:lineRule="auto"/>
                        <w:rPr>
                          <w:rFonts w:ascii="Arial" w:hAnsi="Arial" w:cs="Arial"/>
                        </w:rPr>
                      </w:pPr>
                      <w:r w:rsidRPr="0062750B">
                        <w:rPr>
                          <w:rFonts w:ascii="Arial" w:hAnsi="Arial" w:cs="Arial"/>
                        </w:rPr>
                        <w:t>2C</w:t>
                      </w:r>
                      <w:r w:rsidRPr="0062750B">
                        <w:rPr>
                          <w:rFonts w:ascii="Arial" w:hAnsi="Arial" w:cs="Arial"/>
                          <w:vertAlign w:val="subscript"/>
                        </w:rPr>
                        <w:t>4</w:t>
                      </w:r>
                      <w:r w:rsidRPr="0062750B">
                        <w:rPr>
                          <w:rFonts w:ascii="Arial" w:hAnsi="Arial" w:cs="Arial"/>
                        </w:rPr>
                        <w:t>H</w:t>
                      </w:r>
                      <w:r w:rsidRPr="0062750B">
                        <w:rPr>
                          <w:rFonts w:ascii="Arial" w:hAnsi="Arial" w:cs="Arial"/>
                          <w:vertAlign w:val="subscript"/>
                        </w:rPr>
                        <w:t>10</w:t>
                      </w:r>
                      <w:r w:rsidRPr="0062750B">
                        <w:rPr>
                          <w:rFonts w:ascii="Arial" w:hAnsi="Arial" w:cs="Arial"/>
                        </w:rPr>
                        <w:t xml:space="preserve"> + 13O</w:t>
                      </w:r>
                      <w:r w:rsidRPr="0062750B">
                        <w:rPr>
                          <w:rFonts w:ascii="Arial" w:hAnsi="Arial" w:cs="Arial"/>
                          <w:vertAlign w:val="subscript"/>
                        </w:rPr>
                        <w:t>2</w:t>
                      </w:r>
                      <w:r w:rsidRPr="0062750B">
                        <w:rPr>
                          <w:rFonts w:ascii="Arial" w:hAnsi="Arial" w:cs="Arial"/>
                        </w:rPr>
                        <w:t xml:space="preserve"> </w:t>
                      </w:r>
                      <w:r w:rsidRPr="004E7EB1">
                        <w:sym w:font="Wingdings" w:char="F0E0"/>
                      </w:r>
                      <w:r w:rsidRPr="0062750B">
                        <w:rPr>
                          <w:rFonts w:ascii="Arial" w:hAnsi="Arial" w:cs="Arial"/>
                        </w:rPr>
                        <w:t xml:space="preserve"> 8CO</w:t>
                      </w:r>
                      <w:r w:rsidRPr="0062750B">
                        <w:rPr>
                          <w:rFonts w:ascii="Arial" w:hAnsi="Arial" w:cs="Arial"/>
                          <w:vertAlign w:val="subscript"/>
                        </w:rPr>
                        <w:t>2</w:t>
                      </w:r>
                      <w:r w:rsidRPr="0062750B">
                        <w:rPr>
                          <w:rFonts w:ascii="Arial" w:hAnsi="Arial" w:cs="Arial"/>
                        </w:rPr>
                        <w:t xml:space="preserve"> + 10H</w:t>
                      </w:r>
                      <w:r w:rsidRPr="0062750B">
                        <w:rPr>
                          <w:rFonts w:ascii="Arial" w:hAnsi="Arial" w:cs="Arial"/>
                          <w:vertAlign w:val="subscript"/>
                        </w:rPr>
                        <w:t>2</w:t>
                      </w:r>
                      <w:r w:rsidRPr="0062750B">
                        <w:rPr>
                          <w:rFonts w:ascii="Arial" w:hAnsi="Arial" w:cs="Arial"/>
                        </w:rPr>
                        <w:t>O</w:t>
                      </w:r>
                    </w:p>
                    <w:p w14:paraId="2D26863F" w14:textId="77777777" w:rsidR="00044200" w:rsidRDefault="00044200" w:rsidP="00044200"/>
                  </w:txbxContent>
                </v:textbox>
              </v:shape>
            </w:pict>
          </mc:Fallback>
        </mc:AlternateContent>
      </w:r>
    </w:p>
    <w:p w14:paraId="4FC31D08" w14:textId="77777777" w:rsidR="00044200" w:rsidRDefault="00044200" w:rsidP="009D3218">
      <w:pPr>
        <w:pStyle w:val="Answertext"/>
        <w:rPr>
          <w:noProof/>
        </w:rPr>
      </w:pPr>
    </w:p>
    <w:p w14:paraId="0B3DA615" w14:textId="77777777" w:rsidR="00044200" w:rsidRDefault="00044200" w:rsidP="009D3218">
      <w:pPr>
        <w:pStyle w:val="Answertext"/>
        <w:rPr>
          <w:noProof/>
        </w:rPr>
      </w:pPr>
    </w:p>
    <w:p w14:paraId="571935DD" w14:textId="77777777" w:rsidR="00044200" w:rsidRDefault="00044200" w:rsidP="00044200">
      <w:pPr>
        <w:spacing w:line="240" w:lineRule="auto"/>
        <w:rPr>
          <w:noProof/>
        </w:rPr>
      </w:pPr>
    </w:p>
    <w:p w14:paraId="7D344F00" w14:textId="77777777" w:rsidR="00044200" w:rsidRDefault="00044200" w:rsidP="00044200">
      <w:pPr>
        <w:pStyle w:val="Question"/>
        <w:numPr>
          <w:ilvl w:val="0"/>
          <w:numId w:val="2"/>
        </w:numPr>
        <w:spacing w:before="0"/>
      </w:pPr>
      <w:r>
        <w:t>This question is about writing chemical equations for combustion reactions.</w:t>
      </w:r>
    </w:p>
    <w:p w14:paraId="5AC7AC88" w14:textId="77777777" w:rsidR="00044200" w:rsidRDefault="00044200" w:rsidP="00044200">
      <w:pPr>
        <w:pStyle w:val="ListParagraph"/>
        <w:spacing w:line="240" w:lineRule="auto"/>
        <w:rPr>
          <w:rFonts w:ascii="Arial" w:hAnsi="Arial" w:cs="Arial"/>
        </w:rPr>
      </w:pPr>
    </w:p>
    <w:p w14:paraId="3932CF39" w14:textId="77777777" w:rsidR="00044200" w:rsidRDefault="00044200" w:rsidP="00044200">
      <w:pPr>
        <w:pStyle w:val="ListParagraph"/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>Complete the equations.</w:t>
      </w:r>
    </w:p>
    <w:p w14:paraId="6D44942C" w14:textId="77777777" w:rsidR="00044200" w:rsidRDefault="00044200" w:rsidP="00044200">
      <w:pPr>
        <w:pStyle w:val="ListParagraph"/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>Make sure that each equation is balanced.</w:t>
      </w:r>
    </w:p>
    <w:p w14:paraId="2FA548CB" w14:textId="0F194117" w:rsidR="00044200" w:rsidRDefault="00044200" w:rsidP="003D7625">
      <w:pPr>
        <w:pStyle w:val="Question"/>
        <w:numPr>
          <w:ilvl w:val="0"/>
          <w:numId w:val="7"/>
        </w:numPr>
      </w:pPr>
      <w:r>
        <w:t>The complete combustion of methane.</w:t>
      </w:r>
    </w:p>
    <w:p w14:paraId="09D0CA28" w14:textId="4CA8C463" w:rsidR="00044200" w:rsidRPr="00F21989" w:rsidRDefault="00044200" w:rsidP="00F21989">
      <w:pPr>
        <w:pStyle w:val="ListParagraph"/>
        <w:spacing w:line="240" w:lineRule="auto"/>
        <w:ind w:left="1080"/>
      </w:pPr>
      <w:r>
        <w:rPr>
          <w:rFonts w:ascii="Arial" w:hAnsi="Arial" w:cs="Arial"/>
        </w:rPr>
        <w:t>CH</w:t>
      </w:r>
      <w:r w:rsidRPr="005F56DC">
        <w:rPr>
          <w:rFonts w:ascii="Arial" w:hAnsi="Arial" w:cs="Arial"/>
          <w:vertAlign w:val="subscript"/>
        </w:rPr>
        <w:t>4</w:t>
      </w:r>
      <w:r w:rsidR="00F21989">
        <w:rPr>
          <w:rFonts w:ascii="Arial" w:hAnsi="Arial" w:cs="Arial"/>
        </w:rPr>
        <w:t xml:space="preserve"> +</w:t>
      </w:r>
      <w:r w:rsidR="00387A75" w:rsidRPr="00F21989">
        <w:t xml:space="preserve"> </w:t>
      </w:r>
      <w:r w:rsidR="00F21989" w:rsidRPr="00F21989">
        <w:rPr>
          <w:color w:val="002060"/>
          <w:u w:val="dotted"/>
        </w:rPr>
        <w:t xml:space="preserve"> </w:t>
      </w:r>
      <w:r w:rsidR="00387A75" w:rsidRPr="00F21989">
        <w:rPr>
          <w:color w:val="002060"/>
          <w:u w:val="dotted"/>
        </w:rPr>
        <w:t xml:space="preserve">    </w:t>
      </w:r>
      <w:r w:rsidRPr="00F21989">
        <w:rPr>
          <w:rFonts w:ascii="Arial" w:hAnsi="Arial" w:cs="Arial"/>
        </w:rPr>
        <w:t>O</w:t>
      </w:r>
      <w:r w:rsidRPr="00F21989">
        <w:rPr>
          <w:rFonts w:ascii="Arial" w:hAnsi="Arial" w:cs="Arial"/>
          <w:vertAlign w:val="subscript"/>
        </w:rPr>
        <w:t>2</w:t>
      </w:r>
      <w:r w:rsidRPr="00F21989">
        <w:rPr>
          <w:rFonts w:ascii="Arial" w:hAnsi="Arial" w:cs="Arial"/>
        </w:rPr>
        <w:t xml:space="preserve"> </w:t>
      </w:r>
      <w:r w:rsidRPr="005F56DC">
        <w:sym w:font="Wingdings" w:char="F0E0"/>
      </w:r>
      <w:r w:rsidRPr="00F21989">
        <w:rPr>
          <w:rFonts w:ascii="Arial" w:hAnsi="Arial" w:cs="Arial"/>
        </w:rPr>
        <w:t xml:space="preserve"> </w:t>
      </w:r>
      <w:r w:rsidR="00387A75">
        <w:rPr>
          <w:rStyle w:val="AnswertextChar"/>
        </w:rPr>
        <w:t xml:space="preserve"> </w:t>
      </w:r>
      <w:r w:rsidR="00387A75" w:rsidRPr="00F21989">
        <w:rPr>
          <w:rStyle w:val="AnswertextChar"/>
          <w:color w:val="002060"/>
          <w:u w:val="dotted"/>
        </w:rPr>
        <w:t xml:space="preserve">                </w:t>
      </w:r>
      <w:r w:rsidR="00387A75" w:rsidRPr="00F21989">
        <w:rPr>
          <w:rFonts w:ascii="Arial" w:hAnsi="Arial" w:cs="Arial"/>
          <w:color w:val="002060"/>
          <w:u w:val="dotted"/>
          <w:vertAlign w:val="subscript"/>
        </w:rPr>
        <w:t xml:space="preserve"> </w:t>
      </w:r>
      <w:r w:rsidRPr="00F21989">
        <w:rPr>
          <w:rFonts w:ascii="Arial" w:hAnsi="Arial" w:cs="Arial"/>
          <w:color w:val="002060"/>
          <w:u w:val="dotted"/>
        </w:rPr>
        <w:t xml:space="preserve"> </w:t>
      </w:r>
      <w:r w:rsidRPr="00F21989">
        <w:rPr>
          <w:rFonts w:ascii="Arial" w:hAnsi="Arial" w:cs="Arial"/>
        </w:rPr>
        <w:t xml:space="preserve">+ </w:t>
      </w:r>
      <w:r w:rsidR="00387A75">
        <w:rPr>
          <w:rStyle w:val="AnswertextChar"/>
        </w:rPr>
        <w:t xml:space="preserve"> </w:t>
      </w:r>
      <w:r w:rsidR="00F21989">
        <w:rPr>
          <w:rStyle w:val="AnswertextChar"/>
          <w:color w:val="002060"/>
          <w:u w:val="dotted"/>
        </w:rPr>
        <w:t xml:space="preserve">      </w:t>
      </w:r>
      <w:r w:rsidRPr="00F21989">
        <w:rPr>
          <w:rFonts w:ascii="Arial" w:hAnsi="Arial" w:cs="Arial"/>
        </w:rPr>
        <w:t>H</w:t>
      </w:r>
      <w:r w:rsidRPr="00F21989">
        <w:rPr>
          <w:rFonts w:ascii="Arial" w:hAnsi="Arial" w:cs="Arial"/>
          <w:vertAlign w:val="subscript"/>
        </w:rPr>
        <w:t>2</w:t>
      </w:r>
      <w:r w:rsidRPr="00F21989">
        <w:rPr>
          <w:rFonts w:ascii="Arial" w:hAnsi="Arial" w:cs="Arial"/>
        </w:rPr>
        <w:t>O</w:t>
      </w:r>
    </w:p>
    <w:p w14:paraId="29E808EB" w14:textId="77777777" w:rsidR="00044200" w:rsidRDefault="00044200" w:rsidP="003D7625">
      <w:pPr>
        <w:pStyle w:val="Question"/>
        <w:numPr>
          <w:ilvl w:val="0"/>
          <w:numId w:val="7"/>
        </w:numPr>
      </w:pPr>
      <w:r>
        <w:t>The incomplete combustion of ethane.</w:t>
      </w:r>
    </w:p>
    <w:p w14:paraId="4A9A84A0" w14:textId="56BC0C7B" w:rsidR="00044200" w:rsidRPr="00044200" w:rsidRDefault="00F21989" w:rsidP="00044200">
      <w:pPr>
        <w:pStyle w:val="ListParagraph"/>
        <w:spacing w:line="240" w:lineRule="auto"/>
        <w:ind w:left="1080"/>
        <w:rPr>
          <w:rFonts w:ascii="Arial" w:hAnsi="Arial" w:cs="Arial"/>
        </w:rPr>
      </w:pPr>
      <w:r w:rsidRPr="00F21989">
        <w:rPr>
          <w:rStyle w:val="AnswertextChar"/>
          <w:color w:val="002060"/>
          <w:u w:val="dotted"/>
        </w:rPr>
        <w:t xml:space="preserve">                </w:t>
      </w:r>
      <w:r w:rsidRPr="00F21989">
        <w:rPr>
          <w:rFonts w:ascii="Arial" w:hAnsi="Arial" w:cs="Arial"/>
          <w:color w:val="002060"/>
          <w:u w:val="dotted"/>
          <w:vertAlign w:val="subscript"/>
        </w:rPr>
        <w:t xml:space="preserve"> </w:t>
      </w:r>
      <w:r w:rsidRPr="00F21989">
        <w:rPr>
          <w:rFonts w:ascii="Arial" w:hAnsi="Arial" w:cs="Arial"/>
          <w:color w:val="002060"/>
          <w:u w:val="dotted"/>
        </w:rPr>
        <w:t xml:space="preserve"> </w:t>
      </w:r>
      <w:r>
        <w:rPr>
          <w:rFonts w:ascii="Arial" w:hAnsi="Arial" w:cs="Arial"/>
          <w:color w:val="002060"/>
          <w:u w:val="dotted"/>
        </w:rPr>
        <w:t xml:space="preserve"> </w:t>
      </w:r>
      <w:r w:rsidR="00044200">
        <w:rPr>
          <w:rFonts w:ascii="Arial" w:hAnsi="Arial" w:cs="Arial"/>
        </w:rPr>
        <w:t>+ 5O</w:t>
      </w:r>
      <w:r w:rsidR="00044200" w:rsidRPr="006D1811">
        <w:rPr>
          <w:rFonts w:ascii="Arial" w:hAnsi="Arial" w:cs="Arial"/>
          <w:vertAlign w:val="subscript"/>
        </w:rPr>
        <w:t>2</w:t>
      </w:r>
      <w:r w:rsidR="00044200">
        <w:rPr>
          <w:rFonts w:ascii="Arial" w:hAnsi="Arial" w:cs="Arial"/>
        </w:rPr>
        <w:t xml:space="preserve"> </w:t>
      </w:r>
      <w:r w:rsidR="00044200" w:rsidRPr="006D1811">
        <w:rPr>
          <w:rFonts w:ascii="Arial" w:hAnsi="Arial" w:cs="Arial"/>
        </w:rPr>
        <w:sym w:font="Wingdings" w:char="F0E0"/>
      </w:r>
      <w:r w:rsidR="00044200">
        <w:rPr>
          <w:rFonts w:ascii="Arial" w:hAnsi="Arial" w:cs="Arial"/>
        </w:rPr>
        <w:t xml:space="preserve"> </w:t>
      </w:r>
      <w:r w:rsidR="00387A75">
        <w:rPr>
          <w:rStyle w:val="AnswertextChar"/>
        </w:rPr>
        <w:t xml:space="preserve"> </w:t>
      </w:r>
      <w:r w:rsidRPr="00F21989">
        <w:rPr>
          <w:rStyle w:val="AnswertextChar"/>
          <w:color w:val="002060"/>
          <w:u w:val="dotted"/>
        </w:rPr>
        <w:t xml:space="preserve">                </w:t>
      </w:r>
      <w:r w:rsidRPr="00F21989">
        <w:rPr>
          <w:rFonts w:ascii="Arial" w:hAnsi="Arial" w:cs="Arial"/>
          <w:color w:val="002060"/>
          <w:u w:val="dotted"/>
          <w:vertAlign w:val="subscript"/>
        </w:rPr>
        <w:t xml:space="preserve"> </w:t>
      </w:r>
      <w:r w:rsidRPr="00F21989">
        <w:rPr>
          <w:rFonts w:ascii="Arial" w:hAnsi="Arial" w:cs="Arial"/>
          <w:color w:val="002060"/>
          <w:u w:val="dotted"/>
        </w:rPr>
        <w:t xml:space="preserve"> </w:t>
      </w:r>
      <w:r w:rsidR="00387A75">
        <w:rPr>
          <w:rStyle w:val="AnswertextChar"/>
        </w:rPr>
        <w:t xml:space="preserve"> </w:t>
      </w:r>
      <w:r w:rsidR="00387A75" w:rsidRPr="00283593">
        <w:rPr>
          <w:rFonts w:ascii="Arial" w:hAnsi="Arial" w:cs="Arial"/>
          <w:vertAlign w:val="subscript"/>
        </w:rPr>
        <w:t xml:space="preserve"> </w:t>
      </w:r>
      <w:r w:rsidR="00044200">
        <w:rPr>
          <w:rFonts w:ascii="Arial" w:hAnsi="Arial" w:cs="Arial"/>
        </w:rPr>
        <w:t xml:space="preserve">+ </w:t>
      </w:r>
      <w:r>
        <w:rPr>
          <w:rStyle w:val="AnswertextChar"/>
        </w:rPr>
        <w:t xml:space="preserve">  </w:t>
      </w:r>
      <w:r w:rsidRPr="00F21989">
        <w:rPr>
          <w:rStyle w:val="AnswertextChar"/>
          <w:color w:val="002060"/>
          <w:u w:val="dotted"/>
        </w:rPr>
        <w:t xml:space="preserve">    </w:t>
      </w:r>
      <w:r w:rsidRPr="00F21989">
        <w:rPr>
          <w:rFonts w:ascii="Arial" w:hAnsi="Arial" w:cs="Arial"/>
          <w:color w:val="002060"/>
          <w:u w:val="dotted"/>
          <w:vertAlign w:val="subscript"/>
        </w:rPr>
        <w:t xml:space="preserve"> </w:t>
      </w:r>
      <w:r w:rsidRPr="00F21989">
        <w:rPr>
          <w:rFonts w:ascii="Arial" w:hAnsi="Arial" w:cs="Arial"/>
          <w:color w:val="002060"/>
          <w:u w:val="dotted"/>
        </w:rPr>
        <w:t xml:space="preserve"> </w:t>
      </w:r>
      <w:r w:rsidR="00044200">
        <w:rPr>
          <w:rFonts w:ascii="Arial" w:hAnsi="Arial" w:cs="Arial"/>
        </w:rPr>
        <w:t>H</w:t>
      </w:r>
      <w:r w:rsidR="00044200" w:rsidRPr="006D1811">
        <w:rPr>
          <w:rFonts w:ascii="Arial" w:hAnsi="Arial" w:cs="Arial"/>
          <w:vertAlign w:val="subscript"/>
        </w:rPr>
        <w:t>2</w:t>
      </w:r>
      <w:r w:rsidR="00044200">
        <w:rPr>
          <w:rFonts w:ascii="Arial" w:hAnsi="Arial" w:cs="Arial"/>
        </w:rPr>
        <w:t>O</w:t>
      </w:r>
    </w:p>
    <w:p w14:paraId="24DED1A2" w14:textId="77777777" w:rsidR="00044200" w:rsidRDefault="00044200" w:rsidP="003D7625">
      <w:pPr>
        <w:pStyle w:val="Question"/>
        <w:numPr>
          <w:ilvl w:val="0"/>
          <w:numId w:val="7"/>
        </w:numPr>
      </w:pPr>
      <w:r>
        <w:t>The complete combustion of hexane.</w:t>
      </w:r>
    </w:p>
    <w:p w14:paraId="582544B4" w14:textId="3251F774" w:rsidR="00044200" w:rsidRPr="00044200" w:rsidRDefault="00F21989" w:rsidP="00044200">
      <w:pPr>
        <w:pStyle w:val="ListParagraph"/>
        <w:spacing w:line="240" w:lineRule="auto"/>
        <w:ind w:left="1080"/>
        <w:rPr>
          <w:rFonts w:ascii="Arial" w:hAnsi="Arial" w:cs="Arial"/>
        </w:rPr>
      </w:pPr>
      <w:r w:rsidRPr="00F21989">
        <w:rPr>
          <w:rStyle w:val="AnswertextChar"/>
          <w:color w:val="002060"/>
          <w:u w:val="dotted"/>
        </w:rPr>
        <w:t xml:space="preserve">     </w:t>
      </w:r>
      <w:r>
        <w:rPr>
          <w:rStyle w:val="AnswertextChar"/>
          <w:color w:val="002060"/>
          <w:u w:val="dotted"/>
        </w:rPr>
        <w:t xml:space="preserve">    </w:t>
      </w:r>
      <w:r w:rsidRPr="00F21989">
        <w:rPr>
          <w:rStyle w:val="AnswertextChar"/>
          <w:color w:val="002060"/>
          <w:u w:val="dotted"/>
        </w:rPr>
        <w:t xml:space="preserve">           </w:t>
      </w:r>
      <w:r w:rsidRPr="00F21989">
        <w:rPr>
          <w:rFonts w:ascii="Arial" w:hAnsi="Arial" w:cs="Arial"/>
          <w:color w:val="002060"/>
          <w:u w:val="dotted"/>
          <w:vertAlign w:val="subscript"/>
        </w:rPr>
        <w:t xml:space="preserve"> </w:t>
      </w:r>
      <w:r w:rsidRPr="00F21989">
        <w:rPr>
          <w:rFonts w:ascii="Arial" w:hAnsi="Arial" w:cs="Arial"/>
          <w:color w:val="002060"/>
          <w:u w:val="dotted"/>
        </w:rPr>
        <w:t xml:space="preserve"> </w:t>
      </w:r>
      <w:r w:rsidR="00044200">
        <w:rPr>
          <w:rFonts w:ascii="Arial" w:hAnsi="Arial" w:cs="Arial"/>
        </w:rPr>
        <w:t>+ 19O</w:t>
      </w:r>
      <w:r w:rsidR="00044200" w:rsidRPr="006D1811">
        <w:rPr>
          <w:rFonts w:ascii="Arial" w:hAnsi="Arial" w:cs="Arial"/>
          <w:vertAlign w:val="subscript"/>
        </w:rPr>
        <w:t>2</w:t>
      </w:r>
      <w:r w:rsidR="00044200">
        <w:rPr>
          <w:rFonts w:ascii="Arial" w:hAnsi="Arial" w:cs="Arial"/>
        </w:rPr>
        <w:t xml:space="preserve"> </w:t>
      </w:r>
      <w:r w:rsidR="00044200" w:rsidRPr="006D1811">
        <w:rPr>
          <w:rFonts w:ascii="Arial" w:hAnsi="Arial" w:cs="Arial"/>
        </w:rPr>
        <w:sym w:font="Wingdings" w:char="F0E0"/>
      </w:r>
      <w:r w:rsidR="00044200">
        <w:rPr>
          <w:rFonts w:ascii="Arial" w:hAnsi="Arial" w:cs="Arial"/>
        </w:rPr>
        <w:t xml:space="preserve"> </w:t>
      </w:r>
      <w:r w:rsidR="00387A75">
        <w:rPr>
          <w:rStyle w:val="AnswertextChar"/>
        </w:rPr>
        <w:t xml:space="preserve"> </w:t>
      </w:r>
      <w:r w:rsidRPr="00F21989">
        <w:rPr>
          <w:rStyle w:val="AnswertextChar"/>
          <w:color w:val="002060"/>
          <w:u w:val="dotted"/>
        </w:rPr>
        <w:t xml:space="preserve">   </w:t>
      </w:r>
      <w:r>
        <w:rPr>
          <w:rStyle w:val="AnswertextChar"/>
          <w:color w:val="002060"/>
          <w:u w:val="dotted"/>
        </w:rPr>
        <w:t xml:space="preserve"> </w:t>
      </w:r>
      <w:r w:rsidRPr="00F21989">
        <w:rPr>
          <w:rStyle w:val="AnswertextChar"/>
          <w:color w:val="002060"/>
          <w:u w:val="dotted"/>
        </w:rPr>
        <w:t xml:space="preserve">  </w:t>
      </w:r>
      <w:r w:rsidRPr="00F21989">
        <w:rPr>
          <w:rFonts w:ascii="Arial" w:hAnsi="Arial" w:cs="Arial"/>
          <w:color w:val="002060"/>
          <w:u w:val="dotted"/>
          <w:vertAlign w:val="subscript"/>
        </w:rPr>
        <w:t xml:space="preserve"> </w:t>
      </w:r>
      <w:r w:rsidRPr="00F21989">
        <w:rPr>
          <w:rFonts w:ascii="Arial" w:hAnsi="Arial" w:cs="Arial"/>
          <w:color w:val="002060"/>
          <w:u w:val="dotted"/>
        </w:rPr>
        <w:t xml:space="preserve"> </w:t>
      </w:r>
      <w:r w:rsidR="00044200" w:rsidRPr="006D1811">
        <w:rPr>
          <w:rFonts w:ascii="Arial" w:hAnsi="Arial" w:cs="Arial"/>
          <w:color w:val="000000" w:themeColor="text1"/>
        </w:rPr>
        <w:t>CO</w:t>
      </w:r>
      <w:r w:rsidR="00044200" w:rsidRPr="006D1811">
        <w:rPr>
          <w:rFonts w:ascii="Arial" w:hAnsi="Arial" w:cs="Arial"/>
          <w:color w:val="000000" w:themeColor="text1"/>
          <w:vertAlign w:val="subscript"/>
        </w:rPr>
        <w:t>2</w:t>
      </w:r>
      <w:r w:rsidR="00044200">
        <w:rPr>
          <w:rFonts w:ascii="Arial" w:hAnsi="Arial" w:cs="Arial"/>
        </w:rPr>
        <w:t xml:space="preserve"> + </w:t>
      </w:r>
      <w:r w:rsidR="00387A75">
        <w:rPr>
          <w:rStyle w:val="AnswertextChar"/>
        </w:rPr>
        <w:t xml:space="preserve"> </w:t>
      </w:r>
      <w:r w:rsidRPr="00F21989">
        <w:rPr>
          <w:rStyle w:val="AnswertextChar"/>
          <w:color w:val="002060"/>
          <w:u w:val="dotted"/>
        </w:rPr>
        <w:t xml:space="preserve">  </w:t>
      </w:r>
      <w:r>
        <w:rPr>
          <w:rStyle w:val="AnswertextChar"/>
          <w:color w:val="002060"/>
          <w:u w:val="dotted"/>
        </w:rPr>
        <w:t xml:space="preserve">    </w:t>
      </w:r>
      <w:r w:rsidRPr="00F21989">
        <w:rPr>
          <w:rStyle w:val="AnswertextChar"/>
          <w:color w:val="002060"/>
          <w:u w:val="dotted"/>
        </w:rPr>
        <w:t xml:space="preserve"> </w:t>
      </w:r>
      <w:r w:rsidRPr="00F21989">
        <w:rPr>
          <w:rFonts w:ascii="Arial" w:hAnsi="Arial" w:cs="Arial"/>
          <w:color w:val="002060"/>
          <w:u w:val="dotted"/>
          <w:vertAlign w:val="subscript"/>
        </w:rPr>
        <w:t xml:space="preserve"> </w:t>
      </w:r>
      <w:r w:rsidRPr="00F21989">
        <w:rPr>
          <w:rFonts w:ascii="Arial" w:hAnsi="Arial" w:cs="Arial"/>
          <w:color w:val="002060"/>
          <w:u w:val="dotted"/>
        </w:rPr>
        <w:t xml:space="preserve"> </w:t>
      </w:r>
      <w:r w:rsidR="00044200">
        <w:rPr>
          <w:rFonts w:ascii="Arial" w:hAnsi="Arial" w:cs="Arial"/>
        </w:rPr>
        <w:t>H</w:t>
      </w:r>
      <w:r w:rsidR="00044200" w:rsidRPr="006D1811">
        <w:rPr>
          <w:rFonts w:ascii="Arial" w:hAnsi="Arial" w:cs="Arial"/>
          <w:vertAlign w:val="subscript"/>
        </w:rPr>
        <w:t>2</w:t>
      </w:r>
      <w:r w:rsidR="00044200">
        <w:rPr>
          <w:rFonts w:ascii="Arial" w:hAnsi="Arial" w:cs="Arial"/>
        </w:rPr>
        <w:t>O</w:t>
      </w:r>
    </w:p>
    <w:p w14:paraId="28C98595" w14:textId="77777777" w:rsidR="00044200" w:rsidRDefault="00044200" w:rsidP="003D7625">
      <w:pPr>
        <w:pStyle w:val="Question"/>
        <w:numPr>
          <w:ilvl w:val="0"/>
          <w:numId w:val="7"/>
        </w:numPr>
      </w:pPr>
      <w:r>
        <w:t>The incomplete combustion of heptane.</w:t>
      </w:r>
    </w:p>
    <w:p w14:paraId="561676F3" w14:textId="2C116686" w:rsidR="00044200" w:rsidRDefault="004B2698" w:rsidP="00044200">
      <w:pPr>
        <w:pStyle w:val="ListParagraph"/>
        <w:spacing w:line="240" w:lineRule="auto"/>
        <w:ind w:left="1080"/>
        <w:rPr>
          <w:rFonts w:ascii="Arial" w:hAnsi="Arial" w:cs="Arial"/>
          <w:color w:val="FF0000"/>
        </w:rPr>
      </w:pPr>
      <w:r>
        <w:rPr>
          <w:rFonts w:ascii="Arial" w:hAnsi="Arial" w:cs="Arial"/>
          <w:noProof/>
          <w:color w:val="000000" w:themeColor="text1"/>
          <w:lang w:eastAsia="en-GB"/>
        </w:rPr>
        <w:drawing>
          <wp:anchor distT="0" distB="0" distL="114300" distR="114300" simplePos="0" relativeHeight="251770880" behindDoc="1" locked="0" layoutInCell="1" allowOverlap="1" wp14:anchorId="08284141" wp14:editId="6DF7BABE">
            <wp:simplePos x="0" y="0"/>
            <wp:positionH relativeFrom="column">
              <wp:posOffset>4959350</wp:posOffset>
            </wp:positionH>
            <wp:positionV relativeFrom="paragraph">
              <wp:posOffset>6350</wp:posOffset>
            </wp:positionV>
            <wp:extent cx="1276350" cy="1276350"/>
            <wp:effectExtent l="0" t="0" r="0" b="0"/>
            <wp:wrapTight wrapText="bothSides">
              <wp:wrapPolygon edited="0">
                <wp:start x="0" y="0"/>
                <wp:lineTo x="0" y="21278"/>
                <wp:lineTo x="21278" y="21278"/>
                <wp:lineTo x="21278" y="0"/>
                <wp:lineTo x="0" y="0"/>
              </wp:wrapPolygon>
            </wp:wrapTight>
            <wp:docPr id="28" name="Picture 28" descr="C:\Users\Owner\AppData\Local\Microsoft\Windows\INetCache\Content.MSO\2FB1B9C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Owner\AppData\Local\Microsoft\Windows\INetCache\Content.MSO\2FB1B9C7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44200" w:rsidRPr="001E72DD">
        <w:rPr>
          <w:rFonts w:ascii="Arial" w:hAnsi="Arial" w:cs="Arial"/>
          <w:color w:val="000000" w:themeColor="text1"/>
        </w:rPr>
        <w:t>C</w:t>
      </w:r>
      <w:r w:rsidR="00044200" w:rsidRPr="001E72DD">
        <w:rPr>
          <w:rFonts w:ascii="Arial" w:hAnsi="Arial" w:cs="Arial"/>
          <w:color w:val="000000" w:themeColor="text1"/>
          <w:vertAlign w:val="subscript"/>
        </w:rPr>
        <w:t>7</w:t>
      </w:r>
      <w:r w:rsidR="00044200" w:rsidRPr="001E72DD">
        <w:rPr>
          <w:rFonts w:ascii="Arial" w:hAnsi="Arial" w:cs="Arial"/>
          <w:color w:val="000000" w:themeColor="text1"/>
        </w:rPr>
        <w:t>H</w:t>
      </w:r>
      <w:r w:rsidR="00044200" w:rsidRPr="001E72DD">
        <w:rPr>
          <w:rFonts w:ascii="Arial" w:hAnsi="Arial" w:cs="Arial"/>
          <w:color w:val="000000" w:themeColor="text1"/>
          <w:vertAlign w:val="subscript"/>
        </w:rPr>
        <w:t>16</w:t>
      </w:r>
      <w:r w:rsidR="00044200" w:rsidRPr="006D1811">
        <w:rPr>
          <w:rFonts w:ascii="Arial" w:hAnsi="Arial" w:cs="Arial"/>
          <w:color w:val="FF0000"/>
        </w:rPr>
        <w:t xml:space="preserve"> </w:t>
      </w:r>
      <w:r w:rsidR="00044200">
        <w:rPr>
          <w:rFonts w:ascii="Arial" w:hAnsi="Arial" w:cs="Arial"/>
        </w:rPr>
        <w:t xml:space="preserve">+ </w:t>
      </w:r>
      <w:r w:rsidR="00F21989" w:rsidRPr="00F21989">
        <w:rPr>
          <w:rStyle w:val="AnswertextChar"/>
          <w:color w:val="002060"/>
          <w:u w:val="dotted"/>
        </w:rPr>
        <w:t xml:space="preserve">                </w:t>
      </w:r>
      <w:r w:rsidR="00F21989" w:rsidRPr="00F21989">
        <w:rPr>
          <w:rFonts w:ascii="Arial" w:hAnsi="Arial" w:cs="Arial"/>
          <w:color w:val="002060"/>
          <w:u w:val="dotted"/>
          <w:vertAlign w:val="subscript"/>
        </w:rPr>
        <w:t xml:space="preserve"> </w:t>
      </w:r>
      <w:r w:rsidR="00F21989" w:rsidRPr="00F21989">
        <w:rPr>
          <w:rFonts w:ascii="Arial" w:hAnsi="Arial" w:cs="Arial"/>
          <w:color w:val="002060"/>
          <w:u w:val="dotted"/>
        </w:rPr>
        <w:t xml:space="preserve"> </w:t>
      </w:r>
      <w:r w:rsidR="00044200" w:rsidRPr="006D1811">
        <w:rPr>
          <w:rFonts w:ascii="Arial" w:hAnsi="Arial" w:cs="Arial"/>
        </w:rPr>
        <w:sym w:font="Wingdings" w:char="F0E0"/>
      </w:r>
      <w:r w:rsidR="00044200">
        <w:rPr>
          <w:rFonts w:ascii="Arial" w:hAnsi="Arial" w:cs="Arial"/>
        </w:rPr>
        <w:t xml:space="preserve"> </w:t>
      </w:r>
      <w:r w:rsidR="00477777">
        <w:rPr>
          <w:rStyle w:val="AnswertextChar"/>
        </w:rPr>
        <w:t xml:space="preserve">  </w:t>
      </w:r>
      <w:r w:rsidR="00F21989" w:rsidRPr="00F21989">
        <w:rPr>
          <w:rStyle w:val="AnswertextChar"/>
          <w:color w:val="002060"/>
          <w:u w:val="dotted"/>
        </w:rPr>
        <w:t xml:space="preserve">                </w:t>
      </w:r>
      <w:r w:rsidR="00F21989" w:rsidRPr="00F21989">
        <w:rPr>
          <w:rFonts w:ascii="Arial" w:hAnsi="Arial" w:cs="Arial"/>
          <w:color w:val="002060"/>
          <w:u w:val="dotted"/>
          <w:vertAlign w:val="subscript"/>
        </w:rPr>
        <w:t xml:space="preserve"> </w:t>
      </w:r>
      <w:r w:rsidR="00F21989" w:rsidRPr="00F21989">
        <w:rPr>
          <w:rFonts w:ascii="Arial" w:hAnsi="Arial" w:cs="Arial"/>
          <w:color w:val="002060"/>
          <w:u w:val="dotted"/>
        </w:rPr>
        <w:t xml:space="preserve"> </w:t>
      </w:r>
      <w:r w:rsidR="00477777">
        <w:rPr>
          <w:rStyle w:val="AnswertextChar"/>
        </w:rPr>
        <w:t xml:space="preserve"> </w:t>
      </w:r>
      <w:r w:rsidR="00044200">
        <w:rPr>
          <w:rFonts w:ascii="Arial" w:hAnsi="Arial" w:cs="Arial"/>
        </w:rPr>
        <w:t xml:space="preserve">+ </w:t>
      </w:r>
      <w:r w:rsidR="00F21989" w:rsidRPr="00F21989">
        <w:rPr>
          <w:rStyle w:val="AnswertextChar"/>
          <w:color w:val="002060"/>
          <w:u w:val="dotted"/>
        </w:rPr>
        <w:t xml:space="preserve">                </w:t>
      </w:r>
      <w:r w:rsidR="00F21989" w:rsidRPr="00F21989">
        <w:rPr>
          <w:rFonts w:ascii="Arial" w:hAnsi="Arial" w:cs="Arial"/>
          <w:color w:val="002060"/>
          <w:u w:val="dotted"/>
          <w:vertAlign w:val="subscript"/>
        </w:rPr>
        <w:t xml:space="preserve"> </w:t>
      </w:r>
      <w:r w:rsidR="00F21989" w:rsidRPr="00F21989">
        <w:rPr>
          <w:rFonts w:ascii="Arial" w:hAnsi="Arial" w:cs="Arial"/>
          <w:color w:val="002060"/>
          <w:u w:val="dotted"/>
        </w:rPr>
        <w:t xml:space="preserve"> </w:t>
      </w:r>
      <w:r w:rsidR="00477777">
        <w:rPr>
          <w:rStyle w:val="AnswertextChar"/>
        </w:rPr>
        <w:t xml:space="preserve">                 </w:t>
      </w:r>
      <w:r w:rsidR="00477777" w:rsidRPr="00477777">
        <w:rPr>
          <w:rStyle w:val="AnswertextChar"/>
          <w:color w:val="D9D9D9" w:themeColor="background1" w:themeShade="D9"/>
        </w:rPr>
        <w:t xml:space="preserve"> .</w:t>
      </w:r>
    </w:p>
    <w:p w14:paraId="36DE2F9B" w14:textId="24993339" w:rsidR="00044200" w:rsidRPr="001E72DD" w:rsidRDefault="00044200" w:rsidP="00044200">
      <w:pPr>
        <w:pStyle w:val="ListParagraph"/>
        <w:spacing w:line="240" w:lineRule="auto"/>
        <w:ind w:left="1080"/>
        <w:rPr>
          <w:rFonts w:ascii="Arial" w:hAnsi="Arial" w:cs="Arial"/>
        </w:rPr>
      </w:pPr>
    </w:p>
    <w:p w14:paraId="04D5134C" w14:textId="4AC96AC2" w:rsidR="00044200" w:rsidRDefault="00044200" w:rsidP="003D7625">
      <w:pPr>
        <w:pStyle w:val="Question"/>
        <w:numPr>
          <w:ilvl w:val="0"/>
          <w:numId w:val="7"/>
        </w:numPr>
      </w:pPr>
      <w:r>
        <w:t>The complete combustion of the molecule shown.</w:t>
      </w:r>
      <w:r w:rsidR="004B2698" w:rsidRPr="004B2698">
        <w:rPr>
          <w:noProof/>
          <w:color w:val="000000" w:themeColor="text1"/>
          <w:lang w:eastAsia="en-GB"/>
        </w:rPr>
        <w:t xml:space="preserve"> </w:t>
      </w:r>
    </w:p>
    <w:p w14:paraId="7D51F0BF" w14:textId="4BC74D4D" w:rsidR="00044200" w:rsidRDefault="00F21989" w:rsidP="00044200">
      <w:pPr>
        <w:pStyle w:val="ListParagraph"/>
        <w:spacing w:line="240" w:lineRule="auto"/>
        <w:ind w:left="1080"/>
        <w:rPr>
          <w:rFonts w:ascii="Arial" w:hAnsi="Arial" w:cs="Arial"/>
          <w:color w:val="FF0000"/>
        </w:rPr>
      </w:pPr>
      <w:r w:rsidRPr="00F21989">
        <w:rPr>
          <w:rStyle w:val="AnswertextChar"/>
          <w:color w:val="002060"/>
          <w:u w:val="dotted"/>
        </w:rPr>
        <w:t xml:space="preserve">        </w:t>
      </w:r>
      <w:r>
        <w:rPr>
          <w:rStyle w:val="AnswertextChar"/>
          <w:color w:val="002060"/>
          <w:u w:val="dotted"/>
        </w:rPr>
        <w:t xml:space="preserve">    </w:t>
      </w:r>
      <w:r w:rsidRPr="00F21989">
        <w:rPr>
          <w:rStyle w:val="AnswertextChar"/>
          <w:color w:val="002060"/>
          <w:u w:val="dotted"/>
        </w:rPr>
        <w:t xml:space="preserve">        </w:t>
      </w:r>
      <w:r w:rsidRPr="00F21989">
        <w:rPr>
          <w:rFonts w:ascii="Arial" w:hAnsi="Arial" w:cs="Arial"/>
          <w:color w:val="002060"/>
          <w:u w:val="dotted"/>
          <w:vertAlign w:val="subscript"/>
        </w:rPr>
        <w:t xml:space="preserve"> </w:t>
      </w:r>
      <w:r w:rsidRPr="00F21989">
        <w:rPr>
          <w:rFonts w:ascii="Arial" w:hAnsi="Arial" w:cs="Arial"/>
          <w:color w:val="002060"/>
          <w:u w:val="dotted"/>
        </w:rPr>
        <w:t xml:space="preserve"> </w:t>
      </w:r>
      <w:r w:rsidR="00477777">
        <w:rPr>
          <w:rStyle w:val="AnswertextChar"/>
        </w:rPr>
        <w:t xml:space="preserve">   </w:t>
      </w:r>
      <w:r w:rsidR="00044200">
        <w:rPr>
          <w:rFonts w:ascii="Arial" w:hAnsi="Arial" w:cs="Arial"/>
          <w:color w:val="000000" w:themeColor="text1"/>
          <w:vertAlign w:val="subscript"/>
        </w:rPr>
        <w:t xml:space="preserve"> </w:t>
      </w:r>
      <w:r w:rsidR="00044200">
        <w:rPr>
          <w:rFonts w:ascii="Arial" w:hAnsi="Arial" w:cs="Arial"/>
        </w:rPr>
        <w:t xml:space="preserve">+ </w:t>
      </w:r>
      <w:r w:rsidR="00477777">
        <w:rPr>
          <w:rStyle w:val="AnswertextChar"/>
        </w:rPr>
        <w:t xml:space="preserve">    </w:t>
      </w:r>
      <w:r w:rsidR="004B2698" w:rsidRPr="00F21989">
        <w:rPr>
          <w:rStyle w:val="AnswertextChar"/>
          <w:color w:val="002060"/>
          <w:u w:val="dotted"/>
        </w:rPr>
        <w:t xml:space="preserve">                </w:t>
      </w:r>
      <w:r w:rsidR="004B2698" w:rsidRPr="00F21989">
        <w:rPr>
          <w:rFonts w:ascii="Arial" w:hAnsi="Arial" w:cs="Arial"/>
          <w:color w:val="002060"/>
          <w:u w:val="dotted"/>
          <w:vertAlign w:val="subscript"/>
        </w:rPr>
        <w:t xml:space="preserve"> </w:t>
      </w:r>
      <w:r w:rsidR="004B2698" w:rsidRPr="00F21989">
        <w:rPr>
          <w:rFonts w:ascii="Arial" w:hAnsi="Arial" w:cs="Arial"/>
          <w:color w:val="002060"/>
          <w:u w:val="dotted"/>
        </w:rPr>
        <w:t xml:space="preserve"> </w:t>
      </w:r>
      <w:r w:rsidR="00477777">
        <w:rPr>
          <w:rStyle w:val="AnswertextChar"/>
        </w:rPr>
        <w:t xml:space="preserve">   </w:t>
      </w:r>
      <w:r w:rsidR="00044200" w:rsidRPr="006D1811">
        <w:rPr>
          <w:rFonts w:ascii="Arial" w:hAnsi="Arial" w:cs="Arial"/>
        </w:rPr>
        <w:sym w:font="Wingdings" w:char="F0E0"/>
      </w:r>
      <w:r w:rsidR="00044200">
        <w:rPr>
          <w:rFonts w:ascii="Arial" w:hAnsi="Arial" w:cs="Arial"/>
        </w:rPr>
        <w:t xml:space="preserve"> </w:t>
      </w:r>
      <w:r w:rsidR="00477777">
        <w:rPr>
          <w:rStyle w:val="AnswertextChar"/>
        </w:rPr>
        <w:t xml:space="preserve"> </w:t>
      </w:r>
      <w:r w:rsidR="004B2698" w:rsidRPr="00F21989">
        <w:rPr>
          <w:rStyle w:val="AnswertextChar"/>
          <w:color w:val="002060"/>
          <w:u w:val="dotted"/>
        </w:rPr>
        <w:t xml:space="preserve">                </w:t>
      </w:r>
      <w:r w:rsidR="004B2698" w:rsidRPr="00F21989">
        <w:rPr>
          <w:rFonts w:ascii="Arial" w:hAnsi="Arial" w:cs="Arial"/>
          <w:color w:val="002060"/>
          <w:u w:val="dotted"/>
          <w:vertAlign w:val="subscript"/>
        </w:rPr>
        <w:t xml:space="preserve"> </w:t>
      </w:r>
      <w:r w:rsidR="004B2698" w:rsidRPr="00F21989">
        <w:rPr>
          <w:rFonts w:ascii="Arial" w:hAnsi="Arial" w:cs="Arial"/>
          <w:color w:val="002060"/>
          <w:u w:val="dotted"/>
        </w:rPr>
        <w:t xml:space="preserve"> </w:t>
      </w:r>
      <w:r w:rsidR="00477777">
        <w:rPr>
          <w:rStyle w:val="AnswertextChar"/>
        </w:rPr>
        <w:t xml:space="preserve"> </w:t>
      </w:r>
      <w:r w:rsidR="00044200">
        <w:rPr>
          <w:rFonts w:ascii="Arial" w:hAnsi="Arial" w:cs="Arial"/>
        </w:rPr>
        <w:t xml:space="preserve">+ </w:t>
      </w:r>
      <w:r w:rsidR="004B2698">
        <w:rPr>
          <w:rStyle w:val="AnswertextChar"/>
        </w:rPr>
        <w:t xml:space="preserve"> </w:t>
      </w:r>
      <w:r w:rsidR="004B2698" w:rsidRPr="00F21989">
        <w:rPr>
          <w:rStyle w:val="AnswertextChar"/>
          <w:color w:val="002060"/>
          <w:u w:val="dotted"/>
        </w:rPr>
        <w:t xml:space="preserve">                </w:t>
      </w:r>
      <w:r w:rsidR="004B2698" w:rsidRPr="00F21989">
        <w:rPr>
          <w:rFonts w:ascii="Arial" w:hAnsi="Arial" w:cs="Arial"/>
          <w:color w:val="002060"/>
          <w:u w:val="dotted"/>
          <w:vertAlign w:val="subscript"/>
        </w:rPr>
        <w:t xml:space="preserve"> </w:t>
      </w:r>
      <w:r w:rsidR="004B2698" w:rsidRPr="00F21989">
        <w:rPr>
          <w:rFonts w:ascii="Arial" w:hAnsi="Arial" w:cs="Arial"/>
          <w:color w:val="002060"/>
          <w:u w:val="dotted"/>
        </w:rPr>
        <w:t xml:space="preserve"> </w:t>
      </w:r>
      <w:r w:rsidR="00477777">
        <w:rPr>
          <w:rStyle w:val="AnswertextChar"/>
        </w:rPr>
        <w:t xml:space="preserve">  </w:t>
      </w:r>
      <w:r w:rsidR="00477777" w:rsidRPr="00477777">
        <w:rPr>
          <w:rStyle w:val="AnswertextChar"/>
          <w:color w:val="D9D9D9" w:themeColor="background1" w:themeShade="D9"/>
        </w:rPr>
        <w:t>.</w:t>
      </w:r>
    </w:p>
    <w:p w14:paraId="4B8DBAAF" w14:textId="654DCAC8" w:rsidR="00044200" w:rsidRDefault="00044200" w:rsidP="00044200">
      <w:pPr>
        <w:pStyle w:val="ListParagraph"/>
        <w:spacing w:line="240" w:lineRule="auto"/>
        <w:ind w:left="1080"/>
        <w:rPr>
          <w:rFonts w:ascii="Arial" w:hAnsi="Arial" w:cs="Arial"/>
        </w:rPr>
      </w:pPr>
    </w:p>
    <w:p w14:paraId="173FA99D" w14:textId="31E663B5" w:rsidR="00044200" w:rsidRPr="003554ED" w:rsidRDefault="00044200" w:rsidP="00044200">
      <w:pPr>
        <w:spacing w:line="240" w:lineRule="auto"/>
        <w:rPr>
          <w:rFonts w:ascii="Arial" w:hAnsi="Arial" w:cs="Arial"/>
        </w:rPr>
      </w:pPr>
    </w:p>
    <w:p w14:paraId="005A9DF1" w14:textId="77777777" w:rsidR="00044200" w:rsidRDefault="00044200" w:rsidP="00044200">
      <w:pPr>
        <w:pStyle w:val="Question"/>
        <w:numPr>
          <w:ilvl w:val="0"/>
          <w:numId w:val="2"/>
        </w:numPr>
        <w:spacing w:before="0"/>
      </w:pPr>
      <w:r>
        <w:t>Steph and Nikita set us a puzzle.</w:t>
      </w:r>
    </w:p>
    <w:p w14:paraId="2F69D8FB" w14:textId="77777777" w:rsidR="00044200" w:rsidRDefault="00044200" w:rsidP="00044200">
      <w:pPr>
        <w:pStyle w:val="Questioncontext"/>
      </w:pPr>
      <w:r>
        <w:t>They write down the combustion equation below.</w:t>
      </w:r>
    </w:p>
    <w:p w14:paraId="7C472B49" w14:textId="3F7836B9" w:rsidR="00044200" w:rsidRPr="00044200" w:rsidRDefault="00044200" w:rsidP="00044200">
      <w:pPr>
        <w:spacing w:line="240" w:lineRule="auto"/>
        <w:ind w:firstLine="720"/>
        <w:rPr>
          <w:rFonts w:ascii="Arial" w:hAnsi="Arial" w:cs="Arial"/>
        </w:rPr>
      </w:pPr>
      <w:r>
        <w:rPr>
          <w:rFonts w:ascii="Arial" w:hAnsi="Arial" w:cs="Arial"/>
        </w:rPr>
        <w:t>2</w:t>
      </w:r>
      <w:r w:rsidR="00477777">
        <w:rPr>
          <w:rStyle w:val="AnswertextChar"/>
        </w:rPr>
        <w:t xml:space="preserve"> </w:t>
      </w:r>
      <w:r w:rsidR="00477777" w:rsidRPr="004B2698">
        <w:rPr>
          <w:rStyle w:val="AnswertextChar"/>
          <w:color w:val="002060"/>
          <w:u w:val="dotted"/>
        </w:rPr>
        <w:t xml:space="preserve">                </w:t>
      </w:r>
      <w:r w:rsidR="00477777">
        <w:rPr>
          <w:rStyle w:val="AnswertextChar"/>
        </w:rPr>
        <w:t xml:space="preserve"> </w:t>
      </w:r>
      <w:r w:rsidRPr="00283593">
        <w:rPr>
          <w:rFonts w:ascii="Arial" w:hAnsi="Arial" w:cs="Arial"/>
        </w:rPr>
        <w:t xml:space="preserve">+ </w:t>
      </w:r>
      <w:r>
        <w:rPr>
          <w:rFonts w:ascii="Arial" w:hAnsi="Arial" w:cs="Arial"/>
        </w:rPr>
        <w:t>24</w:t>
      </w:r>
      <w:r w:rsidRPr="00283593">
        <w:rPr>
          <w:rFonts w:ascii="Arial" w:hAnsi="Arial" w:cs="Arial"/>
        </w:rPr>
        <w:t>O</w:t>
      </w:r>
      <w:r w:rsidRPr="00283593">
        <w:rPr>
          <w:rFonts w:ascii="Arial" w:hAnsi="Arial" w:cs="Arial"/>
          <w:vertAlign w:val="subscript"/>
        </w:rPr>
        <w:t>2</w:t>
      </w:r>
      <w:r w:rsidRPr="00283593">
        <w:rPr>
          <w:rFonts w:ascii="Arial" w:hAnsi="Arial" w:cs="Arial"/>
        </w:rPr>
        <w:t xml:space="preserve"> </w:t>
      </w:r>
      <w:r w:rsidRPr="00283593">
        <w:sym w:font="Wingdings" w:char="F0E0"/>
      </w:r>
      <w:r w:rsidRPr="0028359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16</w:t>
      </w:r>
      <w:r w:rsidRPr="00283593">
        <w:rPr>
          <w:rFonts w:ascii="Arial" w:hAnsi="Arial" w:cs="Arial"/>
        </w:rPr>
        <w:t>CO</w:t>
      </w:r>
      <w:r w:rsidRPr="00283593">
        <w:rPr>
          <w:rFonts w:ascii="Arial" w:hAnsi="Arial" w:cs="Arial"/>
          <w:vertAlign w:val="subscript"/>
        </w:rPr>
        <w:t>2</w:t>
      </w:r>
      <w:r w:rsidRPr="00283593">
        <w:rPr>
          <w:rFonts w:ascii="Arial" w:hAnsi="Arial" w:cs="Arial"/>
        </w:rPr>
        <w:t xml:space="preserve"> + </w:t>
      </w:r>
      <w:r>
        <w:rPr>
          <w:rFonts w:ascii="Arial" w:hAnsi="Arial" w:cs="Arial"/>
        </w:rPr>
        <w:t>16</w:t>
      </w:r>
      <w:r w:rsidRPr="00283593">
        <w:rPr>
          <w:rFonts w:ascii="Arial" w:hAnsi="Arial" w:cs="Arial"/>
        </w:rPr>
        <w:t>H</w:t>
      </w:r>
      <w:r w:rsidRPr="00283593">
        <w:rPr>
          <w:rFonts w:ascii="Arial" w:hAnsi="Arial" w:cs="Arial"/>
          <w:vertAlign w:val="subscript"/>
        </w:rPr>
        <w:t>2</w:t>
      </w:r>
      <w:r w:rsidRPr="00283593">
        <w:rPr>
          <w:rFonts w:ascii="Arial" w:hAnsi="Arial" w:cs="Arial"/>
        </w:rPr>
        <w:t>O</w:t>
      </w:r>
    </w:p>
    <w:p w14:paraId="51547A11" w14:textId="24B2E3F7" w:rsidR="00044200" w:rsidRDefault="00044200" w:rsidP="003D7625">
      <w:pPr>
        <w:pStyle w:val="Question"/>
        <w:numPr>
          <w:ilvl w:val="0"/>
          <w:numId w:val="8"/>
        </w:numPr>
      </w:pPr>
      <w:r>
        <w:t>What is the formula of the missing straight chain hydrocarbon?</w:t>
      </w:r>
    </w:p>
    <w:p w14:paraId="30DBC368" w14:textId="03D573DF" w:rsidR="00044200" w:rsidRDefault="00387A75" w:rsidP="00044200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2ECAE3C4" w14:textId="77777777" w:rsidR="00387A75" w:rsidRPr="00283593" w:rsidRDefault="00387A75" w:rsidP="00044200">
      <w:pPr>
        <w:pStyle w:val="Answertext"/>
      </w:pPr>
    </w:p>
    <w:p w14:paraId="13695302" w14:textId="10412638" w:rsidR="00044200" w:rsidRDefault="00044200" w:rsidP="003D7625">
      <w:pPr>
        <w:pStyle w:val="Question"/>
        <w:numPr>
          <w:ilvl w:val="0"/>
          <w:numId w:val="8"/>
        </w:numPr>
      </w:pPr>
      <w:r>
        <w:t>State if the missing hydrocarbon is an alkane. Give a reason.</w:t>
      </w:r>
    </w:p>
    <w:p w14:paraId="668032E1" w14:textId="77777777" w:rsidR="00387A75" w:rsidRDefault="00387A75" w:rsidP="00044200">
      <w:pPr>
        <w:pStyle w:val="Answertext"/>
        <w:rPr>
          <w:rStyle w:val="AnswercontextChar"/>
        </w:rPr>
      </w:pPr>
    </w:p>
    <w:p w14:paraId="527E0A6D" w14:textId="0B642D2B" w:rsidR="00387A75" w:rsidRDefault="00387A75" w:rsidP="00044200">
      <w:pPr>
        <w:pStyle w:val="Answertext"/>
        <w:rPr>
          <w:rStyle w:val="AnswercontextChar"/>
        </w:rPr>
      </w:pPr>
    </w:p>
    <w:p w14:paraId="1D25703D" w14:textId="77777777" w:rsidR="00387A75" w:rsidRDefault="00387A75" w:rsidP="00044200">
      <w:pPr>
        <w:pStyle w:val="Answertext"/>
        <w:rPr>
          <w:rStyle w:val="AnswercontextChar"/>
        </w:rPr>
      </w:pPr>
    </w:p>
    <w:p w14:paraId="15D23BC8" w14:textId="77777777" w:rsidR="00387A75" w:rsidRDefault="00387A75" w:rsidP="00044200">
      <w:pPr>
        <w:pStyle w:val="Answertext"/>
        <w:rPr>
          <w:rStyle w:val="AnswercontextChar"/>
        </w:rPr>
      </w:pPr>
    </w:p>
    <w:p w14:paraId="41FDDB65" w14:textId="77777777" w:rsidR="00044200" w:rsidRDefault="00044200" w:rsidP="00044200">
      <w:pPr>
        <w:spacing w:line="240" w:lineRule="auto"/>
        <w:rPr>
          <w:rFonts w:ascii="Arial" w:hAnsi="Arial" w:cs="Arial"/>
          <w:color w:val="000000" w:themeColor="text1"/>
        </w:rPr>
      </w:pPr>
    </w:p>
    <w:p w14:paraId="42D69293" w14:textId="77777777" w:rsidR="00044200" w:rsidRDefault="00044200" w:rsidP="00044200">
      <w:pPr>
        <w:pStyle w:val="ListParagraph"/>
        <w:spacing w:line="240" w:lineRule="auto"/>
        <w:ind w:left="1080"/>
        <w:rPr>
          <w:rFonts w:ascii="Arial" w:hAnsi="Arial" w:cs="Arial"/>
          <w:color w:val="000000" w:themeColor="text1"/>
        </w:rPr>
      </w:pPr>
    </w:p>
    <w:p w14:paraId="3CC1E5EC" w14:textId="77777777" w:rsidR="00044200" w:rsidRDefault="00044200" w:rsidP="00044200">
      <w:pPr>
        <w:pStyle w:val="ListParagraph"/>
        <w:spacing w:line="240" w:lineRule="auto"/>
        <w:ind w:left="1080"/>
        <w:rPr>
          <w:rFonts w:ascii="Arial" w:hAnsi="Arial" w:cs="Arial"/>
          <w:color w:val="000000" w:themeColor="text1"/>
        </w:rPr>
      </w:pPr>
    </w:p>
    <w:p w14:paraId="759E6460" w14:textId="77777777" w:rsidR="00044200" w:rsidRDefault="00044200" w:rsidP="00044200">
      <w:pPr>
        <w:pStyle w:val="ListParagraph"/>
        <w:spacing w:line="240" w:lineRule="auto"/>
        <w:ind w:left="1080"/>
        <w:rPr>
          <w:rFonts w:ascii="Arial" w:hAnsi="Arial" w:cs="Arial"/>
          <w:color w:val="000000" w:themeColor="text1"/>
        </w:rPr>
      </w:pPr>
    </w:p>
    <w:p w14:paraId="587DA851" w14:textId="77777777" w:rsidR="00044200" w:rsidRDefault="00044200" w:rsidP="00044200">
      <w:pPr>
        <w:pStyle w:val="ListParagraph"/>
        <w:spacing w:line="240" w:lineRule="auto"/>
        <w:ind w:left="1080"/>
        <w:rPr>
          <w:rFonts w:ascii="Arial" w:hAnsi="Arial" w:cs="Arial"/>
          <w:color w:val="000000" w:themeColor="text1"/>
        </w:rPr>
      </w:pPr>
    </w:p>
    <w:p w14:paraId="67AF0590" w14:textId="77777777" w:rsidR="00044200" w:rsidRDefault="00044200" w:rsidP="00044200">
      <w:pPr>
        <w:pStyle w:val="ListParagraph"/>
        <w:spacing w:line="240" w:lineRule="auto"/>
        <w:ind w:left="1080"/>
        <w:rPr>
          <w:rFonts w:ascii="Arial" w:hAnsi="Arial" w:cs="Arial"/>
          <w:color w:val="000000" w:themeColor="text1"/>
        </w:rPr>
      </w:pPr>
    </w:p>
    <w:p w14:paraId="407552DC" w14:textId="77777777" w:rsidR="00044200" w:rsidRDefault="00044200" w:rsidP="00044200">
      <w:pPr>
        <w:pStyle w:val="ListParagraph"/>
        <w:spacing w:line="240" w:lineRule="auto"/>
        <w:ind w:left="1080"/>
        <w:rPr>
          <w:rFonts w:ascii="Arial" w:hAnsi="Arial" w:cs="Arial"/>
          <w:color w:val="000000" w:themeColor="text1"/>
        </w:rPr>
      </w:pPr>
    </w:p>
    <w:p w14:paraId="6FF88AD3" w14:textId="77777777" w:rsidR="00044200" w:rsidRPr="003B288D" w:rsidRDefault="00044200" w:rsidP="00044200">
      <w:pPr>
        <w:rPr>
          <w:rFonts w:ascii="Arial" w:hAnsi="Arial" w:cs="Arial"/>
        </w:rPr>
      </w:pPr>
    </w:p>
    <w:p w14:paraId="2CF2B6BE" w14:textId="77777777" w:rsidR="00044200" w:rsidRPr="003B288D" w:rsidRDefault="00044200" w:rsidP="00044200">
      <w:pPr>
        <w:rPr>
          <w:rFonts w:ascii="Arial" w:hAnsi="Arial" w:cs="Arial"/>
        </w:rPr>
      </w:pPr>
    </w:p>
    <w:p w14:paraId="765954B0" w14:textId="77777777" w:rsidR="00044200" w:rsidRPr="003B288D" w:rsidRDefault="00044200" w:rsidP="00044200">
      <w:pPr>
        <w:rPr>
          <w:rFonts w:ascii="Arial" w:hAnsi="Arial" w:cs="Arial"/>
        </w:rPr>
      </w:pPr>
    </w:p>
    <w:p w14:paraId="5C12D095" w14:textId="77777777" w:rsidR="00044200" w:rsidRPr="003B288D" w:rsidRDefault="00044200" w:rsidP="00044200">
      <w:pPr>
        <w:rPr>
          <w:rFonts w:ascii="Arial" w:hAnsi="Arial" w:cs="Arial"/>
        </w:rPr>
      </w:pPr>
    </w:p>
    <w:p w14:paraId="58D8CCA7" w14:textId="77777777" w:rsidR="00044200" w:rsidRDefault="00044200" w:rsidP="00044200">
      <w:pPr>
        <w:rPr>
          <w:rFonts w:ascii="Arial" w:hAnsi="Arial" w:cs="Arial"/>
          <w:color w:val="000000" w:themeColor="text1"/>
        </w:rPr>
      </w:pPr>
    </w:p>
    <w:p w14:paraId="10300B6C" w14:textId="77777777" w:rsidR="00044200" w:rsidRPr="003B288D" w:rsidRDefault="00044200" w:rsidP="00044200">
      <w:pPr>
        <w:tabs>
          <w:tab w:val="left" w:pos="243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722ACAAB" w14:textId="77777777" w:rsidR="004A22B3" w:rsidRDefault="004A22B3" w:rsidP="004A22B3">
      <w:pPr>
        <w:pStyle w:val="Questioncontext"/>
      </w:pPr>
    </w:p>
    <w:sectPr w:rsidR="004A22B3" w:rsidSect="00BA6DDB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FD2FFC" w14:textId="77777777" w:rsidR="00FB52F2" w:rsidRDefault="00FB52F2" w:rsidP="007243E1">
      <w:pPr>
        <w:spacing w:after="0" w:line="240" w:lineRule="auto"/>
      </w:pPr>
      <w:r>
        <w:separator/>
      </w:r>
    </w:p>
  </w:endnote>
  <w:endnote w:type="continuationSeparator" w:id="0">
    <w:p w14:paraId="6F044F2F" w14:textId="77777777" w:rsidR="00FB52F2" w:rsidRDefault="00FB52F2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p w14:paraId="312FB510" w14:textId="435B1C4C" w:rsidR="003D66E4" w:rsidRDefault="00BA6DDB" w:rsidP="00F21989">
        <w:pPr>
          <w:pStyle w:val="Footer"/>
          <w:tabs>
            <w:tab w:val="clear" w:pos="4513"/>
            <w:tab w:val="clear" w:pos="9026"/>
            <w:tab w:val="center" w:pos="4820"/>
            <w:tab w:val="left" w:pos="8484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69AF31D7" wp14:editId="0117EC1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>
          <w:rPr>
            <w:rFonts w:ascii="Arial" w:hAnsi="Arial" w:cs="Arial"/>
            <w:sz w:val="18"/>
            <w:szCs w:val="18"/>
          </w:rPr>
          <w:t>hemistry in context:</w:t>
        </w:r>
        <w:r w:rsidR="004723DA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304C1EA" wp14:editId="4D430789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3" name="Straight Connector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 </w:t>
        </w:r>
        <w:r w:rsidR="00F21989">
          <w:rPr>
            <w:rFonts w:ascii="Arial" w:hAnsi="Arial" w:cs="Arial"/>
            <w:sz w:val="18"/>
            <w:szCs w:val="18"/>
          </w:rPr>
          <w:tab/>
        </w:r>
        <w:r w:rsidR="00F21989">
          <w:rPr>
            <w:rFonts w:ascii="Arial" w:hAnsi="Arial" w:cs="Arial"/>
            <w:sz w:val="18"/>
            <w:szCs w:val="18"/>
          </w:rPr>
          <w:t>© Royal Society of Chemistry</w:t>
        </w:r>
      </w:p>
    </w:sdtContent>
  </w:sdt>
  <w:p w14:paraId="6687216E" w14:textId="6FDC4DD0" w:rsidR="005F536F" w:rsidRPr="00310559" w:rsidRDefault="005F536F" w:rsidP="005F536F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Burning hydrocarbons (H)</w:t>
    </w:r>
    <w:r>
      <w:rPr>
        <w:rFonts w:ascii="Arial" w:hAnsi="Arial" w:cs="Arial"/>
        <w:sz w:val="18"/>
        <w:szCs w:val="18"/>
      </w:rPr>
      <w:tab/>
      <w:t>edu.rsc.org</w:t>
    </w:r>
    <w:r>
      <w:rPr>
        <w:rFonts w:ascii="Arial" w:hAnsi="Arial" w:cs="Arial"/>
        <w:sz w:val="18"/>
        <w:szCs w:val="18"/>
      </w:rPr>
      <w:tab/>
    </w:r>
    <w:r w:rsidRPr="00310559">
      <w:rPr>
        <w:rFonts w:ascii="Arial" w:hAnsi="Arial" w:cs="Arial"/>
        <w:sz w:val="18"/>
        <w:szCs w:val="18"/>
      </w:rPr>
      <w:t xml:space="preserve">Page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PAGE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983759">
      <w:rPr>
        <w:rFonts w:ascii="Arial" w:hAnsi="Arial" w:cs="Arial"/>
        <w:noProof/>
        <w:sz w:val="18"/>
        <w:szCs w:val="18"/>
      </w:rPr>
      <w:t>2</w:t>
    </w:r>
    <w:r w:rsidRPr="00310559">
      <w:rPr>
        <w:rFonts w:ascii="Arial" w:hAnsi="Arial" w:cs="Arial"/>
        <w:sz w:val="18"/>
        <w:szCs w:val="18"/>
      </w:rPr>
      <w:fldChar w:fldCharType="end"/>
    </w:r>
    <w:r w:rsidRPr="00310559">
      <w:rPr>
        <w:rFonts w:ascii="Arial" w:hAnsi="Arial" w:cs="Arial"/>
        <w:sz w:val="18"/>
        <w:szCs w:val="18"/>
      </w:rPr>
      <w:t xml:space="preserve"> of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NUMPAGES 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983759">
      <w:rPr>
        <w:rFonts w:ascii="Arial" w:hAnsi="Arial" w:cs="Arial"/>
        <w:noProof/>
        <w:sz w:val="18"/>
        <w:szCs w:val="18"/>
      </w:rPr>
      <w:t>6</w:t>
    </w:r>
    <w:r w:rsidRPr="00310559">
      <w:rPr>
        <w:rFonts w:ascii="Arial" w:hAnsi="Arial" w:cs="Arial"/>
        <w:sz w:val="18"/>
        <w:szCs w:val="18"/>
      </w:rPr>
      <w:fldChar w:fldCharType="end"/>
    </w:r>
  </w:p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p w14:paraId="511BD76B" w14:textId="2AF1AB60" w:rsidR="00A606E5" w:rsidRDefault="007767ED" w:rsidP="00F21989">
        <w:pPr>
          <w:pStyle w:val="Footer"/>
          <w:tabs>
            <w:tab w:val="clear" w:pos="4513"/>
            <w:tab w:val="clear" w:pos="9026"/>
            <w:tab w:val="center" w:pos="4820"/>
            <w:tab w:val="left" w:pos="6060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C9214F1" wp14:editId="4B3A48E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01F64971" wp14:editId="606C238E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9CDE93" wp14:editId="30136BAB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0" name="Straight Connector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  <w:r w:rsidR="00F21989">
          <w:rPr>
            <w:rFonts w:ascii="Arial" w:hAnsi="Arial" w:cs="Arial"/>
            <w:sz w:val="18"/>
            <w:szCs w:val="18"/>
          </w:rPr>
          <w:tab/>
        </w:r>
        <w:r w:rsidR="00F21989">
          <w:rPr>
            <w:rFonts w:ascii="Arial" w:hAnsi="Arial" w:cs="Arial"/>
            <w:sz w:val="18"/>
            <w:szCs w:val="18"/>
          </w:rPr>
          <w:t>© Royal Society of Chemistry</w:t>
        </w:r>
      </w:p>
    </w:sdtContent>
  </w:sdt>
  <w:p w14:paraId="5749B7D7" w14:textId="6ABCACAC" w:rsidR="005F536F" w:rsidRPr="00310559" w:rsidRDefault="005F536F" w:rsidP="005F536F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Burning hydrocarbons (H)</w:t>
    </w:r>
    <w:r>
      <w:rPr>
        <w:rFonts w:ascii="Arial" w:hAnsi="Arial" w:cs="Arial"/>
        <w:sz w:val="18"/>
        <w:szCs w:val="18"/>
      </w:rPr>
      <w:tab/>
      <w:t>edu.rsc.org</w:t>
    </w:r>
    <w:r>
      <w:rPr>
        <w:rFonts w:ascii="Arial" w:hAnsi="Arial" w:cs="Arial"/>
        <w:sz w:val="18"/>
        <w:szCs w:val="18"/>
      </w:rPr>
      <w:tab/>
    </w:r>
    <w:r w:rsidRPr="00310559">
      <w:rPr>
        <w:rFonts w:ascii="Arial" w:hAnsi="Arial" w:cs="Arial"/>
        <w:sz w:val="18"/>
        <w:szCs w:val="18"/>
      </w:rPr>
      <w:t xml:space="preserve">Page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PAGE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983759">
      <w:rPr>
        <w:rFonts w:ascii="Arial" w:hAnsi="Arial" w:cs="Arial"/>
        <w:noProof/>
        <w:sz w:val="18"/>
        <w:szCs w:val="18"/>
      </w:rPr>
      <w:t>1</w:t>
    </w:r>
    <w:r w:rsidRPr="00310559">
      <w:rPr>
        <w:rFonts w:ascii="Arial" w:hAnsi="Arial" w:cs="Arial"/>
        <w:sz w:val="18"/>
        <w:szCs w:val="18"/>
      </w:rPr>
      <w:fldChar w:fldCharType="end"/>
    </w:r>
    <w:r w:rsidRPr="00310559">
      <w:rPr>
        <w:rFonts w:ascii="Arial" w:hAnsi="Arial" w:cs="Arial"/>
        <w:sz w:val="18"/>
        <w:szCs w:val="18"/>
      </w:rPr>
      <w:t xml:space="preserve"> of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NUMPAGES 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983759">
      <w:rPr>
        <w:rFonts w:ascii="Arial" w:hAnsi="Arial" w:cs="Arial"/>
        <w:noProof/>
        <w:sz w:val="18"/>
        <w:szCs w:val="18"/>
      </w:rPr>
      <w:t>6</w:t>
    </w:r>
    <w:r w:rsidRPr="00310559">
      <w:rPr>
        <w:rFonts w:ascii="Arial" w:hAnsi="Arial" w:cs="Arial"/>
        <w:sz w:val="18"/>
        <w:szCs w:val="18"/>
      </w:rPr>
      <w:fldChar w:fldCharType="end"/>
    </w:r>
  </w:p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A1EA3B" w14:textId="77777777" w:rsidR="00FB52F2" w:rsidRDefault="00FB52F2" w:rsidP="007243E1">
      <w:pPr>
        <w:spacing w:after="0" w:line="240" w:lineRule="auto"/>
      </w:pPr>
      <w:r>
        <w:separator/>
      </w:r>
    </w:p>
  </w:footnote>
  <w:footnote w:type="continuationSeparator" w:id="0">
    <w:p w14:paraId="2B94A7F3" w14:textId="77777777" w:rsidR="00FB52F2" w:rsidRDefault="00FB52F2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45856A83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2746B3">
      <w:rPr>
        <w:sz w:val="22"/>
      </w:rPr>
      <w:t>Higher</w:t>
    </w:r>
    <w:r>
      <w:rPr>
        <w:sz w:val="22"/>
      </w:rPr>
      <w:t>)</w:t>
    </w:r>
  </w:p>
  <w:p w14:paraId="7752AE7F" w14:textId="4C5B9631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4A22B3">
      <w:rPr>
        <w:sz w:val="22"/>
      </w:rPr>
      <w:t>Burning hydrocarbons</w:t>
    </w:r>
    <w:r w:rsidR="00B25795">
      <w:rPr>
        <w:sz w:val="22"/>
      </w:rPr>
      <w:tab/>
      <w:t xml:space="preserve">Source: </w:t>
    </w:r>
    <w:r w:rsidR="00F21989" w:rsidRPr="00A641E2">
      <w:rPr>
        <w:sz w:val="22"/>
      </w:rPr>
      <w:t>rsc.li/2SGlgf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7B6ABC"/>
    <w:multiLevelType w:val="hybridMultilevel"/>
    <w:tmpl w:val="834A2E70"/>
    <w:lvl w:ilvl="0" w:tplc="579A2A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10E274A"/>
    <w:multiLevelType w:val="hybridMultilevel"/>
    <w:tmpl w:val="82F80C6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E257AB"/>
    <w:multiLevelType w:val="hybridMultilevel"/>
    <w:tmpl w:val="65E218C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76221D"/>
    <w:multiLevelType w:val="hybridMultilevel"/>
    <w:tmpl w:val="64D6E44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F3604C"/>
    <w:multiLevelType w:val="hybridMultilevel"/>
    <w:tmpl w:val="AFE6A57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DF1E3F"/>
    <w:multiLevelType w:val="hybridMultilevel"/>
    <w:tmpl w:val="7D0A675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4"/>
  </w:num>
  <w:num w:numId="8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wFALtZs/YtAAAA"/>
  </w:docVars>
  <w:rsids>
    <w:rsidRoot w:val="002D4B02"/>
    <w:rsid w:val="00000F9A"/>
    <w:rsid w:val="000045B2"/>
    <w:rsid w:val="00014DCF"/>
    <w:rsid w:val="000334E8"/>
    <w:rsid w:val="00044200"/>
    <w:rsid w:val="00064CBE"/>
    <w:rsid w:val="00071727"/>
    <w:rsid w:val="0007276B"/>
    <w:rsid w:val="0007536D"/>
    <w:rsid w:val="00080BFC"/>
    <w:rsid w:val="00090EC9"/>
    <w:rsid w:val="000B2CC6"/>
    <w:rsid w:val="000C17B2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47841"/>
    <w:rsid w:val="00163D6B"/>
    <w:rsid w:val="00164D25"/>
    <w:rsid w:val="001665EB"/>
    <w:rsid w:val="00173211"/>
    <w:rsid w:val="00182961"/>
    <w:rsid w:val="001A2C29"/>
    <w:rsid w:val="001A7CBE"/>
    <w:rsid w:val="001D1C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46B3"/>
    <w:rsid w:val="0027647A"/>
    <w:rsid w:val="00287B50"/>
    <w:rsid w:val="00290756"/>
    <w:rsid w:val="00292D26"/>
    <w:rsid w:val="002939FB"/>
    <w:rsid w:val="00294381"/>
    <w:rsid w:val="002954FE"/>
    <w:rsid w:val="002957F7"/>
    <w:rsid w:val="002A235B"/>
    <w:rsid w:val="002A4266"/>
    <w:rsid w:val="002C2766"/>
    <w:rsid w:val="002C3DE6"/>
    <w:rsid w:val="002C5299"/>
    <w:rsid w:val="002C70FD"/>
    <w:rsid w:val="002D4B02"/>
    <w:rsid w:val="00302B6E"/>
    <w:rsid w:val="00310559"/>
    <w:rsid w:val="00313E42"/>
    <w:rsid w:val="00321165"/>
    <w:rsid w:val="0032150B"/>
    <w:rsid w:val="00335196"/>
    <w:rsid w:val="003630EC"/>
    <w:rsid w:val="003670B2"/>
    <w:rsid w:val="00373104"/>
    <w:rsid w:val="0037682A"/>
    <w:rsid w:val="003809AB"/>
    <w:rsid w:val="00387A75"/>
    <w:rsid w:val="00397B9D"/>
    <w:rsid w:val="003A4BE8"/>
    <w:rsid w:val="003B455A"/>
    <w:rsid w:val="003B4B79"/>
    <w:rsid w:val="003C6548"/>
    <w:rsid w:val="003D2623"/>
    <w:rsid w:val="003D426C"/>
    <w:rsid w:val="003D66E4"/>
    <w:rsid w:val="003D7625"/>
    <w:rsid w:val="004014F2"/>
    <w:rsid w:val="0040363A"/>
    <w:rsid w:val="00412465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77777"/>
    <w:rsid w:val="00486B10"/>
    <w:rsid w:val="004877DC"/>
    <w:rsid w:val="00487899"/>
    <w:rsid w:val="004935D1"/>
    <w:rsid w:val="004A22B3"/>
    <w:rsid w:val="004A6162"/>
    <w:rsid w:val="004A74C5"/>
    <w:rsid w:val="004B2698"/>
    <w:rsid w:val="004B76BB"/>
    <w:rsid w:val="004C62EB"/>
    <w:rsid w:val="004D5212"/>
    <w:rsid w:val="004D626E"/>
    <w:rsid w:val="004E28CA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577A6"/>
    <w:rsid w:val="005704CF"/>
    <w:rsid w:val="00585395"/>
    <w:rsid w:val="00587B3E"/>
    <w:rsid w:val="00591EE7"/>
    <w:rsid w:val="00597805"/>
    <w:rsid w:val="005A2BDF"/>
    <w:rsid w:val="005A5FA1"/>
    <w:rsid w:val="005D511A"/>
    <w:rsid w:val="005F536F"/>
    <w:rsid w:val="00616A7D"/>
    <w:rsid w:val="0063125E"/>
    <w:rsid w:val="00634838"/>
    <w:rsid w:val="0063610C"/>
    <w:rsid w:val="00640CF9"/>
    <w:rsid w:val="00644C63"/>
    <w:rsid w:val="006504C7"/>
    <w:rsid w:val="00674839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F32"/>
    <w:rsid w:val="007335E0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57BAE"/>
    <w:rsid w:val="00861BBD"/>
    <w:rsid w:val="00865C11"/>
    <w:rsid w:val="008705B3"/>
    <w:rsid w:val="008766A9"/>
    <w:rsid w:val="008A39DC"/>
    <w:rsid w:val="008A3BF6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77E1"/>
    <w:rsid w:val="00950706"/>
    <w:rsid w:val="00956EB5"/>
    <w:rsid w:val="00982BF4"/>
    <w:rsid w:val="00982D26"/>
    <w:rsid w:val="00983759"/>
    <w:rsid w:val="00991BCD"/>
    <w:rsid w:val="009A04C4"/>
    <w:rsid w:val="009A79B7"/>
    <w:rsid w:val="009B774C"/>
    <w:rsid w:val="009C1F22"/>
    <w:rsid w:val="009D3218"/>
    <w:rsid w:val="009F497D"/>
    <w:rsid w:val="009F64F2"/>
    <w:rsid w:val="00A075D2"/>
    <w:rsid w:val="00A14A17"/>
    <w:rsid w:val="00A200E1"/>
    <w:rsid w:val="00A45844"/>
    <w:rsid w:val="00A56B5C"/>
    <w:rsid w:val="00A56CAB"/>
    <w:rsid w:val="00A606E5"/>
    <w:rsid w:val="00A62B07"/>
    <w:rsid w:val="00A84AD6"/>
    <w:rsid w:val="00A84E72"/>
    <w:rsid w:val="00A903F8"/>
    <w:rsid w:val="00AC54FE"/>
    <w:rsid w:val="00AD02B1"/>
    <w:rsid w:val="00AF660E"/>
    <w:rsid w:val="00B11C17"/>
    <w:rsid w:val="00B25795"/>
    <w:rsid w:val="00B3323B"/>
    <w:rsid w:val="00B34DC7"/>
    <w:rsid w:val="00B40736"/>
    <w:rsid w:val="00B42A69"/>
    <w:rsid w:val="00B42FEA"/>
    <w:rsid w:val="00B50D10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C00F21"/>
    <w:rsid w:val="00C07DD9"/>
    <w:rsid w:val="00C11CEA"/>
    <w:rsid w:val="00C2204F"/>
    <w:rsid w:val="00C22FEC"/>
    <w:rsid w:val="00C2716B"/>
    <w:rsid w:val="00C32DDC"/>
    <w:rsid w:val="00C50063"/>
    <w:rsid w:val="00C65E27"/>
    <w:rsid w:val="00C66C6C"/>
    <w:rsid w:val="00C71029"/>
    <w:rsid w:val="00C75D11"/>
    <w:rsid w:val="00C84157"/>
    <w:rsid w:val="00C90BAE"/>
    <w:rsid w:val="00CB3306"/>
    <w:rsid w:val="00CC523C"/>
    <w:rsid w:val="00CD277D"/>
    <w:rsid w:val="00CD7C8D"/>
    <w:rsid w:val="00CE5CF7"/>
    <w:rsid w:val="00D00A81"/>
    <w:rsid w:val="00D111BE"/>
    <w:rsid w:val="00D17D5C"/>
    <w:rsid w:val="00D2303A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60618"/>
    <w:rsid w:val="00E77476"/>
    <w:rsid w:val="00E87C4E"/>
    <w:rsid w:val="00E93AFC"/>
    <w:rsid w:val="00EB49DD"/>
    <w:rsid w:val="00EB59C9"/>
    <w:rsid w:val="00ED4DDC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21989"/>
    <w:rsid w:val="00F44845"/>
    <w:rsid w:val="00F54B28"/>
    <w:rsid w:val="00F5773A"/>
    <w:rsid w:val="00F700CF"/>
    <w:rsid w:val="00F91817"/>
    <w:rsid w:val="00F9778B"/>
    <w:rsid w:val="00FB52F2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30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354A46-423F-4A26-A2F0-194CD9747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6</Pages>
  <Words>510</Words>
  <Characters>291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Juliet Kennard</cp:lastModifiedBy>
  <cp:revision>8</cp:revision>
  <dcterms:created xsi:type="dcterms:W3CDTF">2020-10-15T10:01:00Z</dcterms:created>
  <dcterms:modified xsi:type="dcterms:W3CDTF">2020-10-27T15:41:00Z</dcterms:modified>
</cp:coreProperties>
</file>